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114A3" w14:textId="724A929F" w:rsidR="0021619D" w:rsidRPr="000C419B" w:rsidRDefault="006478BC" w:rsidP="004E4E1B">
      <w:pPr>
        <w:spacing w:after="0" w:line="240" w:lineRule="auto"/>
        <w:rPr>
          <w:rFonts w:ascii="Arial" w:hAnsi="Arial" w:cs="Arial"/>
          <w:color w:val="808080" w:themeColor="background1" w:themeShade="80"/>
          <w:sz w:val="52"/>
          <w:szCs w:val="52"/>
        </w:rPr>
      </w:pPr>
      <w:r w:rsidRPr="000C419B">
        <w:rPr>
          <w:rFonts w:ascii="Arial" w:hAnsi="Arial" w:cs="Arial"/>
          <w:color w:val="808080" w:themeColor="background1" w:themeShade="80"/>
          <w:sz w:val="52"/>
          <w:szCs w:val="52"/>
        </w:rPr>
        <w:t xml:space="preserve">Referral Guidelines </w:t>
      </w:r>
    </w:p>
    <w:p w14:paraId="714126EE" w14:textId="5921582F" w:rsidR="004E4E1B" w:rsidRPr="000C419B" w:rsidRDefault="004E4E1B" w:rsidP="004E4E1B">
      <w:pPr>
        <w:spacing w:after="0" w:line="240" w:lineRule="auto"/>
        <w:rPr>
          <w:rFonts w:ascii="Arial" w:hAnsi="Arial" w:cs="Arial"/>
          <w:b/>
          <w:bCs/>
          <w:color w:val="92D050"/>
          <w:sz w:val="24"/>
          <w:szCs w:val="24"/>
        </w:rPr>
      </w:pPr>
    </w:p>
    <w:p w14:paraId="741A8DC3" w14:textId="6281F7CB" w:rsidR="0021619D" w:rsidRPr="000C419B" w:rsidRDefault="009556FE" w:rsidP="004E4E1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0C419B">
        <w:rPr>
          <w:rFonts w:ascii="Arial" w:hAnsi="Arial" w:cs="Arial"/>
          <w:noProof/>
          <w:color w:val="808080" w:themeColor="background1" w:themeShade="80"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F4936DE" wp14:editId="3C8D7899">
                <wp:simplePos x="0" y="0"/>
                <wp:positionH relativeFrom="margin">
                  <wp:posOffset>4388020</wp:posOffset>
                </wp:positionH>
                <wp:positionV relativeFrom="margin">
                  <wp:posOffset>560705</wp:posOffset>
                </wp:positionV>
                <wp:extent cx="2193290" cy="986155"/>
                <wp:effectExtent l="0" t="0" r="0" b="444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290" cy="9861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016C2F" w14:textId="77777777" w:rsidR="006733DD" w:rsidRPr="006733DD" w:rsidRDefault="006733DD" w:rsidP="006733DD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</w:pPr>
                            <w:r w:rsidRPr="006733DD"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  <w:t xml:space="preserve">Opening hours: </w:t>
                            </w:r>
                          </w:p>
                          <w:p w14:paraId="66A005DD" w14:textId="77777777" w:rsidR="006733DD" w:rsidRPr="006733DD" w:rsidRDefault="006733DD" w:rsidP="006733DD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</w:pPr>
                            <w:r w:rsidRPr="006733DD"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  <w:t xml:space="preserve">Monday: </w:t>
                            </w:r>
                            <w:r w:rsidRPr="006733DD"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  <w:tab/>
                            </w:r>
                            <w:bookmarkStart w:id="0" w:name="_Hlk88463992"/>
                            <w:r w:rsidRPr="006733DD"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  <w:t xml:space="preserve">10:00AM – 5:00PM </w:t>
                            </w:r>
                            <w:bookmarkEnd w:id="0"/>
                          </w:p>
                          <w:p w14:paraId="240DD15E" w14:textId="77777777" w:rsidR="006733DD" w:rsidRPr="006733DD" w:rsidRDefault="006733DD" w:rsidP="006733DD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</w:pPr>
                            <w:r w:rsidRPr="006733DD"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  <w:t xml:space="preserve">Tuesday: </w:t>
                            </w:r>
                            <w:r w:rsidRPr="006733DD"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  <w:tab/>
                              <w:t>10:00AM – 5:00PM</w:t>
                            </w:r>
                          </w:p>
                          <w:p w14:paraId="4125D412" w14:textId="77777777" w:rsidR="006733DD" w:rsidRPr="006733DD" w:rsidRDefault="006733DD" w:rsidP="006733DD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</w:pPr>
                            <w:r w:rsidRPr="006733DD"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  <w:t xml:space="preserve">Wednesday: </w:t>
                            </w:r>
                            <w:r w:rsidRPr="006733DD"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  <w:tab/>
                              <w:t>10:00AM – 7:00PM</w:t>
                            </w:r>
                          </w:p>
                          <w:p w14:paraId="634596F8" w14:textId="77777777" w:rsidR="006733DD" w:rsidRPr="006733DD" w:rsidRDefault="006733DD" w:rsidP="006733DD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</w:pPr>
                            <w:r w:rsidRPr="006733DD"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  <w:t xml:space="preserve">Thursday: </w:t>
                            </w:r>
                            <w:r w:rsidRPr="006733DD"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  <w:tab/>
                              <w:t>10:00AM – 7:00PM</w:t>
                            </w:r>
                          </w:p>
                          <w:p w14:paraId="7FBD9F87" w14:textId="77777777" w:rsidR="006733DD" w:rsidRPr="006733DD" w:rsidRDefault="006733DD" w:rsidP="006733DD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</w:pPr>
                            <w:r w:rsidRPr="006733DD"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  <w:t xml:space="preserve">Friday: </w:t>
                            </w:r>
                            <w:r w:rsidRPr="006733DD"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  <w:tab/>
                            </w:r>
                            <w:r w:rsidRPr="006733DD">
                              <w:rPr>
                                <w:rFonts w:ascii="Arial" w:hAnsi="Arial" w:cs="Arial"/>
                                <w:color w:val="92D050"/>
                                <w:sz w:val="20"/>
                                <w:szCs w:val="20"/>
                              </w:rPr>
                              <w:tab/>
                              <w:t>09:00AM – 3:00PM</w:t>
                            </w:r>
                          </w:p>
                          <w:p w14:paraId="1B91BCD4" w14:textId="77777777" w:rsidR="006733DD" w:rsidRDefault="006733D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4936D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5.5pt;margin-top:44.15pt;width:172.7pt;height:77.6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" fillcolor="white [3201]" stroked="f" strokeweight=".5pt">
                <v:textbox>
                  <w:txbxContent>
                    <w:p w14:paraId="19016C2F" w14:textId="77777777" w:rsidR="006733DD" w:rsidRPr="006733DD" w:rsidRDefault="006733DD" w:rsidP="006733DD">
                      <w:pPr>
                        <w:spacing w:after="0" w:line="240" w:lineRule="auto"/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</w:pPr>
                      <w:r w:rsidRPr="006733DD"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  <w:t xml:space="preserve">Opening hours: </w:t>
                      </w:r>
                    </w:p>
                    <w:p w14:paraId="66A005DD" w14:textId="77777777" w:rsidR="006733DD" w:rsidRPr="006733DD" w:rsidRDefault="006733DD" w:rsidP="006733DD">
                      <w:pPr>
                        <w:spacing w:after="0" w:line="240" w:lineRule="auto"/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</w:pPr>
                      <w:r w:rsidRPr="006733DD"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  <w:t xml:space="preserve">Monday: </w:t>
                      </w:r>
                      <w:r w:rsidRPr="006733DD"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  <w:tab/>
                      </w:r>
                      <w:bookmarkStart w:id="1" w:name="_Hlk88463992"/>
                      <w:r w:rsidRPr="006733DD"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  <w:t xml:space="preserve">10:00AM – 5:00PM </w:t>
                      </w:r>
                      <w:bookmarkEnd w:id="1"/>
                    </w:p>
                    <w:p w14:paraId="240DD15E" w14:textId="77777777" w:rsidR="006733DD" w:rsidRPr="006733DD" w:rsidRDefault="006733DD" w:rsidP="006733DD">
                      <w:pPr>
                        <w:spacing w:after="0" w:line="240" w:lineRule="auto"/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</w:pPr>
                      <w:r w:rsidRPr="006733DD"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  <w:t xml:space="preserve">Tuesday: </w:t>
                      </w:r>
                      <w:r w:rsidRPr="006733DD"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  <w:tab/>
                        <w:t>10:00AM – 5:00PM</w:t>
                      </w:r>
                    </w:p>
                    <w:p w14:paraId="4125D412" w14:textId="77777777" w:rsidR="006733DD" w:rsidRPr="006733DD" w:rsidRDefault="006733DD" w:rsidP="006733DD">
                      <w:pPr>
                        <w:spacing w:after="0" w:line="240" w:lineRule="auto"/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</w:pPr>
                      <w:r w:rsidRPr="006733DD"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  <w:t xml:space="preserve">Wednesday: </w:t>
                      </w:r>
                      <w:r w:rsidRPr="006733DD"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  <w:tab/>
                        <w:t>10:00AM – 7:00PM</w:t>
                      </w:r>
                    </w:p>
                    <w:p w14:paraId="634596F8" w14:textId="77777777" w:rsidR="006733DD" w:rsidRPr="006733DD" w:rsidRDefault="006733DD" w:rsidP="006733DD">
                      <w:pPr>
                        <w:spacing w:after="0" w:line="240" w:lineRule="auto"/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</w:pPr>
                      <w:r w:rsidRPr="006733DD"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  <w:t xml:space="preserve">Thursday: </w:t>
                      </w:r>
                      <w:r w:rsidRPr="006733DD"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  <w:tab/>
                        <w:t>10:00AM – 7:00PM</w:t>
                      </w:r>
                    </w:p>
                    <w:p w14:paraId="7FBD9F87" w14:textId="77777777" w:rsidR="006733DD" w:rsidRPr="006733DD" w:rsidRDefault="006733DD" w:rsidP="006733DD">
                      <w:pPr>
                        <w:spacing w:after="0" w:line="240" w:lineRule="auto"/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</w:pPr>
                      <w:r w:rsidRPr="006733DD"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  <w:t xml:space="preserve">Friday: </w:t>
                      </w:r>
                      <w:r w:rsidRPr="006733DD"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  <w:tab/>
                      </w:r>
                      <w:r w:rsidRPr="006733DD">
                        <w:rPr>
                          <w:rFonts w:ascii="Arial" w:hAnsi="Arial" w:cs="Arial"/>
                          <w:color w:val="92D050"/>
                          <w:sz w:val="20"/>
                          <w:szCs w:val="20"/>
                        </w:rPr>
                        <w:tab/>
                        <w:t>09:00AM – 3:00PM</w:t>
                      </w:r>
                    </w:p>
                    <w:p w14:paraId="1B91BCD4" w14:textId="77777777" w:rsidR="006733DD" w:rsidRDefault="006733DD"/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61740F" w:rsidRPr="000C419B">
        <w:rPr>
          <w:rFonts w:ascii="Arial" w:hAnsi="Arial" w:cs="Arial"/>
          <w:b/>
          <w:bCs/>
          <w:color w:val="92D050"/>
          <w:sz w:val="24"/>
          <w:szCs w:val="24"/>
        </w:rPr>
        <w:t>About headspace Emerald:</w:t>
      </w:r>
    </w:p>
    <w:p w14:paraId="09652723" w14:textId="00BCB540" w:rsidR="006733DD" w:rsidRPr="000C419B" w:rsidRDefault="0021619D" w:rsidP="004E4E1B">
      <w:pPr>
        <w:spacing w:after="0" w:line="240" w:lineRule="auto"/>
        <w:ind w:right="2954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sz w:val="24"/>
          <w:szCs w:val="24"/>
        </w:rPr>
        <w:t>headspace Emerald is a free or low cost, youth friendly and confidential service,</w:t>
      </w:r>
      <w:r w:rsidR="004E4E1B" w:rsidRPr="000C419B">
        <w:rPr>
          <w:rFonts w:ascii="Arial" w:hAnsi="Arial" w:cs="Arial"/>
          <w:sz w:val="24"/>
          <w:szCs w:val="24"/>
        </w:rPr>
        <w:t xml:space="preserve"> </w:t>
      </w:r>
      <w:r w:rsidRPr="000C419B">
        <w:rPr>
          <w:rFonts w:ascii="Arial" w:hAnsi="Arial" w:cs="Arial"/>
          <w:sz w:val="24"/>
          <w:szCs w:val="24"/>
        </w:rPr>
        <w:t>providing brief and early intervention services for young people aged</w:t>
      </w:r>
      <w:r w:rsidR="006733DD" w:rsidRPr="000C419B">
        <w:rPr>
          <w:rFonts w:ascii="Arial" w:hAnsi="Arial" w:cs="Arial"/>
          <w:sz w:val="24"/>
          <w:szCs w:val="24"/>
        </w:rPr>
        <w:t xml:space="preserve"> </w:t>
      </w:r>
      <w:r w:rsidRPr="000C419B">
        <w:rPr>
          <w:rFonts w:ascii="Arial" w:hAnsi="Arial" w:cs="Arial"/>
          <w:sz w:val="24"/>
          <w:szCs w:val="24"/>
        </w:rPr>
        <w:t xml:space="preserve">12-25 years experiencing low-moderate mental health concerns. </w:t>
      </w:r>
    </w:p>
    <w:p w14:paraId="4E5AC3AE" w14:textId="1EA573C4" w:rsidR="006733DD" w:rsidRPr="000C419B" w:rsidRDefault="006733DD" w:rsidP="004E4E1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D7C4000" w14:textId="3640ECBB" w:rsidR="007C282C" w:rsidRPr="000C419B" w:rsidRDefault="007C282C" w:rsidP="004E4E1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sz w:val="24"/>
          <w:szCs w:val="24"/>
        </w:rPr>
        <w:t xml:space="preserve">headspace Emerald provides support </w:t>
      </w:r>
      <w:r w:rsidR="002751C6" w:rsidRPr="000C419B">
        <w:rPr>
          <w:rFonts w:ascii="Arial" w:hAnsi="Arial" w:cs="Arial"/>
          <w:sz w:val="24"/>
          <w:szCs w:val="24"/>
        </w:rPr>
        <w:t>with-</w:t>
      </w:r>
      <w:r w:rsidRPr="000C419B">
        <w:rPr>
          <w:rFonts w:ascii="Arial" w:hAnsi="Arial" w:cs="Arial"/>
          <w:sz w:val="24"/>
          <w:szCs w:val="24"/>
        </w:rPr>
        <w:t xml:space="preserve">in these four core streams: </w:t>
      </w:r>
    </w:p>
    <w:p w14:paraId="2B4B267C" w14:textId="78498C24" w:rsidR="0021619D" w:rsidRPr="000C419B" w:rsidRDefault="0021619D" w:rsidP="004E4E1B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sz w:val="24"/>
          <w:szCs w:val="24"/>
        </w:rPr>
        <w:t xml:space="preserve">Mental health and wellbeing </w:t>
      </w:r>
    </w:p>
    <w:p w14:paraId="7D101E16" w14:textId="0D5C16D4" w:rsidR="0021619D" w:rsidRPr="000C419B" w:rsidRDefault="0021619D" w:rsidP="004E4E1B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sz w:val="24"/>
          <w:szCs w:val="24"/>
        </w:rPr>
        <w:t xml:space="preserve">Physical and sexual health </w:t>
      </w:r>
    </w:p>
    <w:p w14:paraId="6E5F374A" w14:textId="52A2D3E8" w:rsidR="0021619D" w:rsidRPr="000C419B" w:rsidRDefault="0021619D" w:rsidP="004E4E1B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sz w:val="24"/>
          <w:szCs w:val="24"/>
        </w:rPr>
        <w:t xml:space="preserve">Alcohol and other drugs </w:t>
      </w:r>
    </w:p>
    <w:p w14:paraId="55D8F11E" w14:textId="65E40011" w:rsidR="0021619D" w:rsidRPr="000C419B" w:rsidRDefault="0021619D" w:rsidP="004E4E1B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sz w:val="24"/>
          <w:szCs w:val="24"/>
        </w:rPr>
        <w:t xml:space="preserve">Vocational and educational </w:t>
      </w:r>
    </w:p>
    <w:p w14:paraId="2B6D6BB9" w14:textId="1FCA6A41" w:rsidR="007C282C" w:rsidRPr="000C419B" w:rsidRDefault="007C282C" w:rsidP="004E4E1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853EFAB" w14:textId="3A1D33D1" w:rsidR="007C282C" w:rsidRPr="000C419B" w:rsidRDefault="0061740F" w:rsidP="004E4E1B">
      <w:pPr>
        <w:spacing w:after="0" w:line="240" w:lineRule="auto"/>
        <w:rPr>
          <w:rFonts w:ascii="Arial" w:hAnsi="Arial" w:cs="Arial"/>
          <w:b/>
          <w:smallCaps/>
          <w:color w:val="92D050"/>
          <w:sz w:val="24"/>
          <w:szCs w:val="24"/>
        </w:rPr>
      </w:pPr>
      <w:r w:rsidRPr="000C419B">
        <w:rPr>
          <w:rFonts w:ascii="Arial" w:hAnsi="Arial" w:cs="Arial"/>
          <w:b/>
          <w:color w:val="92D050"/>
          <w:sz w:val="24"/>
          <w:szCs w:val="24"/>
        </w:rPr>
        <w:t>Eligibility</w:t>
      </w:r>
      <w:r w:rsidR="007C282C" w:rsidRPr="000C419B">
        <w:rPr>
          <w:rFonts w:ascii="Arial" w:hAnsi="Arial" w:cs="Arial"/>
          <w:b/>
          <w:smallCaps/>
          <w:color w:val="92D050"/>
          <w:sz w:val="24"/>
          <w:szCs w:val="24"/>
        </w:rPr>
        <w:t xml:space="preserve"> </w:t>
      </w:r>
      <w:r w:rsidRPr="000C419B">
        <w:rPr>
          <w:rFonts w:ascii="Arial" w:hAnsi="Arial" w:cs="Arial"/>
          <w:b/>
          <w:color w:val="92D050"/>
          <w:sz w:val="24"/>
          <w:szCs w:val="24"/>
        </w:rPr>
        <w:t>criteria</w:t>
      </w:r>
      <w:r w:rsidR="006733DD" w:rsidRPr="000C419B">
        <w:rPr>
          <w:rFonts w:ascii="Arial" w:hAnsi="Arial" w:cs="Arial"/>
          <w:b/>
          <w:color w:val="92D050"/>
          <w:sz w:val="24"/>
          <w:szCs w:val="24"/>
        </w:rPr>
        <w:t>:</w:t>
      </w:r>
    </w:p>
    <w:p w14:paraId="571E40BF" w14:textId="77777777" w:rsidR="007C282C" w:rsidRPr="000C419B" w:rsidRDefault="007C282C" w:rsidP="004E4E1B">
      <w:pPr>
        <w:spacing w:after="0" w:line="240" w:lineRule="auto"/>
        <w:ind w:hanging="11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bCs/>
          <w:sz w:val="24"/>
          <w:szCs w:val="24"/>
        </w:rPr>
        <w:t>headspace Emerald is an</w:t>
      </w:r>
      <w:r w:rsidRPr="000C419B">
        <w:rPr>
          <w:rFonts w:ascii="Arial" w:hAnsi="Arial" w:cs="Arial"/>
          <w:sz w:val="24"/>
          <w:szCs w:val="24"/>
        </w:rPr>
        <w:t xml:space="preserve"> early intervention service for young people aged 12-25 with mild to moderate mental health concerns.</w:t>
      </w:r>
    </w:p>
    <w:p w14:paraId="3EA6C01F" w14:textId="77777777" w:rsidR="007C282C" w:rsidRPr="000C419B" w:rsidRDefault="007C282C" w:rsidP="004E4E1B">
      <w:pPr>
        <w:numPr>
          <w:ilvl w:val="0"/>
          <w:numId w:val="1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sz w:val="24"/>
          <w:szCs w:val="24"/>
        </w:rPr>
        <w:t>Referrals from QLD Health require a copy of ALL relevant collateral information (including assessment, discharge summaries, &amp; recovery documents)</w:t>
      </w:r>
      <w:r w:rsidRPr="000C419B">
        <w:rPr>
          <w:rFonts w:ascii="Arial" w:hAnsi="Arial" w:cs="Arial"/>
          <w:sz w:val="24"/>
          <w:szCs w:val="24"/>
          <w:u w:val="single"/>
        </w:rPr>
        <w:t xml:space="preserve"> prior to the referral being processed</w:t>
      </w:r>
      <w:r w:rsidRPr="000C419B">
        <w:rPr>
          <w:rFonts w:ascii="Arial" w:hAnsi="Arial" w:cs="Arial"/>
          <w:sz w:val="24"/>
          <w:szCs w:val="24"/>
        </w:rPr>
        <w:t>.</w:t>
      </w:r>
    </w:p>
    <w:p w14:paraId="1E252BD9" w14:textId="77777777" w:rsidR="007C282C" w:rsidRPr="000C419B" w:rsidRDefault="007C282C" w:rsidP="004E4E1B">
      <w:pPr>
        <w:numPr>
          <w:ilvl w:val="0"/>
          <w:numId w:val="1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sz w:val="24"/>
          <w:szCs w:val="24"/>
        </w:rPr>
        <w:t xml:space="preserve">Referrals from Child Safety require a copy of ALL relevant collateral information (including assessment, care arrangements, &amp; court orders) </w:t>
      </w:r>
      <w:r w:rsidRPr="000C419B">
        <w:rPr>
          <w:rFonts w:ascii="Arial" w:hAnsi="Arial" w:cs="Arial"/>
          <w:sz w:val="24"/>
          <w:szCs w:val="24"/>
          <w:u w:val="single"/>
        </w:rPr>
        <w:t>prior to the referral being processed</w:t>
      </w:r>
      <w:r w:rsidRPr="000C419B">
        <w:rPr>
          <w:rFonts w:ascii="Arial" w:hAnsi="Arial" w:cs="Arial"/>
          <w:sz w:val="24"/>
          <w:szCs w:val="24"/>
        </w:rPr>
        <w:t>.</w:t>
      </w:r>
    </w:p>
    <w:p w14:paraId="130FDB5B" w14:textId="32458043" w:rsidR="007C282C" w:rsidRPr="000C419B" w:rsidRDefault="007C282C" w:rsidP="004E4E1B">
      <w:pPr>
        <w:numPr>
          <w:ilvl w:val="0"/>
          <w:numId w:val="1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3B158E9D">
        <w:rPr>
          <w:rFonts w:ascii="Arial" w:hAnsi="Arial" w:cs="Arial"/>
          <w:sz w:val="24"/>
          <w:szCs w:val="24"/>
        </w:rPr>
        <w:t xml:space="preserve">Referrals from Youth Justice or Probation and Parole require a copy of ALL relevant collateral information (particularly regarding risks), along with </w:t>
      </w:r>
      <w:r w:rsidR="3DF03F03" w:rsidRPr="3B158E9D">
        <w:rPr>
          <w:rFonts w:ascii="Arial" w:hAnsi="Arial" w:cs="Arial"/>
          <w:sz w:val="24"/>
          <w:szCs w:val="24"/>
        </w:rPr>
        <w:t>AOD (Alcohol and Other Drugs)</w:t>
      </w:r>
      <w:r w:rsidRPr="3B158E9D">
        <w:rPr>
          <w:rFonts w:ascii="Arial" w:hAnsi="Arial" w:cs="Arial"/>
          <w:sz w:val="24"/>
          <w:szCs w:val="24"/>
        </w:rPr>
        <w:t xml:space="preserve"> information </w:t>
      </w:r>
      <w:r w:rsidRPr="3B158E9D">
        <w:rPr>
          <w:rFonts w:ascii="Arial" w:hAnsi="Arial" w:cs="Arial"/>
          <w:sz w:val="24"/>
          <w:szCs w:val="24"/>
          <w:u w:val="single"/>
        </w:rPr>
        <w:t>prior to referral being processed.</w:t>
      </w:r>
    </w:p>
    <w:p w14:paraId="7EA6E0A4" w14:textId="77777777" w:rsidR="0021619D" w:rsidRPr="000C419B" w:rsidRDefault="0021619D" w:rsidP="004E4E1B">
      <w:pPr>
        <w:spacing w:after="0" w:line="240" w:lineRule="auto"/>
        <w:rPr>
          <w:rFonts w:ascii="Arial" w:hAnsi="Arial" w:cs="Arial"/>
          <w:color w:val="92D050"/>
          <w:sz w:val="24"/>
          <w:szCs w:val="24"/>
        </w:rPr>
      </w:pPr>
    </w:p>
    <w:p w14:paraId="6304DE20" w14:textId="6F29EA7A" w:rsidR="0021619D" w:rsidRPr="000C419B" w:rsidRDefault="0061740F" w:rsidP="004E4E1B">
      <w:pPr>
        <w:spacing w:after="0" w:line="240" w:lineRule="auto"/>
        <w:rPr>
          <w:rFonts w:ascii="Arial" w:hAnsi="Arial" w:cs="Arial"/>
          <w:b/>
          <w:bCs/>
          <w:color w:val="92D050"/>
          <w:sz w:val="24"/>
          <w:szCs w:val="24"/>
        </w:rPr>
      </w:pPr>
      <w:r w:rsidRPr="000C419B">
        <w:rPr>
          <w:rFonts w:ascii="Arial" w:hAnsi="Arial" w:cs="Arial"/>
          <w:b/>
          <w:bCs/>
          <w:color w:val="92D050"/>
          <w:sz w:val="24"/>
          <w:szCs w:val="24"/>
        </w:rPr>
        <w:t>How Does Headspace Emerald Achieve This?</w:t>
      </w:r>
    </w:p>
    <w:p w14:paraId="4CCA56DA" w14:textId="4FA3AD6F" w:rsidR="0021619D" w:rsidRPr="000C419B" w:rsidRDefault="0021619D" w:rsidP="00AD751A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sz w:val="24"/>
          <w:szCs w:val="24"/>
        </w:rPr>
        <w:t xml:space="preserve">identifying the </w:t>
      </w:r>
      <w:r w:rsidR="00B465B5" w:rsidRPr="000C419B">
        <w:rPr>
          <w:rFonts w:ascii="Arial" w:hAnsi="Arial" w:cs="Arial"/>
          <w:sz w:val="24"/>
          <w:szCs w:val="24"/>
        </w:rPr>
        <w:t>y</w:t>
      </w:r>
      <w:r w:rsidRPr="000C419B">
        <w:rPr>
          <w:rFonts w:ascii="Arial" w:hAnsi="Arial" w:cs="Arial"/>
          <w:sz w:val="24"/>
          <w:szCs w:val="24"/>
        </w:rPr>
        <w:t>oung</w:t>
      </w:r>
      <w:r w:rsidR="006A3444" w:rsidRPr="000C419B">
        <w:rPr>
          <w:rFonts w:ascii="Arial" w:hAnsi="Arial" w:cs="Arial"/>
          <w:sz w:val="24"/>
          <w:szCs w:val="24"/>
        </w:rPr>
        <w:t xml:space="preserve"> p</w:t>
      </w:r>
      <w:r w:rsidRPr="000C419B">
        <w:rPr>
          <w:rFonts w:ascii="Arial" w:hAnsi="Arial" w:cs="Arial"/>
          <w:sz w:val="24"/>
          <w:szCs w:val="24"/>
        </w:rPr>
        <w:t xml:space="preserve">erson’s holistic wellbeing concerns and goals through a comprehensive assessment </w:t>
      </w:r>
    </w:p>
    <w:p w14:paraId="0972D240" w14:textId="2FBDD74E" w:rsidR="0021619D" w:rsidRPr="000C419B" w:rsidRDefault="0021619D" w:rsidP="00AD751A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sz w:val="24"/>
          <w:szCs w:val="24"/>
        </w:rPr>
        <w:t xml:space="preserve">providing evidence based clinical brief interventions </w:t>
      </w:r>
    </w:p>
    <w:p w14:paraId="14F887B1" w14:textId="58B081B6" w:rsidR="0021619D" w:rsidRPr="000C419B" w:rsidRDefault="0021619D" w:rsidP="00AD751A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sz w:val="24"/>
          <w:szCs w:val="24"/>
        </w:rPr>
        <w:t xml:space="preserve">supporting the </w:t>
      </w:r>
      <w:r w:rsidR="006A3444" w:rsidRPr="000C419B">
        <w:rPr>
          <w:rFonts w:ascii="Arial" w:hAnsi="Arial" w:cs="Arial"/>
          <w:sz w:val="24"/>
          <w:szCs w:val="24"/>
        </w:rPr>
        <w:t>y</w:t>
      </w:r>
      <w:r w:rsidRPr="000C419B">
        <w:rPr>
          <w:rFonts w:ascii="Arial" w:hAnsi="Arial" w:cs="Arial"/>
          <w:sz w:val="24"/>
          <w:szCs w:val="24"/>
        </w:rPr>
        <w:t xml:space="preserve">oung </w:t>
      </w:r>
      <w:r w:rsidR="006A3444" w:rsidRPr="000C419B">
        <w:rPr>
          <w:rFonts w:ascii="Arial" w:hAnsi="Arial" w:cs="Arial"/>
          <w:sz w:val="24"/>
          <w:szCs w:val="24"/>
        </w:rPr>
        <w:t>p</w:t>
      </w:r>
      <w:r w:rsidRPr="000C419B">
        <w:rPr>
          <w:rFonts w:ascii="Arial" w:hAnsi="Arial" w:cs="Arial"/>
          <w:sz w:val="24"/>
          <w:szCs w:val="24"/>
        </w:rPr>
        <w:t>erson with appropriate mental health and psycho-social supports in the community and</w:t>
      </w:r>
      <w:r w:rsidR="007C282C" w:rsidRPr="000C419B">
        <w:rPr>
          <w:rFonts w:ascii="Arial" w:hAnsi="Arial" w:cs="Arial"/>
          <w:sz w:val="24"/>
          <w:szCs w:val="24"/>
        </w:rPr>
        <w:t xml:space="preserve"> </w:t>
      </w:r>
      <w:r w:rsidRPr="000C419B">
        <w:rPr>
          <w:rFonts w:ascii="Arial" w:hAnsi="Arial" w:cs="Arial"/>
          <w:sz w:val="24"/>
          <w:szCs w:val="24"/>
        </w:rPr>
        <w:t xml:space="preserve">online </w:t>
      </w:r>
    </w:p>
    <w:p w14:paraId="1D7A4BBF" w14:textId="2A03E920" w:rsidR="0021619D" w:rsidRPr="000C419B" w:rsidRDefault="0021619D" w:rsidP="00AD751A">
      <w:pPr>
        <w:pStyle w:val="ListParagraph"/>
        <w:numPr>
          <w:ilvl w:val="0"/>
          <w:numId w:val="1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sz w:val="24"/>
          <w:szCs w:val="24"/>
        </w:rPr>
        <w:t xml:space="preserve">delivering early </w:t>
      </w:r>
      <w:r w:rsidR="007C282C" w:rsidRPr="000C419B">
        <w:rPr>
          <w:rFonts w:ascii="Arial" w:hAnsi="Arial" w:cs="Arial"/>
          <w:sz w:val="24"/>
          <w:szCs w:val="24"/>
        </w:rPr>
        <w:t>intervention-based</w:t>
      </w:r>
      <w:r w:rsidRPr="000C419B">
        <w:rPr>
          <w:rFonts w:ascii="Arial" w:hAnsi="Arial" w:cs="Arial"/>
          <w:sz w:val="24"/>
          <w:szCs w:val="24"/>
        </w:rPr>
        <w:t xml:space="preserve"> group programs and prevention tools via mental health literacy sessions,</w:t>
      </w:r>
      <w:r w:rsidR="007C282C" w:rsidRPr="000C419B">
        <w:rPr>
          <w:rFonts w:ascii="Arial" w:hAnsi="Arial" w:cs="Arial"/>
          <w:sz w:val="24"/>
          <w:szCs w:val="24"/>
        </w:rPr>
        <w:t xml:space="preserve"> </w:t>
      </w:r>
      <w:r w:rsidR="00AD751A" w:rsidRPr="000C419B">
        <w:rPr>
          <w:rFonts w:ascii="Arial" w:hAnsi="Arial" w:cs="Arial"/>
          <w:sz w:val="24"/>
          <w:szCs w:val="24"/>
        </w:rPr>
        <w:t>workshops,</w:t>
      </w:r>
      <w:r w:rsidRPr="000C419B">
        <w:rPr>
          <w:rFonts w:ascii="Arial" w:hAnsi="Arial" w:cs="Arial"/>
          <w:sz w:val="24"/>
          <w:szCs w:val="24"/>
        </w:rPr>
        <w:t xml:space="preserve"> or presentations </w:t>
      </w:r>
    </w:p>
    <w:p w14:paraId="03371CFE" w14:textId="77777777" w:rsidR="0021619D" w:rsidRPr="000C419B" w:rsidRDefault="0021619D" w:rsidP="004E4E1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E570E7A" w14:textId="024401B9" w:rsidR="0021619D" w:rsidRPr="000C419B" w:rsidRDefault="0061740F" w:rsidP="004E4E1B">
      <w:pPr>
        <w:spacing w:after="0" w:line="240" w:lineRule="auto"/>
        <w:rPr>
          <w:rFonts w:ascii="Arial" w:hAnsi="Arial" w:cs="Arial"/>
          <w:b/>
          <w:bCs/>
          <w:color w:val="92D050"/>
          <w:sz w:val="24"/>
          <w:szCs w:val="24"/>
        </w:rPr>
      </w:pPr>
      <w:r w:rsidRPr="000C419B">
        <w:rPr>
          <w:rFonts w:ascii="Arial" w:hAnsi="Arial" w:cs="Arial"/>
          <w:b/>
          <w:bCs/>
          <w:color w:val="92D050"/>
          <w:sz w:val="24"/>
          <w:szCs w:val="24"/>
        </w:rPr>
        <w:t xml:space="preserve">Please Note: </w:t>
      </w:r>
    </w:p>
    <w:p w14:paraId="55AD2E1F" w14:textId="333017C0" w:rsidR="0021619D" w:rsidRPr="000C419B" w:rsidRDefault="0021619D" w:rsidP="004E4E1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0C419B">
        <w:rPr>
          <w:rFonts w:ascii="Arial" w:hAnsi="Arial" w:cs="Arial"/>
          <w:sz w:val="24"/>
          <w:szCs w:val="24"/>
        </w:rPr>
        <w:t xml:space="preserve">headspace Emerald is not an acute mental health/crisis service. If you have any immediate concerns regarding the safety/wellbeing of a young person, please call: </w:t>
      </w:r>
      <w:r w:rsidR="006F24C9" w:rsidRPr="000C419B">
        <w:rPr>
          <w:rFonts w:ascii="Arial" w:hAnsi="Arial" w:cs="Arial"/>
          <w:sz w:val="24"/>
          <w:szCs w:val="24"/>
          <w:shd w:val="clear" w:color="auto" w:fill="FFFFFF"/>
        </w:rPr>
        <w:t xml:space="preserve">1300 MH CALL (1300 642255), </w:t>
      </w:r>
      <w:r w:rsidRPr="000C419B">
        <w:rPr>
          <w:rFonts w:ascii="Arial" w:hAnsi="Arial" w:cs="Arial"/>
          <w:sz w:val="24"/>
          <w:szCs w:val="24"/>
        </w:rPr>
        <w:t>Lifeline on 13 11 14; or Kids Helpline on 1800 55 1800. In an emergency, contact 000 immediately.</w:t>
      </w:r>
    </w:p>
    <w:p w14:paraId="7D937CD3" w14:textId="77777777" w:rsidR="0021619D" w:rsidRPr="000C419B" w:rsidRDefault="0021619D" w:rsidP="004E4E1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9F12915" w14:textId="34D7A68D" w:rsidR="0021619D" w:rsidRPr="000C419B" w:rsidRDefault="0061740F" w:rsidP="004E4E1B">
      <w:pPr>
        <w:spacing w:after="0" w:line="240" w:lineRule="auto"/>
        <w:rPr>
          <w:rFonts w:ascii="Arial" w:hAnsi="Arial" w:cs="Arial"/>
          <w:b/>
          <w:bCs/>
          <w:color w:val="92D050"/>
          <w:sz w:val="24"/>
          <w:szCs w:val="24"/>
        </w:rPr>
      </w:pPr>
      <w:r w:rsidRPr="000C419B">
        <w:rPr>
          <w:rFonts w:ascii="Arial" w:hAnsi="Arial" w:cs="Arial"/>
          <w:b/>
          <w:bCs/>
          <w:color w:val="92D050"/>
          <w:sz w:val="24"/>
          <w:szCs w:val="24"/>
        </w:rPr>
        <w:t>How To Refer:</w:t>
      </w:r>
    </w:p>
    <w:p w14:paraId="5510FFD8" w14:textId="4A3F8FD1" w:rsidR="006F24C9" w:rsidRPr="000C419B" w:rsidRDefault="00AD751A" w:rsidP="004E4E1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b/>
          <w:bCs/>
          <w:sz w:val="24"/>
          <w:szCs w:val="24"/>
        </w:rPr>
        <w:t>S</w:t>
      </w:r>
      <w:r w:rsidR="0021619D" w:rsidRPr="000C419B">
        <w:rPr>
          <w:rFonts w:ascii="Arial" w:hAnsi="Arial" w:cs="Arial"/>
          <w:b/>
          <w:bCs/>
          <w:sz w:val="24"/>
          <w:szCs w:val="24"/>
        </w:rPr>
        <w:t>elf-</w:t>
      </w:r>
      <w:r w:rsidRPr="000C419B">
        <w:rPr>
          <w:rFonts w:ascii="Arial" w:hAnsi="Arial" w:cs="Arial"/>
          <w:b/>
          <w:bCs/>
          <w:sz w:val="24"/>
          <w:szCs w:val="24"/>
        </w:rPr>
        <w:t>referral</w:t>
      </w:r>
    </w:p>
    <w:p w14:paraId="03C1D03E" w14:textId="67FFA2AF" w:rsidR="0021619D" w:rsidRPr="000C419B" w:rsidRDefault="0021619D" w:rsidP="004E4E1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sz w:val="24"/>
          <w:szCs w:val="24"/>
        </w:rPr>
        <w:t xml:space="preserve">Young People are encouraged to </w:t>
      </w:r>
      <w:proofErr w:type="gramStart"/>
      <w:r w:rsidRPr="000C419B">
        <w:rPr>
          <w:rFonts w:ascii="Arial" w:hAnsi="Arial" w:cs="Arial"/>
          <w:sz w:val="24"/>
          <w:szCs w:val="24"/>
        </w:rPr>
        <w:t>make contact with</w:t>
      </w:r>
      <w:proofErr w:type="gramEnd"/>
      <w:r w:rsidRPr="000C419B">
        <w:rPr>
          <w:rFonts w:ascii="Arial" w:hAnsi="Arial" w:cs="Arial"/>
          <w:sz w:val="24"/>
          <w:szCs w:val="24"/>
        </w:rPr>
        <w:t xml:space="preserve"> headspace Emerald directly. We understand this can be a new experience, so support from a referrer during the initial meeting would be appreciated, if required.</w:t>
      </w:r>
    </w:p>
    <w:p w14:paraId="3D5E842F" w14:textId="77777777" w:rsidR="0021619D" w:rsidRPr="000C419B" w:rsidRDefault="0021619D" w:rsidP="004E4E1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F20565A" w14:textId="77777777" w:rsidR="006F24C9" w:rsidRPr="000C419B" w:rsidRDefault="0021619D" w:rsidP="004E4E1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0C419B">
        <w:rPr>
          <w:rFonts w:ascii="Arial" w:hAnsi="Arial" w:cs="Arial"/>
          <w:b/>
          <w:bCs/>
          <w:sz w:val="24"/>
          <w:szCs w:val="24"/>
        </w:rPr>
        <w:t>By phone/email</w:t>
      </w:r>
    </w:p>
    <w:p w14:paraId="65D9AB65" w14:textId="5A45B675" w:rsidR="0061740F" w:rsidRDefault="0021619D" w:rsidP="004E4E1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sz w:val="24"/>
          <w:szCs w:val="24"/>
        </w:rPr>
        <w:t>Call</w:t>
      </w:r>
      <w:r w:rsidR="00AB0A3D" w:rsidRPr="000C419B">
        <w:rPr>
          <w:rFonts w:ascii="Arial" w:hAnsi="Arial" w:cs="Arial"/>
          <w:sz w:val="24"/>
          <w:szCs w:val="24"/>
        </w:rPr>
        <w:t xml:space="preserve"> </w:t>
      </w:r>
      <w:r w:rsidR="001A07D3">
        <w:rPr>
          <w:rFonts w:ascii="Arial" w:hAnsi="Arial" w:cs="Arial"/>
          <w:sz w:val="24"/>
          <w:szCs w:val="24"/>
        </w:rPr>
        <w:t xml:space="preserve">1800 950 </w:t>
      </w:r>
      <w:r w:rsidR="00BD57D5">
        <w:rPr>
          <w:rFonts w:ascii="Arial" w:hAnsi="Arial" w:cs="Arial"/>
          <w:sz w:val="24"/>
          <w:szCs w:val="24"/>
        </w:rPr>
        <w:t>722</w:t>
      </w:r>
      <w:r w:rsidR="00AB0A3D" w:rsidRPr="000C419B">
        <w:rPr>
          <w:rFonts w:ascii="Arial" w:hAnsi="Arial" w:cs="Arial"/>
          <w:sz w:val="24"/>
          <w:szCs w:val="24"/>
        </w:rPr>
        <w:t xml:space="preserve"> </w:t>
      </w:r>
      <w:r w:rsidRPr="000C419B">
        <w:rPr>
          <w:rFonts w:ascii="Arial" w:hAnsi="Arial" w:cs="Arial"/>
          <w:sz w:val="24"/>
          <w:szCs w:val="24"/>
        </w:rPr>
        <w:t xml:space="preserve">or email </w:t>
      </w:r>
      <w:hyperlink r:id="rId11" w:history="1">
        <w:r w:rsidR="001B39AA" w:rsidRPr="00E9089B">
          <w:rPr>
            <w:rStyle w:val="Hyperlink"/>
            <w:rFonts w:ascii="Arial" w:hAnsi="Arial" w:cs="Arial"/>
            <w:sz w:val="24"/>
            <w:szCs w:val="24"/>
          </w:rPr>
          <w:t>intake.headspaceemerald@anglicarecq.org.au</w:t>
        </w:r>
      </w:hyperlink>
      <w:r w:rsidR="006F24C9" w:rsidRPr="000C419B">
        <w:rPr>
          <w:rFonts w:ascii="Arial" w:hAnsi="Arial" w:cs="Arial"/>
          <w:sz w:val="24"/>
          <w:szCs w:val="24"/>
        </w:rPr>
        <w:t xml:space="preserve"> </w:t>
      </w:r>
      <w:r w:rsidRPr="000C419B">
        <w:rPr>
          <w:rFonts w:ascii="Arial" w:hAnsi="Arial" w:cs="Arial"/>
          <w:sz w:val="24"/>
          <w:szCs w:val="24"/>
        </w:rPr>
        <w:t>and a headspace team member will call you back</w:t>
      </w:r>
      <w:r w:rsidR="00AB0A3D" w:rsidRPr="000C419B">
        <w:rPr>
          <w:rFonts w:ascii="Arial" w:hAnsi="Arial" w:cs="Arial"/>
          <w:sz w:val="24"/>
          <w:szCs w:val="24"/>
        </w:rPr>
        <w:t xml:space="preserve"> to make an appointment within 1 – 2 working days.</w:t>
      </w:r>
    </w:p>
    <w:p w14:paraId="4142FAE3" w14:textId="77777777" w:rsidR="00F756D6" w:rsidRDefault="00F756D6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A7C2063" w14:textId="036127DD" w:rsidR="00AB0A3D" w:rsidRPr="000C419B" w:rsidRDefault="00AB0A3D" w:rsidP="004E4E1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0C419B">
        <w:rPr>
          <w:rFonts w:ascii="Arial" w:hAnsi="Arial" w:cs="Arial"/>
          <w:b/>
          <w:bCs/>
          <w:sz w:val="24"/>
          <w:szCs w:val="24"/>
        </w:rPr>
        <w:lastRenderedPageBreak/>
        <w:t xml:space="preserve">Drop in </w:t>
      </w:r>
    </w:p>
    <w:p w14:paraId="322CBBBA" w14:textId="6E48F358" w:rsidR="00AB0A3D" w:rsidRPr="000C419B" w:rsidRDefault="00AB0A3D" w:rsidP="004E4E1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sz w:val="24"/>
          <w:szCs w:val="24"/>
        </w:rPr>
        <w:t>Young people can call into headspace Emerald, 65 Hospital Road, between business hours, Monday – Friday. Staff will endeavor to see the young person the same day or the next available appointment will be offered.</w:t>
      </w:r>
    </w:p>
    <w:p w14:paraId="1DE7C669" w14:textId="77777777" w:rsidR="00AB0A3D" w:rsidRPr="000C419B" w:rsidRDefault="00AB0A3D" w:rsidP="004E4E1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15A4F1A" w14:textId="77777777" w:rsidR="00AB0A3D" w:rsidRPr="000C419B" w:rsidRDefault="00AB0A3D" w:rsidP="004E4E1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0C419B">
        <w:rPr>
          <w:rFonts w:ascii="Arial" w:hAnsi="Arial" w:cs="Arial"/>
          <w:b/>
          <w:bCs/>
          <w:sz w:val="24"/>
          <w:szCs w:val="24"/>
        </w:rPr>
        <w:t>Professional referral</w:t>
      </w:r>
    </w:p>
    <w:p w14:paraId="57DFDB32" w14:textId="2E4B658E" w:rsidR="0021619D" w:rsidRPr="000C419B" w:rsidRDefault="007C282C" w:rsidP="004E4E1B">
      <w:pPr>
        <w:spacing w:after="0" w:line="240" w:lineRule="auto"/>
        <w:rPr>
          <w:rFonts w:ascii="Arial" w:hAnsi="Arial" w:cs="Arial"/>
          <w:sz w:val="24"/>
          <w:szCs w:val="24"/>
        </w:rPr>
      </w:pPr>
      <w:r w:rsidRPr="3B158E9D">
        <w:rPr>
          <w:rFonts w:ascii="Arial" w:hAnsi="Arial" w:cs="Arial"/>
          <w:sz w:val="24"/>
          <w:szCs w:val="24"/>
        </w:rPr>
        <w:t xml:space="preserve">GP’s, Allied Health Professionals, community-based </w:t>
      </w:r>
      <w:r w:rsidR="40B11CFD" w:rsidRPr="3B158E9D">
        <w:rPr>
          <w:rFonts w:ascii="Arial" w:hAnsi="Arial" w:cs="Arial"/>
          <w:sz w:val="24"/>
          <w:szCs w:val="24"/>
        </w:rPr>
        <w:t>agencies,</w:t>
      </w:r>
      <w:r w:rsidRPr="3B158E9D">
        <w:rPr>
          <w:rFonts w:ascii="Arial" w:hAnsi="Arial" w:cs="Arial"/>
          <w:sz w:val="24"/>
          <w:szCs w:val="24"/>
        </w:rPr>
        <w:t xml:space="preserve"> and educational institutions can all refer young people to headspace Emerald using the Referral Form attached. General Practitioners should include a mental health care plan (if appropriate) for the young person and attach this to the headspace Emerald referral form.</w:t>
      </w:r>
    </w:p>
    <w:p w14:paraId="12F54EE8" w14:textId="77777777" w:rsidR="007C282C" w:rsidRPr="000C419B" w:rsidRDefault="007C282C" w:rsidP="004E4E1B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41E8F730" w14:textId="4775F2ED" w:rsidR="0021619D" w:rsidRPr="000C419B" w:rsidRDefault="0021619D" w:rsidP="004E4E1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C419B">
        <w:rPr>
          <w:rFonts w:ascii="Arial" w:hAnsi="Arial" w:cs="Arial"/>
          <w:b/>
          <w:bCs/>
          <w:sz w:val="24"/>
          <w:szCs w:val="24"/>
        </w:rPr>
        <w:t>Family referral</w:t>
      </w:r>
    </w:p>
    <w:p w14:paraId="44336A23" w14:textId="3CE291FA" w:rsidR="00AB0A3D" w:rsidRPr="000C419B" w:rsidRDefault="00AB0A3D" w:rsidP="004E4E1B">
      <w:pPr>
        <w:spacing w:after="0" w:line="240" w:lineRule="auto"/>
        <w:rPr>
          <w:rFonts w:ascii="Arial" w:hAnsi="Arial" w:cs="Arial"/>
          <w:sz w:val="24"/>
          <w:szCs w:val="24"/>
        </w:rPr>
      </w:pPr>
      <w:r w:rsidRPr="3B158E9D">
        <w:rPr>
          <w:rFonts w:ascii="Arial" w:hAnsi="Arial" w:cs="Arial"/>
          <w:sz w:val="24"/>
          <w:szCs w:val="24"/>
        </w:rPr>
        <w:t xml:space="preserve">Families, </w:t>
      </w:r>
      <w:bookmarkStart w:id="2" w:name="_Int_yQJNI94b"/>
      <w:proofErr w:type="spellStart"/>
      <w:r w:rsidR="6CE9558A" w:rsidRPr="3B158E9D">
        <w:rPr>
          <w:rFonts w:ascii="Arial" w:hAnsi="Arial" w:cs="Arial"/>
          <w:sz w:val="24"/>
          <w:szCs w:val="24"/>
        </w:rPr>
        <w:t>carers</w:t>
      </w:r>
      <w:proofErr w:type="spellEnd"/>
      <w:r w:rsidR="6CE9558A" w:rsidRPr="3B158E9D">
        <w:rPr>
          <w:rFonts w:ascii="Arial" w:hAnsi="Arial" w:cs="Arial"/>
          <w:sz w:val="24"/>
          <w:szCs w:val="24"/>
        </w:rPr>
        <w:t>,</w:t>
      </w:r>
      <w:bookmarkEnd w:id="2"/>
      <w:r w:rsidRPr="3B158E9D">
        <w:rPr>
          <w:rFonts w:ascii="Arial" w:hAnsi="Arial" w:cs="Arial"/>
          <w:sz w:val="24"/>
          <w:szCs w:val="24"/>
        </w:rPr>
        <w:t xml:space="preserve"> or friends can refer a young person to headspace Emerald. The young person needs to be aware of and consent to the referral and be willing to meet with a member from the headspace Emerald team. Once receipt of referral has been confirmed, a worker will contact the young person within one to two working days to make an appointment. Families, </w:t>
      </w:r>
      <w:r w:rsidR="1C344D77" w:rsidRPr="3B158E9D">
        <w:rPr>
          <w:rFonts w:ascii="Arial" w:hAnsi="Arial" w:cs="Arial"/>
          <w:sz w:val="24"/>
          <w:szCs w:val="24"/>
        </w:rPr>
        <w:t>parents,</w:t>
      </w:r>
      <w:r w:rsidRPr="3B158E9D">
        <w:rPr>
          <w:rFonts w:ascii="Arial" w:hAnsi="Arial" w:cs="Arial"/>
          <w:sz w:val="24"/>
          <w:szCs w:val="24"/>
        </w:rPr>
        <w:t xml:space="preserve"> or </w:t>
      </w:r>
      <w:proofErr w:type="spellStart"/>
      <w:r w:rsidRPr="3B158E9D">
        <w:rPr>
          <w:rFonts w:ascii="Arial" w:hAnsi="Arial" w:cs="Arial"/>
          <w:sz w:val="24"/>
          <w:szCs w:val="24"/>
        </w:rPr>
        <w:t>carers</w:t>
      </w:r>
      <w:proofErr w:type="spellEnd"/>
      <w:r w:rsidRPr="3B158E9D">
        <w:rPr>
          <w:rFonts w:ascii="Arial" w:hAnsi="Arial" w:cs="Arial"/>
          <w:sz w:val="24"/>
          <w:szCs w:val="24"/>
        </w:rPr>
        <w:t xml:space="preserve"> who have a young person engaged with headspace Emerald can also access our centre to discuss service provision.</w:t>
      </w:r>
    </w:p>
    <w:p w14:paraId="215FC71A" w14:textId="77777777" w:rsidR="0021619D" w:rsidRPr="00CA44EE" w:rsidRDefault="0021619D" w:rsidP="004E4E1B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84AB001" w14:textId="77777777" w:rsidR="00CA44EE" w:rsidRPr="00CA44EE" w:rsidRDefault="00CA44EE" w:rsidP="00CA44EE">
      <w:pPr>
        <w:pStyle w:val="TableParagraph"/>
        <w:kinsoku w:val="0"/>
        <w:overflowPunct w:val="0"/>
        <w:ind w:left="5" w:right="300"/>
        <w:rPr>
          <w:rFonts w:ascii="Arial" w:hAnsi="Arial" w:cs="Arial"/>
        </w:rPr>
      </w:pPr>
      <w:r w:rsidRPr="00CA44EE">
        <w:rPr>
          <w:rFonts w:ascii="Arial" w:hAnsi="Arial" w:cs="Arial"/>
        </w:rPr>
        <w:t>Please Note: Referrals will be responded to within 2 working days. If you have not received confirmation of receipt of this referral, please call us on 1800 950 722 or 07 4897 2300.</w:t>
      </w:r>
    </w:p>
    <w:p w14:paraId="744F022F" w14:textId="77777777" w:rsidR="00CA44EE" w:rsidRDefault="00CA44EE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C207A98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7EE0750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B6A6D41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70AF7BA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0628EA4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6C7C0CD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0FFECC3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8F3DC1A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3D7C541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D1B47E7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8140144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DAF8028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924962B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214D219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982E2F2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815D085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EC4F2EC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2AF440C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3DC01BF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9226C5E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A3E9CDA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74A99AE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20D8839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1ACDE30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A2C6A4C" w14:textId="77777777" w:rsidR="000D54D8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FB23D5" w14:textId="77777777" w:rsidR="000D54D8" w:rsidRPr="00CA44EE" w:rsidRDefault="000D54D8" w:rsidP="00CA44E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613AD87" w14:textId="77777777" w:rsidR="00CA44EE" w:rsidRPr="000D54D8" w:rsidRDefault="00CA44EE" w:rsidP="00CA44EE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0D54D8">
        <w:rPr>
          <w:rFonts w:ascii="Arial" w:hAnsi="Arial" w:cs="Arial"/>
          <w:b/>
          <w:bCs/>
          <w:sz w:val="20"/>
          <w:szCs w:val="20"/>
        </w:rPr>
        <w:t xml:space="preserve">headspace Emerald </w:t>
      </w:r>
    </w:p>
    <w:p w14:paraId="0BF4CF9D" w14:textId="77777777" w:rsidR="00CA44EE" w:rsidRPr="000D54D8" w:rsidRDefault="00CA44EE" w:rsidP="00CA44E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0D54D8">
        <w:rPr>
          <w:rFonts w:ascii="Arial" w:hAnsi="Arial" w:cs="Arial"/>
          <w:sz w:val="20"/>
          <w:szCs w:val="20"/>
        </w:rPr>
        <w:t xml:space="preserve">65 Hospital Road, Emerald, Qld, 4720 </w:t>
      </w:r>
    </w:p>
    <w:p w14:paraId="49CD7D05" w14:textId="77777777" w:rsidR="00CA44EE" w:rsidRPr="000D54D8" w:rsidRDefault="00CA44EE" w:rsidP="00CA44E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0D54D8">
        <w:rPr>
          <w:rFonts w:ascii="Arial" w:hAnsi="Arial" w:cs="Arial"/>
          <w:sz w:val="20"/>
          <w:szCs w:val="20"/>
        </w:rPr>
        <w:t>P: 1800 950 722</w:t>
      </w:r>
    </w:p>
    <w:p w14:paraId="6B42117D" w14:textId="77777777" w:rsidR="00CA44EE" w:rsidRPr="000D54D8" w:rsidRDefault="00CA44EE" w:rsidP="00CA44E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0D54D8">
        <w:rPr>
          <w:rFonts w:ascii="Arial" w:hAnsi="Arial" w:cs="Arial"/>
          <w:sz w:val="20"/>
          <w:szCs w:val="20"/>
        </w:rPr>
        <w:t xml:space="preserve">T: 07 4897 2300   </w:t>
      </w:r>
    </w:p>
    <w:p w14:paraId="60A5DF18" w14:textId="24FFF268" w:rsidR="00CA44EE" w:rsidRPr="000D54D8" w:rsidRDefault="009F4063" w:rsidP="00CA44EE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0D54D8">
        <w:rPr>
          <w:rFonts w:ascii="Arial" w:hAnsi="Arial" w:cs="Arial"/>
          <w:sz w:val="20"/>
          <w:szCs w:val="20"/>
        </w:rPr>
        <w:t>Please send referrals to our intake email</w:t>
      </w:r>
      <w:r w:rsidR="00CA44EE" w:rsidRPr="000D54D8">
        <w:rPr>
          <w:rFonts w:ascii="Arial" w:hAnsi="Arial" w:cs="Arial"/>
          <w:sz w:val="20"/>
          <w:szCs w:val="20"/>
        </w:rPr>
        <w:t xml:space="preserve">: </w:t>
      </w:r>
      <w:hyperlink r:id="rId12" w:history="1">
        <w:r w:rsidR="002B5ABA" w:rsidRPr="000D54D8">
          <w:rPr>
            <w:rStyle w:val="Hyperlink"/>
            <w:rFonts w:ascii="Arial" w:hAnsi="Arial" w:cs="Arial"/>
            <w:sz w:val="20"/>
            <w:szCs w:val="20"/>
          </w:rPr>
          <w:t>intake.headspaceemerald@anglicarecq.org.au</w:t>
        </w:r>
      </w:hyperlink>
      <w:r w:rsidR="002B5ABA" w:rsidRPr="000D54D8">
        <w:rPr>
          <w:rFonts w:ascii="Arial" w:hAnsi="Arial" w:cs="Arial"/>
          <w:sz w:val="20"/>
          <w:szCs w:val="20"/>
        </w:rPr>
        <w:t xml:space="preserve"> </w:t>
      </w:r>
    </w:p>
    <w:p w14:paraId="220F4DBD" w14:textId="77777777" w:rsidR="002B5ABA" w:rsidRPr="000D54D8" w:rsidRDefault="009F4063" w:rsidP="002B5ABA">
      <w:pPr>
        <w:spacing w:after="0" w:line="240" w:lineRule="auto"/>
        <w:rPr>
          <w:rFonts w:ascii="Arial" w:hAnsi="Arial" w:cs="Arial"/>
          <w:sz w:val="20"/>
          <w:szCs w:val="20"/>
          <w:lang w:val="en-AU"/>
        </w:rPr>
      </w:pPr>
      <w:r w:rsidRPr="000D54D8">
        <w:rPr>
          <w:rFonts w:ascii="Arial" w:hAnsi="Arial" w:cs="Arial"/>
          <w:sz w:val="20"/>
          <w:szCs w:val="20"/>
        </w:rPr>
        <w:t>For all other inquiries please email</w:t>
      </w:r>
      <w:r w:rsidR="002B5ABA" w:rsidRPr="000D54D8">
        <w:rPr>
          <w:rFonts w:ascii="Arial" w:hAnsi="Arial" w:cs="Arial"/>
          <w:sz w:val="20"/>
          <w:szCs w:val="20"/>
        </w:rPr>
        <w:t xml:space="preserve">: </w:t>
      </w:r>
      <w:hyperlink r:id="rId13">
        <w:r w:rsidR="002B5ABA" w:rsidRPr="000D54D8">
          <w:rPr>
            <w:rStyle w:val="Hyperlink"/>
            <w:rFonts w:ascii="Arial" w:hAnsi="Arial" w:cs="Arial"/>
            <w:sz w:val="20"/>
            <w:szCs w:val="20"/>
          </w:rPr>
          <w:t>headspace.emerald@anglicarecq.org.au</w:t>
        </w:r>
      </w:hyperlink>
    </w:p>
    <w:p w14:paraId="3348413B" w14:textId="402601C2" w:rsidR="007C282C" w:rsidRPr="000D54D8" w:rsidRDefault="007C282C" w:rsidP="004E4E1B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5DE1190" w14:textId="77777777" w:rsidR="002751C6" w:rsidRPr="002B5ABA" w:rsidRDefault="002751C6" w:rsidP="004E4E1B">
      <w:pPr>
        <w:spacing w:after="0" w:line="240" w:lineRule="auto"/>
        <w:rPr>
          <w:rFonts w:ascii="Arial" w:hAnsi="Arial" w:cs="Arial"/>
          <w:color w:val="80B927"/>
          <w:w w:val="105"/>
          <w:sz w:val="24"/>
          <w:szCs w:val="24"/>
        </w:rPr>
      </w:pPr>
    </w:p>
    <w:p w14:paraId="79F1DE0D" w14:textId="35BF8148" w:rsidR="00861D0B" w:rsidRPr="00FB47EF" w:rsidRDefault="007973F0" w:rsidP="004E4E1B">
      <w:pPr>
        <w:spacing w:after="0" w:line="240" w:lineRule="auto"/>
        <w:rPr>
          <w:rFonts w:ascii="Arial" w:hAnsi="Arial" w:cs="Arial"/>
          <w:color w:val="80B927"/>
          <w:w w:val="105"/>
          <w:sz w:val="24"/>
          <w:szCs w:val="24"/>
        </w:rPr>
      </w:pPr>
      <w:r w:rsidRPr="002B5ABA">
        <w:rPr>
          <w:rFonts w:ascii="Arial" w:hAnsi="Arial" w:cs="Arial"/>
          <w:color w:val="80B927"/>
          <w:w w:val="105"/>
          <w:sz w:val="20"/>
          <w:szCs w:val="20"/>
        </w:rPr>
        <w:br w:type="page"/>
      </w:r>
      <w:r w:rsidR="00AC215B" w:rsidRPr="00B63303">
        <w:rPr>
          <w:rFonts w:ascii="Arial" w:hAnsi="Arial" w:cs="Arial"/>
          <w:color w:val="808080" w:themeColor="background1" w:themeShade="80"/>
          <w:w w:val="105"/>
          <w:sz w:val="40"/>
          <w:szCs w:val="40"/>
        </w:rPr>
        <w:lastRenderedPageBreak/>
        <w:t>Referral Form</w:t>
      </w:r>
    </w:p>
    <w:p w14:paraId="48D25047" w14:textId="77777777" w:rsidR="005E15F2" w:rsidRPr="00FB47EF" w:rsidRDefault="005E15F2" w:rsidP="004E4E1B">
      <w:pPr>
        <w:spacing w:after="0" w:line="240" w:lineRule="auto"/>
        <w:rPr>
          <w:rFonts w:ascii="Arial" w:hAnsi="Arial" w:cs="Arial"/>
          <w:color w:val="808080" w:themeColor="background1" w:themeShade="80"/>
          <w:w w:val="105"/>
          <w:sz w:val="16"/>
          <w:szCs w:val="16"/>
        </w:rPr>
      </w:pPr>
    </w:p>
    <w:p w14:paraId="343AEA2B" w14:textId="53363987" w:rsidR="004D7766" w:rsidRPr="00983AD4" w:rsidRDefault="00A14522" w:rsidP="004E4E1B">
      <w:pPr>
        <w:shd w:val="clear" w:color="auto" w:fill="D9D9D9" w:themeFill="background1" w:themeFillShade="D9"/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983AD4">
        <w:rPr>
          <w:rFonts w:ascii="Arial" w:hAnsi="Arial" w:cs="Arial"/>
          <w:b/>
          <w:sz w:val="20"/>
          <w:szCs w:val="20"/>
          <w:lang w:val="en-AU"/>
        </w:rPr>
        <w:t>REFERRER DETAIL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03"/>
        <w:gridCol w:w="1427"/>
        <w:gridCol w:w="5707"/>
      </w:tblGrid>
      <w:tr w:rsidR="00B90238" w:rsidRPr="00983AD4" w14:paraId="5AB50D43" w14:textId="77777777" w:rsidTr="005F6E4C">
        <w:trPr>
          <w:trHeight w:val="20"/>
        </w:trPr>
        <w:tc>
          <w:tcPr>
            <w:tcW w:w="1615" w:type="pct"/>
            <w:vAlign w:val="center"/>
          </w:tcPr>
          <w:p w14:paraId="20ED6FD1" w14:textId="2F75F8AD" w:rsidR="00B90238" w:rsidRPr="00983AD4" w:rsidRDefault="00B90238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Referral Date</w:t>
            </w:r>
          </w:p>
        </w:tc>
        <w:tc>
          <w:tcPr>
            <w:tcW w:w="3385" w:type="pct"/>
            <w:gridSpan w:val="2"/>
            <w:vAlign w:val="center"/>
          </w:tcPr>
          <w:p w14:paraId="4FE76A02" w14:textId="06F5AD0D" w:rsidR="00B90238" w:rsidRPr="00983AD4" w:rsidRDefault="00B90238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B90238" w:rsidRPr="00983AD4" w14:paraId="617F8187" w14:textId="77777777" w:rsidTr="005F6E4C">
        <w:trPr>
          <w:trHeight w:val="20"/>
        </w:trPr>
        <w:tc>
          <w:tcPr>
            <w:tcW w:w="1615" w:type="pct"/>
            <w:vAlign w:val="center"/>
          </w:tcPr>
          <w:p w14:paraId="6ECA9F80" w14:textId="44D9D23D" w:rsidR="00666634" w:rsidRPr="00983AD4" w:rsidRDefault="00B90238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Organisation Name</w:t>
            </w:r>
          </w:p>
        </w:tc>
        <w:tc>
          <w:tcPr>
            <w:tcW w:w="3385" w:type="pct"/>
            <w:gridSpan w:val="2"/>
            <w:vAlign w:val="center"/>
          </w:tcPr>
          <w:p w14:paraId="6E55DB5F" w14:textId="79645EB7" w:rsidR="00B90238" w:rsidRPr="00983AD4" w:rsidRDefault="00B90238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B90238" w:rsidRPr="00983AD4" w14:paraId="3EB8E187" w14:textId="77777777" w:rsidTr="005F6E4C">
        <w:trPr>
          <w:trHeight w:val="20"/>
        </w:trPr>
        <w:tc>
          <w:tcPr>
            <w:tcW w:w="1615" w:type="pct"/>
            <w:vAlign w:val="center"/>
          </w:tcPr>
          <w:p w14:paraId="09081083" w14:textId="7306363A" w:rsidR="00B90238" w:rsidRPr="00983AD4" w:rsidRDefault="002751C6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Program Name</w:t>
            </w:r>
          </w:p>
        </w:tc>
        <w:tc>
          <w:tcPr>
            <w:tcW w:w="3385" w:type="pct"/>
            <w:gridSpan w:val="2"/>
            <w:vAlign w:val="center"/>
          </w:tcPr>
          <w:p w14:paraId="156E2CC9" w14:textId="77777777" w:rsidR="00B90238" w:rsidRPr="00983AD4" w:rsidRDefault="00B90238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202A6A" w:rsidRPr="00983AD4" w14:paraId="55499F59" w14:textId="77777777" w:rsidTr="005F6E4C">
        <w:trPr>
          <w:trHeight w:val="20"/>
        </w:trPr>
        <w:tc>
          <w:tcPr>
            <w:tcW w:w="1615" w:type="pct"/>
            <w:vAlign w:val="center"/>
          </w:tcPr>
          <w:p w14:paraId="7398F4A7" w14:textId="73635ABA" w:rsidR="00202A6A" w:rsidRPr="00983AD4" w:rsidRDefault="00B90238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Name </w:t>
            </w:r>
          </w:p>
        </w:tc>
        <w:tc>
          <w:tcPr>
            <w:tcW w:w="3385" w:type="pct"/>
            <w:gridSpan w:val="2"/>
            <w:vAlign w:val="center"/>
          </w:tcPr>
          <w:p w14:paraId="4DEE97FD" w14:textId="7465D08E" w:rsidR="00202A6A" w:rsidRPr="00983AD4" w:rsidRDefault="00202A6A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B90238" w:rsidRPr="00983AD4" w14:paraId="65633765" w14:textId="77777777" w:rsidTr="005F6E4C">
        <w:trPr>
          <w:trHeight w:val="20"/>
        </w:trPr>
        <w:tc>
          <w:tcPr>
            <w:tcW w:w="1615" w:type="pct"/>
            <w:vAlign w:val="center"/>
          </w:tcPr>
          <w:p w14:paraId="7423FF87" w14:textId="00F59AD9" w:rsidR="00B90238" w:rsidRPr="00983AD4" w:rsidRDefault="00666634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Position </w:t>
            </w:r>
          </w:p>
        </w:tc>
        <w:tc>
          <w:tcPr>
            <w:tcW w:w="3385" w:type="pct"/>
            <w:gridSpan w:val="2"/>
            <w:vAlign w:val="center"/>
          </w:tcPr>
          <w:p w14:paraId="240EC333" w14:textId="77777777" w:rsidR="00B90238" w:rsidRPr="00983AD4" w:rsidRDefault="00B90238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B90238" w:rsidRPr="00983AD4" w14:paraId="04975DBA" w14:textId="77777777" w:rsidTr="005F6E4C">
        <w:trPr>
          <w:trHeight w:val="20"/>
        </w:trPr>
        <w:tc>
          <w:tcPr>
            <w:tcW w:w="1615" w:type="pct"/>
            <w:vAlign w:val="center"/>
          </w:tcPr>
          <w:p w14:paraId="3E7B3F32" w14:textId="2FCDC448" w:rsidR="00B90238" w:rsidRPr="00983AD4" w:rsidRDefault="00DA385E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Address</w:t>
            </w:r>
          </w:p>
        </w:tc>
        <w:tc>
          <w:tcPr>
            <w:tcW w:w="3385" w:type="pct"/>
            <w:gridSpan w:val="2"/>
            <w:vAlign w:val="center"/>
          </w:tcPr>
          <w:p w14:paraId="19344067" w14:textId="77777777" w:rsidR="00B90238" w:rsidRPr="00983AD4" w:rsidRDefault="00B90238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431A6" w:rsidRPr="00983AD4" w14:paraId="41D620C8" w14:textId="77777777" w:rsidTr="005F6E4C">
        <w:trPr>
          <w:trHeight w:val="20"/>
        </w:trPr>
        <w:tc>
          <w:tcPr>
            <w:tcW w:w="1615" w:type="pct"/>
            <w:vMerge w:val="restart"/>
            <w:vAlign w:val="center"/>
          </w:tcPr>
          <w:p w14:paraId="0361C8C6" w14:textId="77777777" w:rsidR="007431A6" w:rsidRPr="00983AD4" w:rsidRDefault="007431A6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Preferred Contact </w:t>
            </w:r>
          </w:p>
          <w:p w14:paraId="16288B12" w14:textId="0C39EBC7" w:rsidR="007431A6" w:rsidRPr="00983AD4" w:rsidRDefault="007431A6" w:rsidP="007431A6">
            <w:pPr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i/>
                <w:iCs/>
                <w:sz w:val="14"/>
                <w:szCs w:val="14"/>
                <w:lang w:val="en-AU"/>
              </w:rPr>
              <w:t>(Provide details for at least one contact)</w:t>
            </w:r>
          </w:p>
        </w:tc>
        <w:tc>
          <w:tcPr>
            <w:tcW w:w="677" w:type="pct"/>
            <w:vAlign w:val="center"/>
          </w:tcPr>
          <w:p w14:paraId="7187425E" w14:textId="77777777" w:rsidR="007431A6" w:rsidRPr="00983AD4" w:rsidRDefault="007431A6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Telephone:</w:t>
            </w:r>
          </w:p>
        </w:tc>
        <w:tc>
          <w:tcPr>
            <w:tcW w:w="2708" w:type="pct"/>
            <w:vAlign w:val="center"/>
          </w:tcPr>
          <w:p w14:paraId="2C6BE252" w14:textId="559E6A9A" w:rsidR="007431A6" w:rsidRPr="00983AD4" w:rsidRDefault="007431A6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431A6" w:rsidRPr="00983AD4" w14:paraId="14A524FB" w14:textId="77777777" w:rsidTr="005F6E4C">
        <w:trPr>
          <w:trHeight w:val="324"/>
        </w:trPr>
        <w:tc>
          <w:tcPr>
            <w:tcW w:w="1615" w:type="pct"/>
            <w:vMerge/>
            <w:vAlign w:val="center"/>
          </w:tcPr>
          <w:p w14:paraId="220F4AC9" w14:textId="77777777" w:rsidR="007431A6" w:rsidRPr="00983AD4" w:rsidRDefault="007431A6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677" w:type="pct"/>
            <w:vAlign w:val="center"/>
          </w:tcPr>
          <w:p w14:paraId="50994430" w14:textId="396C74BB" w:rsidR="007431A6" w:rsidRPr="00983AD4" w:rsidRDefault="007431A6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Email:</w:t>
            </w:r>
          </w:p>
        </w:tc>
        <w:tc>
          <w:tcPr>
            <w:tcW w:w="2708" w:type="pct"/>
            <w:vAlign w:val="center"/>
          </w:tcPr>
          <w:p w14:paraId="3FB4C2E2" w14:textId="1D6541C7" w:rsidR="007431A6" w:rsidRPr="00983AD4" w:rsidRDefault="007431A6" w:rsidP="007431A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</w:tbl>
    <w:p w14:paraId="14176A6B" w14:textId="10535C80" w:rsidR="00977C18" w:rsidRPr="00983AD4" w:rsidRDefault="00A14522" w:rsidP="004E4E1B">
      <w:pPr>
        <w:shd w:val="clear" w:color="auto" w:fill="D9D9D9" w:themeFill="background1" w:themeFillShade="D9"/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983AD4">
        <w:rPr>
          <w:rFonts w:ascii="Arial" w:hAnsi="Arial" w:cs="Arial"/>
          <w:b/>
          <w:sz w:val="20"/>
          <w:szCs w:val="20"/>
          <w:lang w:val="en-AU"/>
        </w:rPr>
        <w:t xml:space="preserve">PARTICIPANT </w:t>
      </w:r>
      <w:r w:rsidR="00977C18" w:rsidRPr="00983AD4">
        <w:rPr>
          <w:rFonts w:ascii="Arial" w:hAnsi="Arial" w:cs="Arial"/>
          <w:b/>
          <w:sz w:val="20"/>
          <w:szCs w:val="20"/>
          <w:lang w:val="en-AU"/>
        </w:rPr>
        <w:t>IDENTIFICATION</w:t>
      </w:r>
      <w:r w:rsidR="006F7F0D" w:rsidRPr="00983AD4">
        <w:rPr>
          <w:rFonts w:ascii="Arial" w:hAnsi="Arial" w:cs="Arial"/>
          <w:b/>
          <w:sz w:val="20"/>
          <w:szCs w:val="20"/>
          <w:lang w:val="en-AU"/>
        </w:rPr>
        <w:t xml:space="preserve"> / CONTACT </w:t>
      </w:r>
      <w:r w:rsidR="004D1B2D" w:rsidRPr="00983AD4">
        <w:rPr>
          <w:rFonts w:ascii="Arial" w:hAnsi="Arial" w:cs="Arial"/>
          <w:b/>
          <w:sz w:val="20"/>
          <w:szCs w:val="20"/>
          <w:lang w:val="en-AU"/>
        </w:rPr>
        <w:t>INFORMATIO</w:t>
      </w:r>
      <w:r w:rsidR="00053CD4" w:rsidRPr="00983AD4">
        <w:rPr>
          <w:rFonts w:ascii="Arial" w:hAnsi="Arial" w:cs="Arial"/>
          <w:b/>
          <w:sz w:val="20"/>
          <w:szCs w:val="20"/>
          <w:lang w:val="en-AU"/>
        </w:rPr>
        <w:t>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57"/>
        <w:gridCol w:w="1374"/>
        <w:gridCol w:w="17"/>
        <w:gridCol w:w="451"/>
        <w:gridCol w:w="1144"/>
        <w:gridCol w:w="434"/>
        <w:gridCol w:w="405"/>
        <w:gridCol w:w="885"/>
        <w:gridCol w:w="424"/>
        <w:gridCol w:w="542"/>
        <w:gridCol w:w="329"/>
        <w:gridCol w:w="1275"/>
      </w:tblGrid>
      <w:tr w:rsidR="00977C18" w:rsidRPr="00983AD4" w14:paraId="68DAEA8E" w14:textId="77777777" w:rsidTr="1B16D59C">
        <w:trPr>
          <w:trHeight w:val="227"/>
        </w:trPr>
        <w:tc>
          <w:tcPr>
            <w:tcW w:w="1546" w:type="pct"/>
            <w:vAlign w:val="center"/>
          </w:tcPr>
          <w:p w14:paraId="1FD058A2" w14:textId="77777777" w:rsidR="00977C18" w:rsidRPr="00983AD4" w:rsidRDefault="00977C18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Name</w:t>
            </w:r>
          </w:p>
        </w:tc>
        <w:tc>
          <w:tcPr>
            <w:tcW w:w="3454" w:type="pct"/>
            <w:gridSpan w:val="11"/>
            <w:tcBorders>
              <w:bottom w:val="single" w:sz="4" w:space="0" w:color="000000" w:themeColor="text1"/>
            </w:tcBorders>
            <w:vAlign w:val="center"/>
          </w:tcPr>
          <w:p w14:paraId="16E4F6C0" w14:textId="723C0983" w:rsidR="00977C18" w:rsidRPr="00983AD4" w:rsidRDefault="00977C18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983740" w:rsidRPr="00983AD4" w14:paraId="4F217302" w14:textId="77777777" w:rsidTr="1B16D59C">
        <w:trPr>
          <w:trHeight w:val="227"/>
        </w:trPr>
        <w:tc>
          <w:tcPr>
            <w:tcW w:w="1546" w:type="pct"/>
            <w:vAlign w:val="center"/>
          </w:tcPr>
          <w:p w14:paraId="3AE4B447" w14:textId="500949BB" w:rsidR="00CD391A" w:rsidRPr="00983AD4" w:rsidRDefault="00CD391A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Referral Type (if applicable) </w:t>
            </w:r>
          </w:p>
        </w:tc>
        <w:tc>
          <w:tcPr>
            <w:tcW w:w="660" w:type="pct"/>
            <w:gridSpan w:val="2"/>
            <w:tcBorders>
              <w:right w:val="nil"/>
            </w:tcBorders>
            <w:vAlign w:val="center"/>
          </w:tcPr>
          <w:p w14:paraId="2DC5E98A" w14:textId="76D950E0" w:rsidR="00CD391A" w:rsidRPr="00983AD4" w:rsidRDefault="00153B03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448599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4EE">
                  <w:rPr>
                    <w:rFonts w:ascii="MS Gothic" w:eastAsia="MS Gothic" w:hAnsi="MS Gothic" w:cs="Arial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CD391A" w:rsidRPr="00983AD4">
              <w:rPr>
                <w:rFonts w:ascii="Arial" w:hAnsi="Arial" w:cs="Arial"/>
                <w:w w:val="105"/>
                <w:sz w:val="20"/>
                <w:szCs w:val="20"/>
              </w:rPr>
              <w:t xml:space="preserve"> Self</w:t>
            </w:r>
          </w:p>
        </w:tc>
        <w:tc>
          <w:tcPr>
            <w:tcW w:w="963" w:type="pct"/>
            <w:gridSpan w:val="3"/>
            <w:tcBorders>
              <w:left w:val="nil"/>
              <w:right w:val="nil"/>
            </w:tcBorders>
            <w:vAlign w:val="center"/>
          </w:tcPr>
          <w:p w14:paraId="1C9D1CB7" w14:textId="2E5E27BC" w:rsidR="00CD391A" w:rsidRPr="00983AD4" w:rsidRDefault="00153B03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648671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4EE">
                  <w:rPr>
                    <w:rFonts w:ascii="MS Gothic" w:eastAsia="MS Gothic" w:hAnsi="MS Gothic" w:cs="Arial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CD391A" w:rsidRPr="00983AD4">
              <w:rPr>
                <w:rFonts w:ascii="Arial" w:hAnsi="Arial" w:cs="Arial"/>
                <w:w w:val="105"/>
                <w:sz w:val="20"/>
                <w:szCs w:val="20"/>
              </w:rPr>
              <w:t xml:space="preserve"> Walk-in</w:t>
            </w:r>
          </w:p>
        </w:tc>
        <w:tc>
          <w:tcPr>
            <w:tcW w:w="612" w:type="pct"/>
            <w:gridSpan w:val="2"/>
            <w:tcBorders>
              <w:left w:val="nil"/>
              <w:right w:val="nil"/>
            </w:tcBorders>
            <w:vAlign w:val="center"/>
          </w:tcPr>
          <w:p w14:paraId="52635A31" w14:textId="7F08EA54" w:rsidR="00CD391A" w:rsidRPr="00983AD4" w:rsidRDefault="00153B03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350019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4EE">
                  <w:rPr>
                    <w:rFonts w:ascii="MS Gothic" w:eastAsia="MS Gothic" w:hAnsi="MS Gothic" w:cs="Arial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CD391A" w:rsidRPr="00983AD4">
              <w:rPr>
                <w:rFonts w:ascii="Arial" w:hAnsi="Arial" w:cs="Arial"/>
                <w:w w:val="105"/>
                <w:sz w:val="20"/>
                <w:szCs w:val="20"/>
              </w:rPr>
              <w:t xml:space="preserve"> Phone</w:t>
            </w:r>
          </w:p>
        </w:tc>
        <w:tc>
          <w:tcPr>
            <w:tcW w:w="614" w:type="pct"/>
            <w:gridSpan w:val="3"/>
            <w:tcBorders>
              <w:left w:val="nil"/>
              <w:right w:val="nil"/>
            </w:tcBorders>
            <w:vAlign w:val="center"/>
          </w:tcPr>
          <w:p w14:paraId="4887EF1B" w14:textId="6A086C12" w:rsidR="00CD391A" w:rsidRPr="00983AD4" w:rsidRDefault="00153B03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80198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4EE">
                  <w:rPr>
                    <w:rFonts w:ascii="MS Gothic" w:eastAsia="MS Gothic" w:hAnsi="MS Gothic" w:cs="Arial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CD391A" w:rsidRPr="00983AD4">
              <w:rPr>
                <w:rFonts w:ascii="Arial" w:hAnsi="Arial" w:cs="Arial"/>
                <w:w w:val="105"/>
                <w:sz w:val="20"/>
                <w:szCs w:val="20"/>
              </w:rPr>
              <w:t xml:space="preserve"> Other</w:t>
            </w:r>
          </w:p>
        </w:tc>
        <w:tc>
          <w:tcPr>
            <w:tcW w:w="606" w:type="pct"/>
            <w:tcBorders>
              <w:left w:val="nil"/>
            </w:tcBorders>
            <w:vAlign w:val="center"/>
          </w:tcPr>
          <w:p w14:paraId="72E4D08C" w14:textId="6EFD6BC2" w:rsidR="00CD391A" w:rsidRPr="00983AD4" w:rsidRDefault="00153B03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878156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4EE">
                  <w:rPr>
                    <w:rFonts w:ascii="MS Gothic" w:eastAsia="MS Gothic" w:hAnsi="MS Gothic" w:cs="Arial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CD391A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N/A</w:t>
            </w:r>
          </w:p>
        </w:tc>
      </w:tr>
      <w:tr w:rsidR="00977C18" w:rsidRPr="00983AD4" w14:paraId="0945EEA8" w14:textId="77777777" w:rsidTr="1B16D59C">
        <w:trPr>
          <w:trHeight w:val="227"/>
        </w:trPr>
        <w:tc>
          <w:tcPr>
            <w:tcW w:w="1546" w:type="pct"/>
            <w:vAlign w:val="center"/>
          </w:tcPr>
          <w:p w14:paraId="091B0154" w14:textId="00865130" w:rsidR="00977C18" w:rsidRPr="00983AD4" w:rsidRDefault="00394EBD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Current living situation</w:t>
            </w:r>
          </w:p>
        </w:tc>
        <w:tc>
          <w:tcPr>
            <w:tcW w:w="3454" w:type="pct"/>
            <w:gridSpan w:val="11"/>
            <w:vAlign w:val="center"/>
          </w:tcPr>
          <w:p w14:paraId="6C0EA7BD" w14:textId="14B91189" w:rsidR="00977C18" w:rsidRPr="00394EBD" w:rsidRDefault="00153B03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607621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4EBD">
                  <w:rPr>
                    <w:rFonts w:ascii="MS Gothic" w:eastAsia="MS Gothic" w:hAnsi="MS Gothic" w:cs="Arial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394EBD" w:rsidRPr="00394EBD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NZ"/>
              </w:rPr>
              <w:t xml:space="preserve"> Accommodated                     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70001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4EE">
                  <w:rPr>
                    <w:rFonts w:ascii="MS Gothic" w:eastAsia="MS Gothic" w:hAnsi="MS Gothic" w:cs="Arial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394EBD" w:rsidRPr="00394EBD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NZ"/>
              </w:rPr>
              <w:t xml:space="preserve"> Homeless</w:t>
            </w:r>
            <w:r w:rsidR="00394EBD" w:rsidRPr="00394EBD">
              <w:rPr>
                <w:rStyle w:val="eop"/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394EBD" w:rsidRPr="00983AD4" w14:paraId="120F2973" w14:textId="77777777" w:rsidTr="1B16D59C">
        <w:trPr>
          <w:trHeight w:val="227"/>
        </w:trPr>
        <w:tc>
          <w:tcPr>
            <w:tcW w:w="1546" w:type="pct"/>
            <w:vAlign w:val="center"/>
          </w:tcPr>
          <w:p w14:paraId="405E922A" w14:textId="4E9C2842" w:rsidR="00394EBD" w:rsidRPr="00394EBD" w:rsidRDefault="00394EBD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394EBD">
              <w:rPr>
                <w:rFonts w:ascii="Arial" w:hAnsi="Arial" w:cs="Arial"/>
                <w:sz w:val="20"/>
                <w:szCs w:val="20"/>
                <w:lang w:val="en-AU"/>
              </w:rPr>
              <w:t>Home Addr</w:t>
            </w:r>
            <w:r>
              <w:rPr>
                <w:rFonts w:ascii="Arial" w:hAnsi="Arial" w:cs="Arial"/>
                <w:sz w:val="20"/>
                <w:szCs w:val="20"/>
                <w:lang w:val="en-AU"/>
              </w:rPr>
              <w:t xml:space="preserve">ess </w:t>
            </w:r>
          </w:p>
        </w:tc>
        <w:tc>
          <w:tcPr>
            <w:tcW w:w="3454" w:type="pct"/>
            <w:gridSpan w:val="11"/>
            <w:vAlign w:val="center"/>
          </w:tcPr>
          <w:p w14:paraId="071A2BCE" w14:textId="77777777" w:rsidR="00394EBD" w:rsidRPr="00983AD4" w:rsidRDefault="00394EBD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394EBD" w:rsidRPr="00983AD4" w14:paraId="4D496E4B" w14:textId="77777777" w:rsidTr="1B16D59C">
        <w:trPr>
          <w:trHeight w:val="227"/>
        </w:trPr>
        <w:tc>
          <w:tcPr>
            <w:tcW w:w="1546" w:type="pct"/>
          </w:tcPr>
          <w:p w14:paraId="47EB2F93" w14:textId="5FD3AF9E" w:rsidR="00394EBD" w:rsidRPr="00983AD4" w:rsidRDefault="00394EBD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Mailing Address</w:t>
            </w:r>
          </w:p>
        </w:tc>
        <w:tc>
          <w:tcPr>
            <w:tcW w:w="3454" w:type="pct"/>
            <w:gridSpan w:val="11"/>
            <w:vAlign w:val="center"/>
          </w:tcPr>
          <w:p w14:paraId="3061BA9E" w14:textId="77777777" w:rsidR="00394EBD" w:rsidRDefault="00394EBD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Same as above:</w:t>
            </w:r>
          </w:p>
          <w:p w14:paraId="18D976E5" w14:textId="69B2E5D0" w:rsidR="00394EBD" w:rsidRDefault="00153B03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430892851"/>
                <w:placeholder>
                  <w:docPart w:val="6C06107A932447CBA60A7FEA2DFB63CD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4EBD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394EBD">
              <w:rPr>
                <w:rFonts w:ascii="Arial" w:hAnsi="Arial" w:cs="Arial"/>
                <w:sz w:val="20"/>
                <w:szCs w:val="20"/>
                <w:lang w:val="en-AU"/>
              </w:rPr>
              <w:t xml:space="preserve"> Yes</w:t>
            </w:r>
          </w:p>
          <w:p w14:paraId="1590A195" w14:textId="77777777" w:rsidR="00394EBD" w:rsidRDefault="00153B03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660845533"/>
                <w:placeholder>
                  <w:docPart w:val="6E5E0C8C83914CE394E441BC6F75A058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4EBD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394EBD">
              <w:rPr>
                <w:rFonts w:ascii="Arial" w:hAnsi="Arial" w:cs="Arial"/>
                <w:sz w:val="20"/>
                <w:szCs w:val="20"/>
                <w:lang w:val="en-AU"/>
              </w:rPr>
              <w:t xml:space="preserve"> No: ________________________________________________________</w:t>
            </w:r>
          </w:p>
          <w:p w14:paraId="248CEC14" w14:textId="277A3003" w:rsidR="00CA44EE" w:rsidRPr="00983AD4" w:rsidRDefault="00CA44EE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CA44EE" w:rsidRPr="00983AD4" w14:paraId="3FDE10EE" w14:textId="77777777" w:rsidTr="1B16D59C">
        <w:trPr>
          <w:trHeight w:val="227"/>
        </w:trPr>
        <w:tc>
          <w:tcPr>
            <w:tcW w:w="1546" w:type="pct"/>
            <w:vAlign w:val="center"/>
          </w:tcPr>
          <w:p w14:paraId="43FCE3C7" w14:textId="0A31EE89" w:rsidR="00CA44EE" w:rsidRDefault="00CA44EE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Consent for Referral</w:t>
            </w:r>
          </w:p>
        </w:tc>
        <w:tc>
          <w:tcPr>
            <w:tcW w:w="3454" w:type="pct"/>
            <w:gridSpan w:val="11"/>
            <w:vAlign w:val="center"/>
          </w:tcPr>
          <w:p w14:paraId="57BB19EA" w14:textId="581524D2" w:rsidR="00CA44EE" w:rsidRDefault="00153B03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420708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4EE">
                  <w:rPr>
                    <w:rFonts w:ascii="MS Gothic" w:eastAsia="MS Gothic" w:hAnsi="MS Gothic" w:cs="Arial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CA44EE" w:rsidRPr="00394EBD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NZ"/>
              </w:rPr>
              <w:t xml:space="preserve"> </w:t>
            </w:r>
            <w:r w:rsidR="00CA44EE" w:rsidRPr="00CA44EE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NZ"/>
              </w:rPr>
              <w:t>Y</w:t>
            </w:r>
            <w:r w:rsidR="00CA44EE" w:rsidRPr="00CA44EE">
              <w:rPr>
                <w:rStyle w:val="normaltextrun"/>
                <w:rFonts w:ascii="Arial" w:hAnsi="Arial" w:cs="Arial"/>
                <w:color w:val="000000"/>
                <w:shd w:val="clear" w:color="auto" w:fill="FFFFFF"/>
                <w:lang w:val="en-NZ"/>
              </w:rPr>
              <w:t>es</w:t>
            </w:r>
            <w:r w:rsidR="00CA44EE" w:rsidRPr="00394EBD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NZ"/>
              </w:rPr>
              <w:t xml:space="preserve">                    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966849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4EE" w:rsidRPr="00394EBD">
                  <w:rPr>
                    <w:rFonts w:ascii="MS Gothic" w:eastAsia="MS Gothic" w:hAnsi="MS Gothic" w:cs="Arial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CA44EE" w:rsidRPr="00394EBD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NZ"/>
              </w:rPr>
              <w:t xml:space="preserve"> </w:t>
            </w:r>
            <w:r w:rsidR="00714E17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NZ"/>
              </w:rPr>
              <w:t>No</w:t>
            </w:r>
          </w:p>
        </w:tc>
      </w:tr>
      <w:tr w:rsidR="00714E17" w:rsidRPr="00983AD4" w14:paraId="4C887504" w14:textId="77777777" w:rsidTr="1B16D59C">
        <w:trPr>
          <w:trHeight w:val="227"/>
        </w:trPr>
        <w:tc>
          <w:tcPr>
            <w:tcW w:w="1546" w:type="pct"/>
            <w:vAlign w:val="center"/>
          </w:tcPr>
          <w:p w14:paraId="05071E6B" w14:textId="1DD3C140" w:rsidR="00714E17" w:rsidRDefault="00714E17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Contact Number</w:t>
            </w:r>
          </w:p>
        </w:tc>
        <w:tc>
          <w:tcPr>
            <w:tcW w:w="3454" w:type="pct"/>
            <w:gridSpan w:val="11"/>
            <w:vAlign w:val="center"/>
          </w:tcPr>
          <w:p w14:paraId="7D269754" w14:textId="77777777" w:rsidR="00714E17" w:rsidRDefault="00714E17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14E17" w:rsidRPr="00983AD4" w14:paraId="3C438744" w14:textId="77777777" w:rsidTr="1B16D59C">
        <w:trPr>
          <w:trHeight w:val="227"/>
        </w:trPr>
        <w:tc>
          <w:tcPr>
            <w:tcW w:w="1546" w:type="pct"/>
            <w:vAlign w:val="center"/>
          </w:tcPr>
          <w:p w14:paraId="43D48438" w14:textId="3609504E" w:rsidR="00714E17" w:rsidRDefault="00714E17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Email Address</w:t>
            </w:r>
          </w:p>
        </w:tc>
        <w:tc>
          <w:tcPr>
            <w:tcW w:w="3454" w:type="pct"/>
            <w:gridSpan w:val="11"/>
            <w:vAlign w:val="center"/>
          </w:tcPr>
          <w:p w14:paraId="4AE131E2" w14:textId="77777777" w:rsidR="00714E17" w:rsidRDefault="00714E17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05478F" w:rsidRPr="00983AD4" w14:paraId="5849038C" w14:textId="77777777" w:rsidTr="1B16D59C">
        <w:trPr>
          <w:trHeight w:val="227"/>
        </w:trPr>
        <w:tc>
          <w:tcPr>
            <w:tcW w:w="1546" w:type="pct"/>
            <w:vAlign w:val="center"/>
          </w:tcPr>
          <w:p w14:paraId="1A1030BD" w14:textId="7326410C" w:rsidR="00971EE9" w:rsidRPr="00983AD4" w:rsidRDefault="00971EE9" w:rsidP="005E5FD1">
            <w:pPr>
              <w:spacing w:after="0" w:line="240" w:lineRule="auto"/>
              <w:rPr>
                <w:rFonts w:ascii="Arial" w:hAnsi="Arial" w:cs="Arial"/>
                <w:i/>
                <w:iCs/>
                <w:sz w:val="14"/>
                <w:szCs w:val="14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Date of Birth</w:t>
            </w:r>
            <w:r w:rsidR="00CF328E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</w:t>
            </w:r>
            <w:r w:rsidRPr="00983AD4">
              <w:rPr>
                <w:rFonts w:ascii="Arial" w:hAnsi="Arial" w:cs="Arial"/>
                <w:i/>
                <w:iCs/>
                <w:sz w:val="14"/>
                <w:szCs w:val="14"/>
                <w:lang w:val="en-AU"/>
              </w:rPr>
              <w:t>(dd/mm/</w:t>
            </w:r>
            <w:proofErr w:type="spellStart"/>
            <w:r w:rsidRPr="00983AD4">
              <w:rPr>
                <w:rFonts w:ascii="Arial" w:hAnsi="Arial" w:cs="Arial"/>
                <w:i/>
                <w:iCs/>
                <w:sz w:val="14"/>
                <w:szCs w:val="14"/>
                <w:lang w:val="en-AU"/>
              </w:rPr>
              <w:t>yyyy</w:t>
            </w:r>
            <w:proofErr w:type="spellEnd"/>
            <w:r w:rsidRPr="00983AD4">
              <w:rPr>
                <w:rFonts w:ascii="Arial" w:hAnsi="Arial" w:cs="Arial"/>
                <w:i/>
                <w:iCs/>
                <w:sz w:val="14"/>
                <w:szCs w:val="14"/>
                <w:lang w:val="en-AU"/>
              </w:rPr>
              <w:t>)</w:t>
            </w:r>
          </w:p>
          <w:p w14:paraId="7C31B337" w14:textId="6A36B98F" w:rsidR="00971EE9" w:rsidRPr="00983AD4" w:rsidRDefault="008F7CF9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i/>
                <w:iCs/>
                <w:sz w:val="14"/>
                <w:szCs w:val="14"/>
                <w:lang w:val="en-AU"/>
              </w:rPr>
              <w:t>(</w:t>
            </w:r>
            <w:r w:rsidR="00971EE9" w:rsidRPr="00983AD4">
              <w:rPr>
                <w:rFonts w:ascii="Arial" w:hAnsi="Arial" w:cs="Arial"/>
                <w:i/>
                <w:iCs/>
                <w:sz w:val="14"/>
                <w:szCs w:val="14"/>
                <w:lang w:val="en-AU"/>
              </w:rPr>
              <w:t xml:space="preserve">Age for referral: </w:t>
            </w:r>
            <w:r w:rsidR="00471BD6" w:rsidRPr="00983AD4">
              <w:rPr>
                <w:rFonts w:ascii="Arial" w:hAnsi="Arial" w:cs="Arial"/>
                <w:i/>
                <w:iCs/>
                <w:sz w:val="14"/>
                <w:szCs w:val="14"/>
                <w:lang w:val="en-AU"/>
              </w:rPr>
              <w:t>12</w:t>
            </w:r>
            <w:r w:rsidR="00971EE9" w:rsidRPr="00983AD4">
              <w:rPr>
                <w:rFonts w:ascii="Arial" w:hAnsi="Arial" w:cs="Arial"/>
                <w:i/>
                <w:iCs/>
                <w:sz w:val="14"/>
                <w:szCs w:val="14"/>
                <w:lang w:val="en-AU"/>
              </w:rPr>
              <w:t>yrs</w:t>
            </w:r>
            <w:r w:rsidR="00471BD6" w:rsidRPr="00983AD4">
              <w:rPr>
                <w:rFonts w:ascii="Arial" w:hAnsi="Arial" w:cs="Arial"/>
                <w:i/>
                <w:iCs/>
                <w:sz w:val="14"/>
                <w:szCs w:val="14"/>
                <w:lang w:val="en-AU"/>
              </w:rPr>
              <w:t xml:space="preserve"> – 25yrs</w:t>
            </w:r>
            <w:r w:rsidRPr="00983AD4">
              <w:rPr>
                <w:rFonts w:ascii="Arial" w:hAnsi="Arial" w:cs="Arial"/>
                <w:i/>
                <w:iCs/>
                <w:sz w:val="14"/>
                <w:szCs w:val="14"/>
                <w:lang w:val="en-AU"/>
              </w:rPr>
              <w:t>)</w:t>
            </w:r>
          </w:p>
        </w:tc>
        <w:tc>
          <w:tcPr>
            <w:tcW w:w="1417" w:type="pct"/>
            <w:gridSpan w:val="4"/>
            <w:vAlign w:val="center"/>
          </w:tcPr>
          <w:p w14:paraId="213CB267" w14:textId="35279BC8" w:rsidR="00971EE9" w:rsidRPr="00983AD4" w:rsidRDefault="00971EE9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1019" w:type="pct"/>
            <w:gridSpan w:val="4"/>
            <w:vAlign w:val="center"/>
          </w:tcPr>
          <w:p w14:paraId="3094D1C4" w14:textId="67EAF928" w:rsidR="00971EE9" w:rsidRPr="00983AD4" w:rsidRDefault="00971EE9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Age </w:t>
            </w:r>
            <w:r w:rsidRPr="00983AD4">
              <w:rPr>
                <w:rFonts w:ascii="Arial" w:hAnsi="Arial" w:cs="Arial"/>
                <w:i/>
                <w:iCs/>
                <w:sz w:val="14"/>
                <w:szCs w:val="14"/>
                <w:lang w:val="en-AU"/>
              </w:rPr>
              <w:t>(years)</w:t>
            </w:r>
          </w:p>
        </w:tc>
        <w:tc>
          <w:tcPr>
            <w:tcW w:w="1018" w:type="pct"/>
            <w:gridSpan w:val="3"/>
            <w:vAlign w:val="center"/>
          </w:tcPr>
          <w:p w14:paraId="19B53899" w14:textId="52EE7649" w:rsidR="00971EE9" w:rsidRPr="00983AD4" w:rsidRDefault="00971EE9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14E17" w:rsidRPr="00983AD4" w14:paraId="6A84615A" w14:textId="77777777" w:rsidTr="1B16D59C">
        <w:trPr>
          <w:trHeight w:val="227"/>
        </w:trPr>
        <w:tc>
          <w:tcPr>
            <w:tcW w:w="1546" w:type="pct"/>
            <w:vAlign w:val="center"/>
          </w:tcPr>
          <w:p w14:paraId="6E404F6D" w14:textId="30C71A4F" w:rsidR="00714E17" w:rsidRPr="00983AD4" w:rsidRDefault="00714E17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Medicare Card</w:t>
            </w:r>
          </w:p>
        </w:tc>
        <w:tc>
          <w:tcPr>
            <w:tcW w:w="1417" w:type="pct"/>
            <w:gridSpan w:val="4"/>
            <w:vAlign w:val="center"/>
          </w:tcPr>
          <w:p w14:paraId="3433F1CC" w14:textId="77777777" w:rsidR="00714E17" w:rsidRDefault="00714E17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1019" w:type="pct"/>
            <w:gridSpan w:val="4"/>
            <w:vAlign w:val="center"/>
          </w:tcPr>
          <w:p w14:paraId="47CFF9D9" w14:textId="10806AF6" w:rsidR="00714E17" w:rsidRPr="00983AD4" w:rsidRDefault="002037D0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IRN:</w:t>
            </w:r>
          </w:p>
        </w:tc>
        <w:tc>
          <w:tcPr>
            <w:tcW w:w="1018" w:type="pct"/>
            <w:gridSpan w:val="3"/>
            <w:vAlign w:val="center"/>
          </w:tcPr>
          <w:p w14:paraId="10B0D267" w14:textId="77777777" w:rsidR="00714E17" w:rsidRPr="00983AD4" w:rsidRDefault="00714E17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05478F" w:rsidRPr="00983AD4" w14:paraId="5B46AD47" w14:textId="77777777" w:rsidTr="1B16D59C">
        <w:trPr>
          <w:trHeight w:val="227"/>
        </w:trPr>
        <w:tc>
          <w:tcPr>
            <w:tcW w:w="1546" w:type="pct"/>
            <w:vAlign w:val="center"/>
          </w:tcPr>
          <w:p w14:paraId="0419F405" w14:textId="77777777" w:rsidR="00E95D97" w:rsidRPr="00983AD4" w:rsidRDefault="00E95D97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Gender</w:t>
            </w:r>
          </w:p>
        </w:tc>
        <w:tc>
          <w:tcPr>
            <w:tcW w:w="1417" w:type="pct"/>
            <w:gridSpan w:val="4"/>
            <w:tcBorders>
              <w:bottom w:val="single" w:sz="4" w:space="0" w:color="auto"/>
            </w:tcBorders>
            <w:vAlign w:val="center"/>
          </w:tcPr>
          <w:p w14:paraId="0907A0B1" w14:textId="442071FF" w:rsidR="00E95D97" w:rsidRPr="00983AD4" w:rsidRDefault="00153B03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796823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A6B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E95D97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Male</w:t>
            </w:r>
          </w:p>
        </w:tc>
        <w:tc>
          <w:tcPr>
            <w:tcW w:w="1019" w:type="pct"/>
            <w:gridSpan w:val="4"/>
            <w:tcBorders>
              <w:bottom w:val="single" w:sz="4" w:space="0" w:color="auto"/>
            </w:tcBorders>
            <w:vAlign w:val="center"/>
          </w:tcPr>
          <w:p w14:paraId="04AC5DAD" w14:textId="4289AD49" w:rsidR="00E95D97" w:rsidRPr="00983AD4" w:rsidRDefault="00153B03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083578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5D97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E95D97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Female</w:t>
            </w:r>
          </w:p>
        </w:tc>
        <w:tc>
          <w:tcPr>
            <w:tcW w:w="1018" w:type="pct"/>
            <w:gridSpan w:val="3"/>
            <w:tcBorders>
              <w:bottom w:val="single" w:sz="4" w:space="0" w:color="auto"/>
            </w:tcBorders>
            <w:vAlign w:val="center"/>
          </w:tcPr>
          <w:p w14:paraId="72B31557" w14:textId="7562F621" w:rsidR="00E95D97" w:rsidRPr="00983AD4" w:rsidRDefault="00153B03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626087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5D97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E95D97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Other</w:t>
            </w:r>
            <w:r w:rsidR="00780D26">
              <w:rPr>
                <w:rFonts w:ascii="Arial" w:hAnsi="Arial" w:cs="Arial"/>
                <w:sz w:val="20"/>
                <w:szCs w:val="20"/>
                <w:lang w:val="en-AU"/>
              </w:rPr>
              <w:t>:</w:t>
            </w:r>
          </w:p>
        </w:tc>
      </w:tr>
      <w:tr w:rsidR="00780D26" w:rsidRPr="00983AD4" w14:paraId="3B6FC3BE" w14:textId="77777777" w:rsidTr="1B16D59C">
        <w:trPr>
          <w:trHeight w:val="170"/>
        </w:trPr>
        <w:tc>
          <w:tcPr>
            <w:tcW w:w="1546" w:type="pct"/>
            <w:tcBorders>
              <w:right w:val="single" w:sz="4" w:space="0" w:color="auto"/>
            </w:tcBorders>
          </w:tcPr>
          <w:p w14:paraId="69A2988C" w14:textId="6AC5437D" w:rsidR="00780D26" w:rsidRPr="00983AD4" w:rsidRDefault="00780D26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Preferred Pronouns</w:t>
            </w:r>
          </w:p>
        </w:tc>
        <w:tc>
          <w:tcPr>
            <w:tcW w:w="87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73790" w14:textId="6BE714A8" w:rsidR="00780D26" w:rsidRDefault="00153B03" w:rsidP="00780D2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723212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D26" w:rsidRPr="00037A4B">
                  <w:rPr>
                    <w:rFonts w:ascii="MS Gothic" w:eastAsia="MS Gothic" w:hAnsi="MS Gothic" w:cs="Arial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780D26" w:rsidRPr="00037A4B">
              <w:rPr>
                <w:rFonts w:ascii="Arial" w:hAnsi="Arial" w:cs="Arial"/>
                <w:sz w:val="20"/>
                <w:szCs w:val="20"/>
                <w:lang w:val="en-AU"/>
              </w:rPr>
              <w:t xml:space="preserve"> He/Him </w:t>
            </w:r>
            <w:r w:rsidR="00780D26" w:rsidRPr="00037A4B">
              <w:rPr>
                <w:rFonts w:ascii="Arial" w:hAnsi="Arial" w:cs="Arial"/>
                <w:sz w:val="20"/>
                <w:szCs w:val="20"/>
                <w:lang w:val="en-AU"/>
              </w:rPr>
              <w:tab/>
              <w:t xml:space="preserve"> </w:t>
            </w:r>
            <w:r w:rsidR="00780D26" w:rsidRPr="00037A4B">
              <w:rPr>
                <w:rFonts w:ascii="Arial" w:hAnsi="Arial" w:cs="Arial"/>
                <w:sz w:val="20"/>
                <w:szCs w:val="20"/>
                <w:lang w:val="en-AU"/>
              </w:rPr>
              <w:tab/>
            </w:r>
            <w:r w:rsidR="00780D26" w:rsidRPr="00037A4B">
              <w:rPr>
                <w:rFonts w:ascii="Arial" w:hAnsi="Arial" w:cs="Arial"/>
                <w:sz w:val="20"/>
                <w:szCs w:val="20"/>
                <w:lang w:val="en-AU"/>
              </w:rPr>
              <w:tab/>
              <w:t xml:space="preserve"> </w:t>
            </w:r>
          </w:p>
        </w:tc>
        <w:tc>
          <w:tcPr>
            <w:tcW w:w="94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B87A6" w14:textId="31BE5AA0" w:rsidR="00780D26" w:rsidRDefault="00153B03" w:rsidP="00780D2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592207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D26">
                  <w:rPr>
                    <w:rFonts w:ascii="MS Gothic" w:eastAsia="MS Gothic" w:hAnsi="MS Gothic" w:cs="Arial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780D26" w:rsidRPr="00037A4B">
              <w:rPr>
                <w:rFonts w:ascii="Arial" w:hAnsi="Arial" w:cs="Arial"/>
                <w:sz w:val="20"/>
                <w:szCs w:val="20"/>
                <w:lang w:val="en-AU"/>
              </w:rPr>
              <w:t xml:space="preserve"> She/Her</w:t>
            </w:r>
          </w:p>
        </w:tc>
        <w:tc>
          <w:tcPr>
            <w:tcW w:w="87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FBA34" w14:textId="3183E4FF" w:rsidR="00780D26" w:rsidRDefault="00153B03" w:rsidP="00780D2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528944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D26" w:rsidRPr="00037A4B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780D26" w:rsidRPr="00037A4B">
              <w:rPr>
                <w:rFonts w:ascii="Arial" w:hAnsi="Arial" w:cs="Arial"/>
                <w:sz w:val="20"/>
                <w:szCs w:val="20"/>
                <w:lang w:val="en-AU"/>
              </w:rPr>
              <w:t xml:space="preserve"> They/Them</w:t>
            </w:r>
            <w:r w:rsidR="00780D26">
              <w:rPr>
                <w:rFonts w:ascii="Arial" w:hAnsi="Arial" w:cs="Arial"/>
                <w:sz w:val="20"/>
                <w:szCs w:val="20"/>
                <w:lang w:val="en-AU"/>
              </w:rPr>
              <w:t xml:space="preserve">  </w:t>
            </w:r>
            <w:r w:rsidR="00780D26" w:rsidRPr="00037A4B">
              <w:rPr>
                <w:rFonts w:ascii="Arial" w:hAnsi="Arial" w:cs="Arial"/>
                <w:sz w:val="20"/>
                <w:szCs w:val="20"/>
                <w:lang w:val="en-AU"/>
              </w:rPr>
              <w:t xml:space="preserve"> </w:t>
            </w:r>
          </w:p>
        </w:tc>
        <w:tc>
          <w:tcPr>
            <w:tcW w:w="76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F44D1" w14:textId="57FCF4C2" w:rsidR="00780D26" w:rsidRDefault="00153B03" w:rsidP="00780D2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911602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D26">
                  <w:rPr>
                    <w:rFonts w:ascii="MS Gothic" w:eastAsia="MS Gothic" w:hAnsi="MS Gothic" w:cs="Arial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780D26" w:rsidRPr="00037A4B">
              <w:rPr>
                <w:rFonts w:ascii="Arial" w:hAnsi="Arial" w:cs="Arial"/>
                <w:sz w:val="20"/>
                <w:szCs w:val="20"/>
                <w:lang w:val="en-AU"/>
              </w:rPr>
              <w:t xml:space="preserve"> Other: ________</w:t>
            </w:r>
            <w:r w:rsidR="00780D26" w:rsidRPr="000C419B">
              <w:rPr>
                <w:rFonts w:ascii="Arial" w:hAnsi="Arial" w:cs="Arial"/>
                <w:sz w:val="24"/>
                <w:szCs w:val="24"/>
                <w:lang w:val="en-AU"/>
              </w:rPr>
              <w:t xml:space="preserve">      </w:t>
            </w:r>
          </w:p>
        </w:tc>
      </w:tr>
      <w:tr w:rsidR="00780D26" w:rsidRPr="00983AD4" w14:paraId="2C350DFE" w14:textId="77777777" w:rsidTr="1B16D59C">
        <w:trPr>
          <w:trHeight w:val="367"/>
        </w:trPr>
        <w:tc>
          <w:tcPr>
            <w:tcW w:w="1546" w:type="pct"/>
            <w:vMerge w:val="restart"/>
            <w:tcBorders>
              <w:right w:val="single" w:sz="4" w:space="0" w:color="auto"/>
            </w:tcBorders>
          </w:tcPr>
          <w:p w14:paraId="37C979C0" w14:textId="02736800" w:rsidR="00780D26" w:rsidRDefault="004A70D8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Caregiver Contact</w:t>
            </w:r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49C3F" w14:textId="1EECA282" w:rsidR="00780D26" w:rsidRPr="00037A4B" w:rsidRDefault="00780D26" w:rsidP="00780D2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Name:</w:t>
            </w:r>
          </w:p>
        </w:tc>
        <w:tc>
          <w:tcPr>
            <w:tcW w:w="2803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395C1" w14:textId="7C96F366" w:rsidR="00780D26" w:rsidRPr="00037A4B" w:rsidRDefault="00780D26" w:rsidP="00780D2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80D26" w:rsidRPr="00983AD4" w14:paraId="37D5DD2A" w14:textId="77777777" w:rsidTr="1B16D59C">
        <w:trPr>
          <w:trHeight w:val="400"/>
        </w:trPr>
        <w:tc>
          <w:tcPr>
            <w:tcW w:w="1546" w:type="pct"/>
            <w:vMerge/>
          </w:tcPr>
          <w:p w14:paraId="1E436D9D" w14:textId="77777777" w:rsidR="00780D26" w:rsidRDefault="00780D26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DF1EE" w14:textId="6A1169FC" w:rsidR="00780D26" w:rsidRPr="00037A4B" w:rsidRDefault="00780D26" w:rsidP="00780D2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Relationship:</w:t>
            </w:r>
          </w:p>
        </w:tc>
        <w:tc>
          <w:tcPr>
            <w:tcW w:w="2803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0E45F" w14:textId="659BFA4B" w:rsidR="00780D26" w:rsidRPr="00037A4B" w:rsidRDefault="00780D26" w:rsidP="00780D2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780D26" w:rsidRPr="00983AD4" w14:paraId="2827FBAC" w14:textId="77777777" w:rsidTr="1B16D59C">
        <w:trPr>
          <w:trHeight w:val="318"/>
        </w:trPr>
        <w:tc>
          <w:tcPr>
            <w:tcW w:w="1546" w:type="pct"/>
            <w:vMerge/>
          </w:tcPr>
          <w:p w14:paraId="22926721" w14:textId="77777777" w:rsidR="00780D26" w:rsidRDefault="00780D26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2D6EC" w14:textId="6C69DB09" w:rsidR="00780D26" w:rsidRPr="00037A4B" w:rsidRDefault="00780D26" w:rsidP="00780D2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Telephone:</w:t>
            </w:r>
          </w:p>
        </w:tc>
        <w:tc>
          <w:tcPr>
            <w:tcW w:w="2803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B32C7" w14:textId="1A2936AA" w:rsidR="00780D26" w:rsidRPr="00037A4B" w:rsidRDefault="00780D26" w:rsidP="00780D2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4A70D8" w:rsidRPr="00983AD4" w14:paraId="04FA395F" w14:textId="77777777" w:rsidTr="1B16D59C">
        <w:trPr>
          <w:trHeight w:val="318"/>
        </w:trPr>
        <w:tc>
          <w:tcPr>
            <w:tcW w:w="1546" w:type="pct"/>
            <w:tcBorders>
              <w:right w:val="single" w:sz="4" w:space="0" w:color="auto"/>
            </w:tcBorders>
          </w:tcPr>
          <w:p w14:paraId="19345203" w14:textId="1EF85621" w:rsidR="004A70D8" w:rsidRDefault="004A70D8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 xml:space="preserve">Consent to Contact Caregiver </w:t>
            </w:r>
          </w:p>
        </w:tc>
        <w:tc>
          <w:tcPr>
            <w:tcW w:w="3454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B13F3" w14:textId="715E2ECA" w:rsidR="004A70D8" w:rsidRDefault="004A70D8" w:rsidP="00780D2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Consent for emergencies:</w:t>
            </w:r>
            <w:r w:rsidR="009F4063">
              <w:rPr>
                <w:rFonts w:ascii="Arial" w:hAnsi="Arial" w:cs="Arial"/>
                <w:sz w:val="20"/>
                <w:szCs w:val="20"/>
                <w:lang w:val="en-AU"/>
              </w:rPr>
              <w:t xml:space="preserve"> 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984734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4063" w:rsidRPr="009F4063">
                  <w:rPr>
                    <w:rFonts w:ascii="MS Gothic" w:eastAsia="MS Gothic" w:hAnsi="MS Gothic" w:cs="Arial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9F4063" w:rsidRPr="009F406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NZ"/>
              </w:rPr>
              <w:t xml:space="preserve"> Yes                    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507016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4063" w:rsidRPr="009F4063">
                  <w:rPr>
                    <w:rFonts w:ascii="MS Gothic" w:eastAsia="MS Gothic" w:hAnsi="MS Gothic" w:cs="Arial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9F4063" w:rsidRPr="009F406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NZ"/>
              </w:rPr>
              <w:t xml:space="preserve"> No</w:t>
            </w:r>
          </w:p>
          <w:p w14:paraId="55649DB9" w14:textId="77777777" w:rsidR="004A70D8" w:rsidRDefault="004A70D8" w:rsidP="00780D2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  <w:p w14:paraId="7B7DA6A0" w14:textId="7DBD846B" w:rsidR="004A70D8" w:rsidRDefault="004A70D8" w:rsidP="00780D2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Consent relating to service delivery</w:t>
            </w:r>
            <w:r w:rsidR="009F4063">
              <w:rPr>
                <w:rFonts w:ascii="Arial" w:hAnsi="Arial" w:cs="Arial"/>
                <w:sz w:val="20"/>
                <w:szCs w:val="20"/>
                <w:lang w:val="en-AU"/>
              </w:rPr>
              <w:t xml:space="preserve">: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179184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4063" w:rsidRPr="009F4063">
                  <w:rPr>
                    <w:rFonts w:ascii="MS Gothic" w:eastAsia="MS Gothic" w:hAnsi="MS Gothic" w:cs="Arial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9F4063" w:rsidRPr="009F406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NZ"/>
              </w:rPr>
              <w:t xml:space="preserve"> Yes                     </w:t>
            </w: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632164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4063" w:rsidRPr="009F4063">
                  <w:rPr>
                    <w:rFonts w:ascii="MS Gothic" w:eastAsia="MS Gothic" w:hAnsi="MS Gothic" w:cs="Arial" w:hint="eastAsia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9F4063" w:rsidRPr="009F4063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NZ"/>
              </w:rPr>
              <w:t xml:space="preserve"> No</w:t>
            </w:r>
            <w:r>
              <w:rPr>
                <w:rFonts w:ascii="Arial" w:hAnsi="Arial" w:cs="Arial"/>
                <w:sz w:val="20"/>
                <w:szCs w:val="20"/>
                <w:lang w:val="en-AU"/>
              </w:rPr>
              <w:t xml:space="preserve"> </w:t>
            </w:r>
          </w:p>
          <w:p w14:paraId="7C708DBB" w14:textId="22BE518B" w:rsidR="004A70D8" w:rsidRPr="00037A4B" w:rsidRDefault="004A70D8" w:rsidP="00780D2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  <w:lang w:val="en-AU"/>
              </w:rPr>
              <w:t>(</w:t>
            </w:r>
            <w:r w:rsidR="009F4063">
              <w:rPr>
                <w:rFonts w:ascii="Arial" w:hAnsi="Arial" w:cs="Arial"/>
                <w:sz w:val="20"/>
                <w:szCs w:val="20"/>
                <w:lang w:val="en-AU"/>
              </w:rPr>
              <w:t>Appointment</w:t>
            </w:r>
            <w:r>
              <w:rPr>
                <w:rFonts w:ascii="Arial" w:hAnsi="Arial" w:cs="Arial"/>
                <w:sz w:val="20"/>
                <w:szCs w:val="20"/>
                <w:lang w:val="en-AU"/>
              </w:rPr>
              <w:t xml:space="preserve"> reminders etc) </w:t>
            </w:r>
          </w:p>
        </w:tc>
      </w:tr>
      <w:tr w:rsidR="005F6E4C" w:rsidRPr="00983AD4" w14:paraId="51DCE091" w14:textId="77777777" w:rsidTr="1B16D59C">
        <w:trPr>
          <w:trHeight w:val="361"/>
        </w:trPr>
        <w:tc>
          <w:tcPr>
            <w:tcW w:w="1546" w:type="pct"/>
            <w:vMerge w:val="restart"/>
          </w:tcPr>
          <w:p w14:paraId="267FFB6C" w14:textId="7705096B" w:rsidR="00EF63E0" w:rsidRPr="00983AD4" w:rsidRDefault="00EF63E0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Primary Nominated Professional?</w:t>
            </w:r>
          </w:p>
          <w:p w14:paraId="71ADE4A6" w14:textId="49609842" w:rsidR="00EF63E0" w:rsidRPr="00983AD4" w:rsidRDefault="00EF63E0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i/>
                <w:iCs/>
                <w:sz w:val="12"/>
                <w:szCs w:val="12"/>
                <w:lang w:val="en-AU"/>
              </w:rPr>
              <w:t>(This person will be informed of the participant’s entry into &amp; exit from the service</w:t>
            </w:r>
            <w:r w:rsidRPr="00983AD4">
              <w:rPr>
                <w:rFonts w:ascii="Arial" w:hAnsi="Arial" w:cs="Arial"/>
                <w:sz w:val="12"/>
                <w:szCs w:val="12"/>
                <w:lang w:val="en-AU"/>
              </w:rPr>
              <w:t>)</w:t>
            </w:r>
          </w:p>
        </w:tc>
        <w:tc>
          <w:tcPr>
            <w:tcW w:w="652" w:type="pct"/>
            <w:tcBorders>
              <w:top w:val="single" w:sz="4" w:space="0" w:color="auto"/>
            </w:tcBorders>
          </w:tcPr>
          <w:p w14:paraId="54EA9188" w14:textId="5743D70C" w:rsidR="00EF63E0" w:rsidRPr="00983AD4" w:rsidRDefault="00EF63E0" w:rsidP="0048386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Name:</w:t>
            </w:r>
          </w:p>
        </w:tc>
        <w:tc>
          <w:tcPr>
            <w:tcW w:w="2803" w:type="pct"/>
            <w:gridSpan w:val="10"/>
            <w:tcBorders>
              <w:top w:val="single" w:sz="4" w:space="0" w:color="auto"/>
            </w:tcBorders>
          </w:tcPr>
          <w:p w14:paraId="372998EF" w14:textId="430BCCFE" w:rsidR="00EF63E0" w:rsidRPr="00983AD4" w:rsidRDefault="00EF63E0" w:rsidP="0048386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5F6E4C" w:rsidRPr="00983AD4" w14:paraId="62ECCE6B" w14:textId="77777777" w:rsidTr="1B16D59C">
        <w:trPr>
          <w:trHeight w:val="361"/>
        </w:trPr>
        <w:tc>
          <w:tcPr>
            <w:tcW w:w="1546" w:type="pct"/>
            <w:vMerge/>
          </w:tcPr>
          <w:p w14:paraId="25B92FA3" w14:textId="77777777" w:rsidR="00EF63E0" w:rsidRPr="00983AD4" w:rsidRDefault="00EF63E0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652" w:type="pct"/>
          </w:tcPr>
          <w:p w14:paraId="50DE4597" w14:textId="3AC7915B" w:rsidR="00EF63E0" w:rsidRPr="00983AD4" w:rsidRDefault="00EF63E0" w:rsidP="0048386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Telephone:</w:t>
            </w:r>
          </w:p>
        </w:tc>
        <w:tc>
          <w:tcPr>
            <w:tcW w:w="2803" w:type="pct"/>
            <w:gridSpan w:val="10"/>
          </w:tcPr>
          <w:p w14:paraId="4C653D48" w14:textId="4E48908D" w:rsidR="00EF63E0" w:rsidRPr="00983AD4" w:rsidRDefault="00EF63E0" w:rsidP="0048386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5F6E4C" w:rsidRPr="00983AD4" w14:paraId="6DCB686E" w14:textId="77777777" w:rsidTr="1B16D59C">
        <w:trPr>
          <w:trHeight w:val="362"/>
        </w:trPr>
        <w:tc>
          <w:tcPr>
            <w:tcW w:w="1546" w:type="pct"/>
            <w:vMerge/>
          </w:tcPr>
          <w:p w14:paraId="31B7C1DA" w14:textId="77777777" w:rsidR="00EF63E0" w:rsidRPr="00983AD4" w:rsidRDefault="00EF63E0" w:rsidP="005E5FD1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652" w:type="pct"/>
          </w:tcPr>
          <w:p w14:paraId="1298D84C" w14:textId="36C400FB" w:rsidR="00EF63E0" w:rsidRPr="00983AD4" w:rsidRDefault="00EF63E0" w:rsidP="0048386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Email:</w:t>
            </w:r>
          </w:p>
        </w:tc>
        <w:tc>
          <w:tcPr>
            <w:tcW w:w="2803" w:type="pct"/>
            <w:gridSpan w:val="10"/>
          </w:tcPr>
          <w:p w14:paraId="7194A002" w14:textId="2C5D4E7D" w:rsidR="00EF63E0" w:rsidRPr="00983AD4" w:rsidRDefault="00EF63E0" w:rsidP="0048386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</w:tbl>
    <w:p w14:paraId="1D96AEBD" w14:textId="6D91129A" w:rsidR="00977C18" w:rsidRPr="00983AD4" w:rsidRDefault="00977C18" w:rsidP="004E4E1B">
      <w:pPr>
        <w:shd w:val="clear" w:color="auto" w:fill="D9D9D9" w:themeFill="background1" w:themeFillShade="D9"/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983AD4">
        <w:rPr>
          <w:rFonts w:ascii="Arial" w:hAnsi="Arial" w:cs="Arial"/>
          <w:b/>
          <w:sz w:val="20"/>
          <w:szCs w:val="20"/>
          <w:shd w:val="clear" w:color="auto" w:fill="D9D9D9" w:themeFill="background1" w:themeFillShade="D9"/>
          <w:lang w:val="en-AU"/>
        </w:rPr>
        <w:t>ELIGIBILITY CRITERIA</w:t>
      </w:r>
      <w:r w:rsidRPr="00983AD4">
        <w:rPr>
          <w:rFonts w:ascii="Arial" w:hAnsi="Arial" w:cs="Arial"/>
          <w:bCs/>
          <w:i/>
          <w:iCs/>
          <w:sz w:val="20"/>
          <w:szCs w:val="20"/>
          <w:shd w:val="clear" w:color="auto" w:fill="D9D9D9" w:themeFill="background1" w:themeFillShade="D9"/>
          <w:lang w:val="en-AU"/>
        </w:rPr>
        <w:t xml:space="preserve"> </w:t>
      </w:r>
      <w:r w:rsidRPr="00983AD4">
        <w:rPr>
          <w:rFonts w:ascii="Arial" w:hAnsi="Arial" w:cs="Arial"/>
          <w:bCs/>
          <w:i/>
          <w:iCs/>
          <w:sz w:val="20"/>
          <w:szCs w:val="20"/>
          <w:shd w:val="clear" w:color="auto" w:fill="D9D9D9" w:themeFill="background1" w:themeFillShade="D9"/>
          <w:lang w:val="en-AU"/>
        </w:rPr>
        <w:tab/>
      </w:r>
      <w:r w:rsidRPr="00983AD4">
        <w:rPr>
          <w:rFonts w:ascii="Arial" w:hAnsi="Arial" w:cs="Arial"/>
          <w:bCs/>
          <w:i/>
          <w:iCs/>
          <w:sz w:val="20"/>
          <w:szCs w:val="20"/>
          <w:lang w:val="en-AU"/>
        </w:rPr>
        <w:tab/>
      </w:r>
      <w:r w:rsidRPr="00983AD4">
        <w:rPr>
          <w:rFonts w:ascii="Arial" w:hAnsi="Arial" w:cs="Arial"/>
          <w:bCs/>
          <w:i/>
          <w:iCs/>
          <w:sz w:val="20"/>
          <w:szCs w:val="20"/>
          <w:lang w:val="en-AU"/>
        </w:rPr>
        <w:tab/>
      </w:r>
      <w:r w:rsidRPr="00983AD4">
        <w:rPr>
          <w:rFonts w:ascii="Arial" w:hAnsi="Arial" w:cs="Arial"/>
          <w:bCs/>
          <w:i/>
          <w:iCs/>
          <w:sz w:val="20"/>
          <w:szCs w:val="20"/>
          <w:lang w:val="en-AU"/>
        </w:rPr>
        <w:tab/>
      </w:r>
      <w:r w:rsidRPr="00983AD4">
        <w:rPr>
          <w:rFonts w:ascii="Arial" w:hAnsi="Arial" w:cs="Arial"/>
          <w:bCs/>
          <w:i/>
          <w:iCs/>
          <w:sz w:val="20"/>
          <w:szCs w:val="20"/>
          <w:lang w:val="en-AU"/>
        </w:rPr>
        <w:tab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56"/>
        <w:gridCol w:w="3713"/>
        <w:gridCol w:w="3568"/>
      </w:tblGrid>
      <w:tr w:rsidR="002411D4" w:rsidRPr="00983AD4" w14:paraId="73696F0A" w14:textId="77777777" w:rsidTr="009F4063">
        <w:trPr>
          <w:trHeight w:val="246"/>
        </w:trPr>
        <w:tc>
          <w:tcPr>
            <w:tcW w:w="1545" w:type="pct"/>
            <w:vMerge w:val="restart"/>
            <w:vAlign w:val="center"/>
          </w:tcPr>
          <w:p w14:paraId="48CC594E" w14:textId="77777777" w:rsidR="002411D4" w:rsidRPr="00983AD4" w:rsidRDefault="002411D4" w:rsidP="0053200B">
            <w:pPr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83AD4">
              <w:rPr>
                <w:rFonts w:ascii="Arial" w:hAnsi="Arial" w:cs="Arial"/>
                <w:sz w:val="20"/>
                <w:szCs w:val="20"/>
              </w:rPr>
              <w:t xml:space="preserve">Criteria </w:t>
            </w:r>
            <w:r w:rsidRPr="00983AD4">
              <w:rPr>
                <w:rFonts w:ascii="Arial" w:hAnsi="Arial" w:cs="Arial"/>
                <w:i/>
                <w:iCs/>
                <w:sz w:val="20"/>
                <w:szCs w:val="20"/>
              </w:rPr>
              <w:t>(Please tick one)</w:t>
            </w:r>
          </w:p>
          <w:p w14:paraId="38BA4BA6" w14:textId="7671BCA4" w:rsidR="002411D4" w:rsidRPr="00983AD4" w:rsidRDefault="002411D4" w:rsidP="0053200B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83AD4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Reason for Referral</w:t>
            </w:r>
          </w:p>
        </w:tc>
        <w:tc>
          <w:tcPr>
            <w:tcW w:w="1762" w:type="pct"/>
            <w:tcBorders>
              <w:bottom w:val="nil"/>
              <w:right w:val="nil"/>
            </w:tcBorders>
            <w:vAlign w:val="center"/>
          </w:tcPr>
          <w:p w14:paraId="5F9BDD2C" w14:textId="4E9192C5" w:rsidR="002411D4" w:rsidRPr="00983AD4" w:rsidRDefault="00153B03" w:rsidP="0053200B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602691455"/>
                <w:placeholder>
                  <w:docPart w:val="66B377F2EF484C21B1CEBE84AAED0121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78AF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2411D4" w:rsidRPr="00983AD4">
              <w:rPr>
                <w:rFonts w:ascii="Arial" w:hAnsi="Arial" w:cs="Arial"/>
                <w:sz w:val="20"/>
                <w:szCs w:val="20"/>
              </w:rPr>
              <w:t xml:space="preserve"> mental health</w:t>
            </w:r>
          </w:p>
        </w:tc>
        <w:tc>
          <w:tcPr>
            <w:tcW w:w="1693" w:type="pct"/>
            <w:tcBorders>
              <w:left w:val="nil"/>
              <w:bottom w:val="nil"/>
            </w:tcBorders>
            <w:vAlign w:val="center"/>
          </w:tcPr>
          <w:p w14:paraId="187FA1A8" w14:textId="74F9CCD2" w:rsidR="002411D4" w:rsidRPr="00983AD4" w:rsidRDefault="00153B03" w:rsidP="0053200B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968199901"/>
                <w:placeholder>
                  <w:docPart w:val="CC7534A832DB4A82A75F7A2095635AA7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6570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2411D4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general health </w:t>
            </w:r>
            <w:r w:rsidR="002411D4" w:rsidRPr="00983AD4">
              <w:rPr>
                <w:rFonts w:ascii="Arial" w:eastAsia="MS Gothic" w:hAnsi="Arial" w:cs="Arial"/>
                <w:i/>
                <w:iCs/>
                <w:sz w:val="14"/>
                <w:szCs w:val="14"/>
                <w:lang w:val="en-AU"/>
              </w:rPr>
              <w:t>(including s</w:t>
            </w:r>
            <w:r w:rsidR="002411D4" w:rsidRPr="00983AD4">
              <w:rPr>
                <w:rFonts w:ascii="Arial" w:hAnsi="Arial" w:cs="Arial"/>
                <w:i/>
                <w:iCs/>
                <w:sz w:val="14"/>
                <w:szCs w:val="14"/>
                <w:lang w:val="en-AU"/>
              </w:rPr>
              <w:t>exual health)</w:t>
            </w:r>
          </w:p>
        </w:tc>
      </w:tr>
      <w:tr w:rsidR="002411D4" w:rsidRPr="00983AD4" w14:paraId="2AB9B0D4" w14:textId="77777777" w:rsidTr="009F4063">
        <w:trPr>
          <w:trHeight w:val="245"/>
        </w:trPr>
        <w:tc>
          <w:tcPr>
            <w:tcW w:w="1545" w:type="pct"/>
            <w:vMerge/>
            <w:vAlign w:val="center"/>
          </w:tcPr>
          <w:p w14:paraId="40666403" w14:textId="77777777" w:rsidR="002411D4" w:rsidRPr="00983AD4" w:rsidRDefault="002411D4" w:rsidP="0053200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62" w:type="pct"/>
            <w:tcBorders>
              <w:top w:val="nil"/>
              <w:right w:val="nil"/>
            </w:tcBorders>
            <w:vAlign w:val="center"/>
          </w:tcPr>
          <w:p w14:paraId="7A98D589" w14:textId="6FAA94B2" w:rsidR="002411D4" w:rsidRPr="00983AD4" w:rsidRDefault="00153B03" w:rsidP="0053200B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787121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6570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2411D4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alcohol and drug</w:t>
            </w:r>
          </w:p>
        </w:tc>
        <w:tc>
          <w:tcPr>
            <w:tcW w:w="1693" w:type="pct"/>
            <w:tcBorders>
              <w:top w:val="nil"/>
              <w:left w:val="nil"/>
            </w:tcBorders>
            <w:vAlign w:val="center"/>
          </w:tcPr>
          <w:p w14:paraId="331794F1" w14:textId="5737C55B" w:rsidR="002411D4" w:rsidRPr="00983AD4" w:rsidRDefault="00153B03" w:rsidP="0053200B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201750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6570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2411D4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work and study</w:t>
            </w:r>
          </w:p>
        </w:tc>
      </w:tr>
      <w:tr w:rsidR="00977C18" w:rsidRPr="00983AD4" w14:paraId="1630EE97" w14:textId="77777777" w:rsidTr="009F4063">
        <w:trPr>
          <w:trHeight w:val="624"/>
        </w:trPr>
        <w:tc>
          <w:tcPr>
            <w:tcW w:w="1545" w:type="pct"/>
          </w:tcPr>
          <w:p w14:paraId="2ED5B7A3" w14:textId="2C616DAD" w:rsidR="004D1B2D" w:rsidRPr="00983AD4" w:rsidRDefault="00421F89" w:rsidP="00356D64">
            <w:pPr>
              <w:spacing w:after="0" w:line="24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83AD4">
              <w:rPr>
                <w:rFonts w:ascii="Arial" w:hAnsi="Arial" w:cs="Arial"/>
                <w:sz w:val="20"/>
                <w:szCs w:val="20"/>
              </w:rPr>
              <w:t>Main Issues:</w:t>
            </w:r>
          </w:p>
        </w:tc>
        <w:tc>
          <w:tcPr>
            <w:tcW w:w="3455" w:type="pct"/>
            <w:gridSpan w:val="2"/>
            <w:vAlign w:val="center"/>
          </w:tcPr>
          <w:p w14:paraId="57F2BC5C" w14:textId="25495678" w:rsidR="00F52222" w:rsidRPr="00983AD4" w:rsidRDefault="00F52222" w:rsidP="0053200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C18" w:rsidRPr="00983AD4" w14:paraId="6C152F05" w14:textId="77777777" w:rsidTr="009F4063">
        <w:trPr>
          <w:trHeight w:val="624"/>
        </w:trPr>
        <w:tc>
          <w:tcPr>
            <w:tcW w:w="1545" w:type="pct"/>
          </w:tcPr>
          <w:p w14:paraId="6F504FDF" w14:textId="0EC4F760" w:rsidR="00977C18" w:rsidRPr="00983AD4" w:rsidRDefault="00421F89" w:rsidP="00356D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83AD4">
              <w:rPr>
                <w:rFonts w:ascii="Arial" w:hAnsi="Arial" w:cs="Arial"/>
                <w:sz w:val="20"/>
                <w:szCs w:val="20"/>
              </w:rPr>
              <w:t>Pre-existing</w:t>
            </w:r>
            <w:r w:rsidR="00CD4F89" w:rsidRPr="00983AD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83AD4">
              <w:rPr>
                <w:rFonts w:ascii="Arial" w:hAnsi="Arial" w:cs="Arial"/>
                <w:sz w:val="20"/>
                <w:szCs w:val="20"/>
              </w:rPr>
              <w:t xml:space="preserve">diagnoses/relevant </w:t>
            </w:r>
            <w:proofErr w:type="gramStart"/>
            <w:r w:rsidRPr="00983AD4">
              <w:rPr>
                <w:rFonts w:ascii="Arial" w:hAnsi="Arial" w:cs="Arial"/>
                <w:sz w:val="20"/>
                <w:szCs w:val="20"/>
              </w:rPr>
              <w:t>past history</w:t>
            </w:r>
            <w:proofErr w:type="gramEnd"/>
            <w:r w:rsidRPr="00983AD4"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3455" w:type="pct"/>
            <w:gridSpan w:val="2"/>
            <w:vAlign w:val="center"/>
          </w:tcPr>
          <w:p w14:paraId="747CA00E" w14:textId="0B1BEB50" w:rsidR="00977C18" w:rsidRPr="00983AD4" w:rsidRDefault="00977C18" w:rsidP="0053200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1F89" w:rsidRPr="00983AD4" w14:paraId="413BB5D9" w14:textId="77777777" w:rsidTr="009F4063">
        <w:trPr>
          <w:trHeight w:val="624"/>
        </w:trPr>
        <w:tc>
          <w:tcPr>
            <w:tcW w:w="1545" w:type="pct"/>
          </w:tcPr>
          <w:p w14:paraId="1EDF06F8" w14:textId="296DFD14" w:rsidR="00421F89" w:rsidRPr="00983AD4" w:rsidRDefault="00421F89" w:rsidP="00356D6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83AD4">
              <w:rPr>
                <w:rFonts w:ascii="Arial" w:hAnsi="Arial" w:cs="Arial"/>
                <w:sz w:val="20"/>
                <w:szCs w:val="20"/>
              </w:rPr>
              <w:t xml:space="preserve">Other comments </w:t>
            </w:r>
            <w:proofErr w:type="gramStart"/>
            <w:r w:rsidR="009F4063" w:rsidRPr="00983AD4">
              <w:rPr>
                <w:rFonts w:ascii="Arial" w:hAnsi="Arial" w:cs="Arial"/>
                <w:sz w:val="20"/>
                <w:szCs w:val="20"/>
              </w:rPr>
              <w:t>in regard to</w:t>
            </w:r>
            <w:proofErr w:type="gramEnd"/>
            <w:r w:rsidRPr="00983AD4">
              <w:rPr>
                <w:rFonts w:ascii="Arial" w:hAnsi="Arial" w:cs="Arial"/>
                <w:sz w:val="20"/>
                <w:szCs w:val="20"/>
              </w:rPr>
              <w:t xml:space="preserve"> referral</w:t>
            </w:r>
          </w:p>
        </w:tc>
        <w:tc>
          <w:tcPr>
            <w:tcW w:w="3455" w:type="pct"/>
            <w:gridSpan w:val="2"/>
            <w:vAlign w:val="center"/>
          </w:tcPr>
          <w:p w14:paraId="6D1B092B" w14:textId="4445D621" w:rsidR="00421F89" w:rsidRPr="00983AD4" w:rsidRDefault="00421F89" w:rsidP="0053200B">
            <w:pPr>
              <w:spacing w:after="0" w:line="240" w:lineRule="auto"/>
              <w:rPr>
                <w:rFonts w:ascii="Arial" w:eastAsia="MS Gothic" w:hAnsi="Arial" w:cs="Arial"/>
                <w:sz w:val="20"/>
                <w:szCs w:val="20"/>
                <w:lang w:val="en-AU"/>
              </w:rPr>
            </w:pPr>
          </w:p>
        </w:tc>
      </w:tr>
    </w:tbl>
    <w:p w14:paraId="7721C45C" w14:textId="03D0A393" w:rsidR="00977C18" w:rsidRPr="00983AD4" w:rsidRDefault="006478BC" w:rsidP="004E4E1B">
      <w:pPr>
        <w:shd w:val="clear" w:color="auto" w:fill="D9D9D9" w:themeFill="background1" w:themeFillShade="D9"/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bookmarkStart w:id="3" w:name="_Hlk90630242"/>
      <w:r w:rsidRPr="00983AD4">
        <w:rPr>
          <w:rFonts w:ascii="Arial" w:hAnsi="Arial" w:cs="Arial"/>
          <w:b/>
          <w:sz w:val="20"/>
          <w:szCs w:val="20"/>
          <w:lang w:val="en-AU"/>
        </w:rPr>
        <w:t>YOUNG PERSON</w:t>
      </w:r>
      <w:r w:rsidR="0028124B" w:rsidRPr="00983AD4">
        <w:rPr>
          <w:rFonts w:ascii="Arial" w:hAnsi="Arial" w:cs="Arial"/>
          <w:b/>
          <w:sz w:val="20"/>
          <w:szCs w:val="20"/>
          <w:lang w:val="en-AU"/>
        </w:rPr>
        <w:t xml:space="preserve"> </w:t>
      </w:r>
      <w:r w:rsidR="00E65CF0" w:rsidRPr="00983AD4">
        <w:rPr>
          <w:rFonts w:ascii="Arial" w:hAnsi="Arial" w:cs="Arial"/>
          <w:b/>
          <w:sz w:val="20"/>
          <w:szCs w:val="20"/>
          <w:lang w:val="en-AU"/>
        </w:rPr>
        <w:t>RISK FACTOR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56"/>
        <w:gridCol w:w="3717"/>
        <w:gridCol w:w="3564"/>
      </w:tblGrid>
      <w:tr w:rsidR="00DA4744" w:rsidRPr="00983AD4" w14:paraId="7A2987D7" w14:textId="77777777" w:rsidTr="009F4063">
        <w:trPr>
          <w:trHeight w:val="57"/>
        </w:trPr>
        <w:tc>
          <w:tcPr>
            <w:tcW w:w="1545" w:type="pct"/>
          </w:tcPr>
          <w:bookmarkEnd w:id="3"/>
          <w:p w14:paraId="44D2DD9D" w14:textId="46A7854C" w:rsidR="00DA4744" w:rsidRPr="00983AD4" w:rsidRDefault="00DA4744" w:rsidP="004E4E1B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</w:rPr>
              <w:t>Does the client have a current risk assessment?</w:t>
            </w:r>
          </w:p>
        </w:tc>
        <w:tc>
          <w:tcPr>
            <w:tcW w:w="1764" w:type="pct"/>
            <w:tcBorders>
              <w:right w:val="nil"/>
            </w:tcBorders>
            <w:vAlign w:val="center"/>
          </w:tcPr>
          <w:p w14:paraId="04524937" w14:textId="23A624A4" w:rsidR="00DA4744" w:rsidRPr="00983AD4" w:rsidRDefault="00153B03" w:rsidP="00DA4744">
            <w:pPr>
              <w:spacing w:after="0" w:line="240" w:lineRule="auto"/>
              <w:rPr>
                <w:rFonts w:ascii="Arial" w:eastAsia="MS Gothic" w:hAnsi="Arial" w:cs="Arial"/>
                <w:i/>
                <w:iCs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641650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4744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DA4744" w:rsidRPr="00983AD4">
              <w:rPr>
                <w:rFonts w:ascii="Arial" w:hAnsi="Arial" w:cs="Arial"/>
                <w:sz w:val="20"/>
                <w:szCs w:val="20"/>
              </w:rPr>
              <w:t xml:space="preserve"> Yes </w:t>
            </w:r>
            <w:r w:rsidR="00DA4744" w:rsidRPr="00DC4614">
              <w:rPr>
                <w:rFonts w:ascii="Arial" w:eastAsia="MS Gothic" w:hAnsi="Arial" w:cs="Arial"/>
                <w:i/>
                <w:iCs/>
                <w:sz w:val="12"/>
                <w:szCs w:val="12"/>
                <w:lang w:val="en-AU"/>
              </w:rPr>
              <w:t xml:space="preserve">(Required to be attached) </w:t>
            </w:r>
          </w:p>
        </w:tc>
        <w:tc>
          <w:tcPr>
            <w:tcW w:w="1691" w:type="pct"/>
            <w:tcBorders>
              <w:left w:val="nil"/>
            </w:tcBorders>
            <w:vAlign w:val="center"/>
          </w:tcPr>
          <w:p w14:paraId="688CBC87" w14:textId="5845E658" w:rsidR="00DA4744" w:rsidRPr="00983AD4" w:rsidRDefault="00153B03" w:rsidP="004E4E1B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  <w:lang w:val="en-AU" w:eastAsia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32069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4744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DA4744" w:rsidRPr="00983AD4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</w:tbl>
    <w:p w14:paraId="33AE7D5C" w14:textId="7A1009B1" w:rsidR="00BE69B7" w:rsidRPr="00983AD4" w:rsidRDefault="00BE69B7" w:rsidP="00BE69B7">
      <w:pPr>
        <w:shd w:val="clear" w:color="auto" w:fill="D9D9D9" w:themeFill="background1" w:themeFillShade="D9"/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983AD4">
        <w:rPr>
          <w:rFonts w:ascii="Arial" w:hAnsi="Arial" w:cs="Arial"/>
          <w:b/>
          <w:sz w:val="20"/>
          <w:szCs w:val="20"/>
          <w:lang w:val="en-AU"/>
        </w:rPr>
        <w:t xml:space="preserve">MEDICA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56"/>
        <w:gridCol w:w="7281"/>
      </w:tblGrid>
      <w:tr w:rsidR="00E65CF0" w:rsidRPr="00983AD4" w14:paraId="387F587A" w14:textId="77777777" w:rsidTr="009F4063">
        <w:trPr>
          <w:trHeight w:val="510"/>
        </w:trPr>
        <w:tc>
          <w:tcPr>
            <w:tcW w:w="1545" w:type="pct"/>
          </w:tcPr>
          <w:p w14:paraId="1299A105" w14:textId="0B53822A" w:rsidR="007C282C" w:rsidRPr="00983AD4" w:rsidRDefault="00E65CF0" w:rsidP="004E4E1B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Medication</w:t>
            </w:r>
            <w:r w:rsidR="000425DE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? If </w:t>
            </w:r>
            <w:r w:rsidR="004F6FEC" w:rsidRPr="00983AD4">
              <w:rPr>
                <w:rFonts w:ascii="Arial" w:hAnsi="Arial" w:cs="Arial"/>
                <w:sz w:val="20"/>
                <w:szCs w:val="20"/>
                <w:lang w:val="en-AU"/>
              </w:rPr>
              <w:t>yes, what?</w:t>
            </w:r>
          </w:p>
        </w:tc>
        <w:tc>
          <w:tcPr>
            <w:tcW w:w="3455" w:type="pct"/>
          </w:tcPr>
          <w:p w14:paraId="5677442D" w14:textId="1DB54B9E" w:rsidR="006478BC" w:rsidRPr="00983AD4" w:rsidRDefault="006478BC" w:rsidP="009E42C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D57BE0E" w14:textId="5C2B7D58" w:rsidR="00977C18" w:rsidRPr="00983AD4" w:rsidRDefault="0028124B" w:rsidP="004E4E1B">
      <w:pPr>
        <w:shd w:val="clear" w:color="auto" w:fill="D9D9D9" w:themeFill="background1" w:themeFillShade="D9"/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983AD4">
        <w:rPr>
          <w:rFonts w:ascii="Arial" w:hAnsi="Arial" w:cs="Arial"/>
          <w:b/>
          <w:sz w:val="20"/>
          <w:szCs w:val="20"/>
          <w:lang w:val="en-AU"/>
        </w:rPr>
        <w:t>CARER / SUPPORT PERSON INFORMATION</w:t>
      </w:r>
    </w:p>
    <w:tbl>
      <w:tblPr>
        <w:tblStyle w:val="TableGrid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2529"/>
        <w:gridCol w:w="2377"/>
        <w:gridCol w:w="2375"/>
      </w:tblGrid>
      <w:tr w:rsidR="00BF0DB2" w:rsidRPr="00983AD4" w14:paraId="535F28BD" w14:textId="77777777" w:rsidTr="009F4063">
        <w:trPr>
          <w:trHeight w:val="20"/>
        </w:trPr>
        <w:tc>
          <w:tcPr>
            <w:tcW w:w="1545" w:type="pct"/>
            <w:shd w:val="clear" w:color="auto" w:fill="auto"/>
            <w:vAlign w:val="center"/>
          </w:tcPr>
          <w:p w14:paraId="1CCEABFF" w14:textId="06DC0847" w:rsidR="00BF0DB2" w:rsidRPr="00983AD4" w:rsidRDefault="00BF0DB2" w:rsidP="000718A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lastRenderedPageBreak/>
              <w:t>Carer, family member or other person that may need support?</w:t>
            </w:r>
          </w:p>
        </w:tc>
        <w:tc>
          <w:tcPr>
            <w:tcW w:w="1200" w:type="pct"/>
            <w:tcBorders>
              <w:right w:val="nil"/>
            </w:tcBorders>
            <w:shd w:val="clear" w:color="auto" w:fill="auto"/>
            <w:vAlign w:val="center"/>
          </w:tcPr>
          <w:p w14:paraId="5B10EABE" w14:textId="1B62B09D" w:rsidR="00BF0DB2" w:rsidRPr="00983AD4" w:rsidRDefault="00153B03" w:rsidP="000718A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568614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601D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BF0DB2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Yes</w:t>
            </w:r>
          </w:p>
        </w:tc>
        <w:tc>
          <w:tcPr>
            <w:tcW w:w="1128" w:type="pct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30A4FC5" w14:textId="049F89AD" w:rsidR="00BF0DB2" w:rsidRPr="00983AD4" w:rsidRDefault="00153B03" w:rsidP="000718A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375543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0DB2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BF0DB2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No</w:t>
            </w:r>
          </w:p>
        </w:tc>
        <w:tc>
          <w:tcPr>
            <w:tcW w:w="1127" w:type="pct"/>
            <w:tcBorders>
              <w:left w:val="nil"/>
            </w:tcBorders>
            <w:shd w:val="clear" w:color="auto" w:fill="auto"/>
            <w:vAlign w:val="center"/>
          </w:tcPr>
          <w:p w14:paraId="3FA90CDC" w14:textId="2D1AE05A" w:rsidR="00BF0DB2" w:rsidRPr="00983AD4" w:rsidRDefault="00153B03" w:rsidP="000718A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197040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0DB2" w:rsidRPr="00983AD4">
                  <w:rPr>
                    <w:rFonts w:ascii="Segoe UI Symbol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BF0DB2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Not stated</w:t>
            </w:r>
          </w:p>
        </w:tc>
      </w:tr>
      <w:tr w:rsidR="0028124B" w:rsidRPr="00983AD4" w14:paraId="51897AD3" w14:textId="77777777" w:rsidTr="009F4063">
        <w:trPr>
          <w:trHeight w:val="20"/>
        </w:trPr>
        <w:tc>
          <w:tcPr>
            <w:tcW w:w="1545" w:type="pct"/>
            <w:shd w:val="clear" w:color="auto" w:fill="auto"/>
            <w:vAlign w:val="center"/>
          </w:tcPr>
          <w:p w14:paraId="04AACC2E" w14:textId="77777777" w:rsidR="0028124B" w:rsidRPr="00983AD4" w:rsidRDefault="0028124B" w:rsidP="000718A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If yes, what is the name of this person?</w:t>
            </w:r>
          </w:p>
        </w:tc>
        <w:tc>
          <w:tcPr>
            <w:tcW w:w="3455" w:type="pct"/>
            <w:gridSpan w:val="3"/>
            <w:shd w:val="clear" w:color="auto" w:fill="auto"/>
            <w:vAlign w:val="center"/>
          </w:tcPr>
          <w:p w14:paraId="2767BB4F" w14:textId="77777777" w:rsidR="0028124B" w:rsidRPr="00983AD4" w:rsidRDefault="0028124B" w:rsidP="000718A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</w:tr>
      <w:tr w:rsidR="0028124B" w:rsidRPr="00983AD4" w14:paraId="192DA5F1" w14:textId="77777777" w:rsidTr="009F4063">
        <w:trPr>
          <w:trHeight w:val="20"/>
        </w:trPr>
        <w:tc>
          <w:tcPr>
            <w:tcW w:w="1545" w:type="pct"/>
            <w:shd w:val="clear" w:color="auto" w:fill="auto"/>
            <w:vAlign w:val="center"/>
          </w:tcPr>
          <w:p w14:paraId="2239C22D" w14:textId="77777777" w:rsidR="0028124B" w:rsidRPr="00983AD4" w:rsidRDefault="0028124B" w:rsidP="000718A3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Best contact number for this person?</w:t>
            </w:r>
          </w:p>
        </w:tc>
        <w:tc>
          <w:tcPr>
            <w:tcW w:w="3455" w:type="pct"/>
            <w:gridSpan w:val="3"/>
            <w:shd w:val="clear" w:color="auto" w:fill="auto"/>
            <w:vAlign w:val="center"/>
          </w:tcPr>
          <w:p w14:paraId="1CDB03CE" w14:textId="71FEE3DA" w:rsidR="0028124B" w:rsidRPr="00983AD4" w:rsidRDefault="0028124B" w:rsidP="000718A3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en-AU"/>
              </w:rPr>
            </w:pPr>
          </w:p>
        </w:tc>
      </w:tr>
    </w:tbl>
    <w:p w14:paraId="45D009F2" w14:textId="527FEA21" w:rsidR="00CA5371" w:rsidRPr="003628B7" w:rsidRDefault="00CA5371" w:rsidP="005B1C27">
      <w:pPr>
        <w:spacing w:after="0" w:line="240" w:lineRule="auto"/>
        <w:rPr>
          <w:rFonts w:ascii="Arial" w:eastAsia="Times New Roman" w:hAnsi="Arial" w:cs="Arial"/>
          <w:b/>
          <w:bCs/>
          <w:sz w:val="18"/>
          <w:szCs w:val="18"/>
          <w:lang w:val="en-AU"/>
        </w:rPr>
      </w:pPr>
    </w:p>
    <w:p w14:paraId="1045CE94" w14:textId="77777777" w:rsidR="00983AD4" w:rsidRPr="00983AD4" w:rsidRDefault="00983AD4" w:rsidP="005B1C27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  <w:lang w:val="en-AU"/>
        </w:rPr>
      </w:pPr>
    </w:p>
    <w:p w14:paraId="3BC1CBE5" w14:textId="3610607F" w:rsidR="00AC215B" w:rsidRPr="00983AD4" w:rsidRDefault="00AC215B" w:rsidP="004E4E1B">
      <w:pPr>
        <w:pStyle w:val="BodyText"/>
        <w:shd w:val="pct10" w:color="auto" w:fill="auto"/>
        <w:rPr>
          <w:rFonts w:ascii="Arial" w:hAnsi="Arial" w:cs="Arial"/>
          <w:smallCaps/>
          <w:sz w:val="20"/>
          <w:szCs w:val="20"/>
        </w:rPr>
      </w:pPr>
      <w:r w:rsidRPr="00983AD4">
        <w:rPr>
          <w:rFonts w:ascii="Arial" w:hAnsi="Arial" w:cs="Arial"/>
          <w:sz w:val="20"/>
          <w:szCs w:val="20"/>
        </w:rPr>
        <w:t>PRESENTING</w:t>
      </w:r>
      <w:r w:rsidRPr="00983AD4">
        <w:rPr>
          <w:rFonts w:ascii="Arial" w:hAnsi="Arial" w:cs="Arial"/>
          <w:smallCaps/>
          <w:sz w:val="20"/>
          <w:szCs w:val="20"/>
        </w:rPr>
        <w:t xml:space="preserve"> </w:t>
      </w:r>
      <w:r w:rsidRPr="00983AD4">
        <w:rPr>
          <w:rFonts w:ascii="Arial" w:hAnsi="Arial" w:cs="Arial"/>
          <w:sz w:val="20"/>
          <w:szCs w:val="20"/>
        </w:rPr>
        <w:t>ISSU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53"/>
        <w:gridCol w:w="3354"/>
        <w:gridCol w:w="3830"/>
      </w:tblGrid>
      <w:tr w:rsidR="00532AF0" w:rsidRPr="00983AD4" w14:paraId="3CC80FB3" w14:textId="77777777" w:rsidTr="00CA5371">
        <w:trPr>
          <w:trHeight w:val="20"/>
        </w:trPr>
        <w:tc>
          <w:tcPr>
            <w:tcW w:w="1667" w:type="pct"/>
            <w:tcBorders>
              <w:bottom w:val="nil"/>
              <w:right w:val="nil"/>
            </w:tcBorders>
            <w:vAlign w:val="center"/>
          </w:tcPr>
          <w:p w14:paraId="273B3CC7" w14:textId="4748518C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1154496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D3E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395B9F" w:rsidRPr="00983AD4">
              <w:rPr>
                <w:rFonts w:ascii="Arial" w:hAnsi="Arial" w:cs="Arial"/>
                <w:sz w:val="20"/>
                <w:szCs w:val="20"/>
              </w:rPr>
              <w:t xml:space="preserve"> Anxiety</w:t>
            </w:r>
          </w:p>
        </w:tc>
        <w:tc>
          <w:tcPr>
            <w:tcW w:w="1667" w:type="pct"/>
            <w:tcBorders>
              <w:left w:val="nil"/>
              <w:bottom w:val="nil"/>
              <w:right w:val="nil"/>
            </w:tcBorders>
            <w:vAlign w:val="center"/>
          </w:tcPr>
          <w:p w14:paraId="26977117" w14:textId="676D903D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46152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6B4D29" w:rsidRPr="00983AD4">
              <w:rPr>
                <w:rFonts w:ascii="Arial" w:hAnsi="Arial" w:cs="Arial"/>
                <w:sz w:val="20"/>
                <w:szCs w:val="20"/>
              </w:rPr>
              <w:t xml:space="preserve"> Pain Management Issues</w:t>
            </w:r>
          </w:p>
        </w:tc>
        <w:tc>
          <w:tcPr>
            <w:tcW w:w="1666" w:type="pct"/>
            <w:tcBorders>
              <w:left w:val="nil"/>
              <w:bottom w:val="nil"/>
            </w:tcBorders>
            <w:vAlign w:val="center"/>
          </w:tcPr>
          <w:p w14:paraId="11491C1C" w14:textId="0C3A9C5A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1818018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CC0D27" w:rsidRPr="00983AD4">
              <w:rPr>
                <w:rFonts w:ascii="Arial" w:hAnsi="Arial" w:cs="Arial"/>
                <w:sz w:val="20"/>
                <w:szCs w:val="20"/>
              </w:rPr>
              <w:t xml:space="preserve"> ADHD/ADD</w:t>
            </w:r>
          </w:p>
        </w:tc>
      </w:tr>
      <w:tr w:rsidR="00532AF0" w:rsidRPr="00983AD4" w14:paraId="5E8002C9" w14:textId="77777777" w:rsidTr="00CA5371">
        <w:trPr>
          <w:trHeight w:val="20"/>
        </w:trPr>
        <w:tc>
          <w:tcPr>
            <w:tcW w:w="1667" w:type="pct"/>
            <w:tcBorders>
              <w:top w:val="nil"/>
              <w:bottom w:val="nil"/>
              <w:right w:val="nil"/>
            </w:tcBorders>
            <w:vAlign w:val="center"/>
          </w:tcPr>
          <w:p w14:paraId="5C01FDC9" w14:textId="66CC42D4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1760055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D3E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77412C" w:rsidRPr="00983AD4">
              <w:rPr>
                <w:rFonts w:ascii="Arial" w:hAnsi="Arial" w:cs="Arial"/>
                <w:sz w:val="20"/>
                <w:szCs w:val="20"/>
              </w:rPr>
              <w:t xml:space="preserve"> Refusing School</w:t>
            </w:r>
          </w:p>
        </w:tc>
        <w:tc>
          <w:tcPr>
            <w:tcW w:w="16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1FCC2" w14:textId="65A2E4EF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1340887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385E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0B0890" w:rsidRPr="00983AD4">
              <w:rPr>
                <w:rFonts w:ascii="Arial" w:hAnsi="Arial" w:cs="Arial"/>
                <w:sz w:val="20"/>
                <w:szCs w:val="20"/>
              </w:rPr>
              <w:t xml:space="preserve"> Family Problems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</w:tcBorders>
            <w:vAlign w:val="center"/>
          </w:tcPr>
          <w:p w14:paraId="1F50169B" w14:textId="4F8A12DD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542406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AF2C26" w:rsidRPr="00983AD4">
              <w:rPr>
                <w:rFonts w:ascii="Arial" w:hAnsi="Arial" w:cs="Arial"/>
                <w:sz w:val="20"/>
                <w:szCs w:val="20"/>
              </w:rPr>
              <w:t xml:space="preserve"> Financial Difficulty</w:t>
            </w:r>
          </w:p>
        </w:tc>
      </w:tr>
      <w:tr w:rsidR="00532AF0" w:rsidRPr="00983AD4" w14:paraId="0FC00F21" w14:textId="77777777" w:rsidTr="00CA5371">
        <w:trPr>
          <w:trHeight w:val="20"/>
        </w:trPr>
        <w:tc>
          <w:tcPr>
            <w:tcW w:w="1667" w:type="pct"/>
            <w:tcBorders>
              <w:top w:val="nil"/>
              <w:bottom w:val="nil"/>
              <w:right w:val="nil"/>
            </w:tcBorders>
            <w:vAlign w:val="center"/>
          </w:tcPr>
          <w:p w14:paraId="3BF3D9DE" w14:textId="2179C499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145108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D3E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E36044" w:rsidRPr="00983AD4">
              <w:rPr>
                <w:rFonts w:ascii="Arial" w:hAnsi="Arial" w:cs="Arial"/>
                <w:sz w:val="20"/>
                <w:szCs w:val="20"/>
              </w:rPr>
              <w:t xml:space="preserve"> Depression</w:t>
            </w:r>
          </w:p>
        </w:tc>
        <w:tc>
          <w:tcPr>
            <w:tcW w:w="16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9FF7B" w14:textId="278EF6EB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1275172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7001EF" w:rsidRPr="00983AD4">
              <w:rPr>
                <w:rFonts w:ascii="Arial" w:hAnsi="Arial" w:cs="Arial"/>
                <w:sz w:val="20"/>
                <w:szCs w:val="20"/>
              </w:rPr>
              <w:t xml:space="preserve"> Physical Abuse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</w:tcBorders>
            <w:vAlign w:val="center"/>
          </w:tcPr>
          <w:p w14:paraId="6FF7C7FC" w14:textId="56F7E686" w:rsidR="0098161D" w:rsidRPr="00983AD4" w:rsidRDefault="00153B03" w:rsidP="000718A3">
            <w:pPr>
              <w:spacing w:after="0" w:line="240" w:lineRule="auto"/>
              <w:ind w:left="2880" w:hanging="2880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1714889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517129" w:rsidRPr="00983AD4">
              <w:rPr>
                <w:rFonts w:ascii="Arial" w:hAnsi="Arial" w:cs="Arial"/>
                <w:sz w:val="20"/>
                <w:szCs w:val="20"/>
              </w:rPr>
              <w:t xml:space="preserve"> Loss of Appetite</w:t>
            </w:r>
          </w:p>
        </w:tc>
      </w:tr>
      <w:tr w:rsidR="00532AF0" w:rsidRPr="00983AD4" w14:paraId="6723F313" w14:textId="77777777" w:rsidTr="00CA5371">
        <w:trPr>
          <w:trHeight w:val="20"/>
        </w:trPr>
        <w:tc>
          <w:tcPr>
            <w:tcW w:w="1667" w:type="pct"/>
            <w:tcBorders>
              <w:top w:val="nil"/>
              <w:bottom w:val="nil"/>
              <w:right w:val="nil"/>
            </w:tcBorders>
            <w:vAlign w:val="center"/>
          </w:tcPr>
          <w:p w14:paraId="6C8BCCF0" w14:textId="062FEC62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1121757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D3E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EF20AA" w:rsidRPr="00983AD4">
              <w:rPr>
                <w:rFonts w:ascii="Arial" w:hAnsi="Arial" w:cs="Arial"/>
                <w:sz w:val="20"/>
                <w:szCs w:val="20"/>
              </w:rPr>
              <w:t xml:space="preserve"> Self-Harm</w:t>
            </w:r>
          </w:p>
        </w:tc>
        <w:tc>
          <w:tcPr>
            <w:tcW w:w="16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41FA70" w14:textId="1051EF4D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1565065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A064AF" w:rsidRPr="00983AD4">
              <w:rPr>
                <w:rFonts w:ascii="Arial" w:hAnsi="Arial" w:cs="Arial"/>
                <w:sz w:val="20"/>
                <w:szCs w:val="20"/>
              </w:rPr>
              <w:t xml:space="preserve"> Relationship Issues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</w:tcBorders>
            <w:vAlign w:val="center"/>
          </w:tcPr>
          <w:p w14:paraId="56110CC6" w14:textId="047DF796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954061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62716A" w:rsidRPr="00983AD4">
              <w:rPr>
                <w:rFonts w:ascii="Arial" w:hAnsi="Arial" w:cs="Arial"/>
                <w:sz w:val="20"/>
                <w:szCs w:val="20"/>
              </w:rPr>
              <w:t xml:space="preserve"> Physical disability</w:t>
            </w:r>
          </w:p>
        </w:tc>
      </w:tr>
      <w:tr w:rsidR="00532AF0" w:rsidRPr="00983AD4" w14:paraId="1B33CE4C" w14:textId="77777777" w:rsidTr="00CA5371">
        <w:trPr>
          <w:trHeight w:val="20"/>
        </w:trPr>
        <w:tc>
          <w:tcPr>
            <w:tcW w:w="1667" w:type="pct"/>
            <w:tcBorders>
              <w:top w:val="nil"/>
              <w:bottom w:val="nil"/>
              <w:right w:val="nil"/>
            </w:tcBorders>
            <w:vAlign w:val="center"/>
          </w:tcPr>
          <w:p w14:paraId="1A074571" w14:textId="600AD23C" w:rsidR="0098161D" w:rsidRPr="00983AD4" w:rsidRDefault="00153B03" w:rsidP="000718A3">
            <w:pPr>
              <w:tabs>
                <w:tab w:val="center" w:pos="1561"/>
              </w:tabs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601226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D3E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7342CC" w:rsidRPr="00983AD4">
              <w:rPr>
                <w:rFonts w:ascii="Arial" w:hAnsi="Arial" w:cs="Arial"/>
                <w:sz w:val="20"/>
                <w:szCs w:val="20"/>
              </w:rPr>
              <w:t xml:space="preserve"> Harm or threats to others</w:t>
            </w:r>
          </w:p>
        </w:tc>
        <w:tc>
          <w:tcPr>
            <w:tcW w:w="16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FD266" w14:textId="03209387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699238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922D33" w:rsidRPr="00983AD4">
              <w:rPr>
                <w:rFonts w:ascii="Arial" w:hAnsi="Arial" w:cs="Arial"/>
                <w:sz w:val="20"/>
                <w:szCs w:val="20"/>
              </w:rPr>
              <w:t xml:space="preserve"> Sexual Abuse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</w:tcBorders>
            <w:vAlign w:val="center"/>
          </w:tcPr>
          <w:p w14:paraId="6931165D" w14:textId="0156006D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1985695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916CE2" w:rsidRPr="00983AD4">
              <w:rPr>
                <w:rFonts w:ascii="Arial" w:hAnsi="Arial" w:cs="Arial"/>
                <w:sz w:val="20"/>
                <w:szCs w:val="20"/>
              </w:rPr>
              <w:t xml:space="preserve"> Intellectually Impaired</w:t>
            </w:r>
          </w:p>
        </w:tc>
      </w:tr>
      <w:tr w:rsidR="00532AF0" w:rsidRPr="00983AD4" w14:paraId="52B839C4" w14:textId="77777777" w:rsidTr="00CA5371">
        <w:trPr>
          <w:trHeight w:val="20"/>
        </w:trPr>
        <w:tc>
          <w:tcPr>
            <w:tcW w:w="1667" w:type="pct"/>
            <w:tcBorders>
              <w:top w:val="nil"/>
              <w:bottom w:val="nil"/>
              <w:right w:val="nil"/>
            </w:tcBorders>
            <w:vAlign w:val="center"/>
          </w:tcPr>
          <w:p w14:paraId="21BABEDA" w14:textId="6DCCD5B3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1054284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D3E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524EAD" w:rsidRPr="00983AD4">
              <w:rPr>
                <w:rFonts w:ascii="Arial" w:hAnsi="Arial" w:cs="Arial"/>
                <w:sz w:val="20"/>
                <w:szCs w:val="20"/>
              </w:rPr>
              <w:t xml:space="preserve"> Stress</w:t>
            </w:r>
          </w:p>
        </w:tc>
        <w:tc>
          <w:tcPr>
            <w:tcW w:w="16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386559" w14:textId="1CDFF1A3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1894074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CF779C" w:rsidRPr="00983AD4">
              <w:rPr>
                <w:rFonts w:ascii="Arial" w:hAnsi="Arial" w:cs="Arial"/>
                <w:sz w:val="20"/>
                <w:szCs w:val="20"/>
              </w:rPr>
              <w:t xml:space="preserve"> Domestic Violence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</w:tcBorders>
            <w:vAlign w:val="center"/>
          </w:tcPr>
          <w:p w14:paraId="2D7DEB4A" w14:textId="219E28BA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1663122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7506BE" w:rsidRPr="00983AD4">
              <w:rPr>
                <w:rFonts w:ascii="Arial" w:hAnsi="Arial" w:cs="Arial"/>
                <w:sz w:val="20"/>
                <w:szCs w:val="20"/>
              </w:rPr>
              <w:t xml:space="preserve"> PTSD/Trauma History</w:t>
            </w:r>
          </w:p>
        </w:tc>
      </w:tr>
      <w:tr w:rsidR="00532AF0" w:rsidRPr="00983AD4" w14:paraId="3CD6882A" w14:textId="77777777" w:rsidTr="00CA5371">
        <w:trPr>
          <w:trHeight w:val="20"/>
        </w:trPr>
        <w:tc>
          <w:tcPr>
            <w:tcW w:w="1667" w:type="pct"/>
            <w:tcBorders>
              <w:top w:val="nil"/>
              <w:bottom w:val="nil"/>
              <w:right w:val="nil"/>
            </w:tcBorders>
            <w:vAlign w:val="center"/>
          </w:tcPr>
          <w:p w14:paraId="67A27191" w14:textId="693462F9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1448548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D3E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B33FC1" w:rsidRPr="00983AD4">
              <w:rPr>
                <w:rFonts w:ascii="Arial" w:hAnsi="Arial" w:cs="Arial"/>
                <w:sz w:val="20"/>
                <w:szCs w:val="20"/>
              </w:rPr>
              <w:t xml:space="preserve"> Suicidal</w:t>
            </w:r>
          </w:p>
        </w:tc>
        <w:tc>
          <w:tcPr>
            <w:tcW w:w="16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EBBF09" w14:textId="56F53EBF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25915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1D3C81" w:rsidRPr="00983AD4">
              <w:rPr>
                <w:rFonts w:ascii="Arial" w:hAnsi="Arial" w:cs="Arial"/>
                <w:sz w:val="20"/>
                <w:szCs w:val="20"/>
              </w:rPr>
              <w:t xml:space="preserve"> Emotional Abuse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</w:tcBorders>
            <w:vAlign w:val="center"/>
          </w:tcPr>
          <w:p w14:paraId="008D03C7" w14:textId="5678F3DA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1567606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98361F" w:rsidRPr="00983AD4">
              <w:rPr>
                <w:rFonts w:ascii="Arial" w:hAnsi="Arial" w:cs="Arial"/>
                <w:sz w:val="20"/>
                <w:szCs w:val="20"/>
              </w:rPr>
              <w:t xml:space="preserve"> School Social Problems</w:t>
            </w:r>
          </w:p>
        </w:tc>
      </w:tr>
      <w:tr w:rsidR="00532AF0" w:rsidRPr="00983AD4" w14:paraId="666A6014" w14:textId="77777777" w:rsidTr="00CA5371">
        <w:trPr>
          <w:trHeight w:val="20"/>
        </w:trPr>
        <w:tc>
          <w:tcPr>
            <w:tcW w:w="1667" w:type="pct"/>
            <w:tcBorders>
              <w:top w:val="nil"/>
              <w:bottom w:val="nil"/>
              <w:right w:val="nil"/>
            </w:tcBorders>
            <w:vAlign w:val="center"/>
          </w:tcPr>
          <w:p w14:paraId="0EC73B57" w14:textId="09F88D63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1427343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D3E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38318C" w:rsidRPr="00983AD4">
              <w:rPr>
                <w:rFonts w:ascii="Arial" w:hAnsi="Arial" w:cs="Arial"/>
                <w:sz w:val="20"/>
                <w:szCs w:val="20"/>
              </w:rPr>
              <w:t xml:space="preserve"> Crying</w:t>
            </w:r>
          </w:p>
        </w:tc>
        <w:tc>
          <w:tcPr>
            <w:tcW w:w="16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C2AD0" w14:textId="464FF527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922376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AE7ABB" w:rsidRPr="00983AD4">
              <w:rPr>
                <w:rFonts w:ascii="Arial" w:hAnsi="Arial" w:cs="Arial"/>
                <w:sz w:val="20"/>
                <w:szCs w:val="20"/>
              </w:rPr>
              <w:t xml:space="preserve"> Hallucinations and delusions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</w:tcBorders>
            <w:vAlign w:val="center"/>
          </w:tcPr>
          <w:p w14:paraId="0D3286CF" w14:textId="57A50956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2115742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106C0F" w:rsidRPr="00983AD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1695A" w:rsidRPr="00983AD4">
              <w:rPr>
                <w:rFonts w:ascii="Arial" w:hAnsi="Arial" w:cs="Arial"/>
                <w:sz w:val="20"/>
                <w:szCs w:val="20"/>
              </w:rPr>
              <w:t>Asperger’s/Autism</w:t>
            </w:r>
          </w:p>
        </w:tc>
      </w:tr>
      <w:tr w:rsidR="00532AF0" w:rsidRPr="00983AD4" w14:paraId="610B7D53" w14:textId="77777777" w:rsidTr="00CA5371">
        <w:trPr>
          <w:trHeight w:val="20"/>
        </w:trPr>
        <w:tc>
          <w:tcPr>
            <w:tcW w:w="1667" w:type="pct"/>
            <w:tcBorders>
              <w:top w:val="nil"/>
              <w:bottom w:val="nil"/>
              <w:right w:val="nil"/>
            </w:tcBorders>
            <w:vAlign w:val="center"/>
          </w:tcPr>
          <w:p w14:paraId="7AB7FAA0" w14:textId="0BEBA9EA" w:rsidR="0098161D" w:rsidRPr="00983AD4" w:rsidRDefault="00153B03" w:rsidP="000718A3">
            <w:pPr>
              <w:tabs>
                <w:tab w:val="right" w:pos="3373"/>
              </w:tabs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684214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D3E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A134E2" w:rsidRPr="00983AD4">
              <w:rPr>
                <w:rFonts w:ascii="Arial" w:hAnsi="Arial" w:cs="Arial"/>
                <w:sz w:val="20"/>
                <w:szCs w:val="20"/>
              </w:rPr>
              <w:t xml:space="preserve"> Difficulty sleeping</w:t>
            </w:r>
            <w:r w:rsidR="00A134E2" w:rsidRPr="00983AD4">
              <w:rPr>
                <w:rFonts w:ascii="Arial" w:hAnsi="Arial" w:cs="Arial"/>
                <w:smallCaps/>
                <w:sz w:val="20"/>
                <w:szCs w:val="20"/>
              </w:rPr>
              <w:tab/>
            </w:r>
          </w:p>
        </w:tc>
        <w:tc>
          <w:tcPr>
            <w:tcW w:w="16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6C222" w14:textId="0E3174FD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1722735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CC47E6" w:rsidRPr="00983AD4">
              <w:rPr>
                <w:rFonts w:ascii="Arial" w:hAnsi="Arial" w:cs="Arial"/>
                <w:sz w:val="20"/>
                <w:szCs w:val="20"/>
              </w:rPr>
              <w:t xml:space="preserve"> Eating Problems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</w:tcBorders>
            <w:vAlign w:val="center"/>
          </w:tcPr>
          <w:p w14:paraId="19F4D7E7" w14:textId="472FEE62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737208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155BB7" w:rsidRPr="00983AD4">
              <w:rPr>
                <w:rFonts w:ascii="Arial" w:hAnsi="Arial" w:cs="Arial"/>
                <w:sz w:val="20"/>
                <w:szCs w:val="20"/>
              </w:rPr>
              <w:t xml:space="preserve"> History of </w:t>
            </w:r>
            <w:r w:rsidR="00155BB7" w:rsidRPr="00983AD4">
              <w:rPr>
                <w:rFonts w:ascii="Arial" w:hAnsi="Arial" w:cs="Arial"/>
                <w:sz w:val="20"/>
                <w:szCs w:val="20"/>
                <w:lang w:val="en-AU"/>
              </w:rPr>
              <w:t>hospitalisation</w:t>
            </w:r>
          </w:p>
        </w:tc>
      </w:tr>
      <w:tr w:rsidR="00532AF0" w:rsidRPr="00983AD4" w14:paraId="2957B477" w14:textId="77777777" w:rsidTr="00CA5371">
        <w:trPr>
          <w:trHeight w:val="20"/>
        </w:trPr>
        <w:tc>
          <w:tcPr>
            <w:tcW w:w="1667" w:type="pct"/>
            <w:tcBorders>
              <w:top w:val="nil"/>
              <w:bottom w:val="nil"/>
              <w:right w:val="nil"/>
            </w:tcBorders>
            <w:vAlign w:val="center"/>
          </w:tcPr>
          <w:p w14:paraId="7224E7C9" w14:textId="5A0A6DC9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1587224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D3E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084B40" w:rsidRPr="00983AD4">
              <w:rPr>
                <w:rFonts w:ascii="Arial" w:hAnsi="Arial" w:cs="Arial"/>
                <w:sz w:val="20"/>
                <w:szCs w:val="20"/>
              </w:rPr>
              <w:t xml:space="preserve"> Drug Abuse</w:t>
            </w:r>
          </w:p>
        </w:tc>
        <w:tc>
          <w:tcPr>
            <w:tcW w:w="16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DD07D4" w14:textId="31F20FD2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1660577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3449F3" w:rsidRPr="00983AD4">
              <w:rPr>
                <w:rFonts w:ascii="Arial" w:hAnsi="Arial" w:cs="Arial"/>
                <w:sz w:val="20"/>
                <w:szCs w:val="20"/>
              </w:rPr>
              <w:t xml:space="preserve"> Body Image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</w:tcBorders>
            <w:vAlign w:val="center"/>
          </w:tcPr>
          <w:p w14:paraId="10D3D324" w14:textId="6E44ECFA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1557671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2357EB" w:rsidRPr="00983AD4">
              <w:rPr>
                <w:rFonts w:ascii="Arial" w:hAnsi="Arial" w:cs="Arial"/>
                <w:sz w:val="20"/>
                <w:szCs w:val="20"/>
              </w:rPr>
              <w:t xml:space="preserve"> Alcohol Abuse</w:t>
            </w:r>
          </w:p>
        </w:tc>
      </w:tr>
      <w:tr w:rsidR="00532AF0" w:rsidRPr="00983AD4" w14:paraId="0462918D" w14:textId="77777777" w:rsidTr="00CA5371">
        <w:trPr>
          <w:trHeight w:val="20"/>
        </w:trPr>
        <w:tc>
          <w:tcPr>
            <w:tcW w:w="1667" w:type="pct"/>
            <w:tcBorders>
              <w:top w:val="nil"/>
              <w:bottom w:val="nil"/>
              <w:right w:val="nil"/>
            </w:tcBorders>
            <w:vAlign w:val="center"/>
          </w:tcPr>
          <w:p w14:paraId="278CABCF" w14:textId="640FA72E" w:rsidR="0098161D" w:rsidRPr="00983AD4" w:rsidRDefault="00153B03" w:rsidP="000718A3">
            <w:pPr>
              <w:tabs>
                <w:tab w:val="center" w:pos="1686"/>
              </w:tabs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1975133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D3E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EF6A41" w:rsidRPr="00983AD4">
              <w:rPr>
                <w:rFonts w:ascii="Arial" w:hAnsi="Arial" w:cs="Arial"/>
                <w:sz w:val="20"/>
                <w:szCs w:val="20"/>
              </w:rPr>
              <w:t xml:space="preserve"> Presentation to ED or Hospital</w:t>
            </w:r>
          </w:p>
        </w:tc>
        <w:tc>
          <w:tcPr>
            <w:tcW w:w="16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A7F3EC" w14:textId="288B7B4B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1694730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9A5AA0" w:rsidRPr="00983AD4">
              <w:rPr>
                <w:rFonts w:ascii="Arial" w:hAnsi="Arial" w:cs="Arial"/>
                <w:sz w:val="20"/>
                <w:szCs w:val="20"/>
              </w:rPr>
              <w:t xml:space="preserve"> Bullying Others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</w:tcBorders>
            <w:vAlign w:val="center"/>
          </w:tcPr>
          <w:p w14:paraId="24B30F66" w14:textId="47A63DE9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592441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2A163C" w:rsidRPr="00983AD4">
              <w:rPr>
                <w:rFonts w:ascii="Arial" w:hAnsi="Arial" w:cs="Arial"/>
                <w:sz w:val="20"/>
                <w:szCs w:val="20"/>
              </w:rPr>
              <w:t xml:space="preserve"> Low Self Esteem</w:t>
            </w:r>
          </w:p>
        </w:tc>
      </w:tr>
      <w:tr w:rsidR="00532AF0" w:rsidRPr="00983AD4" w14:paraId="62CD5104" w14:textId="77777777" w:rsidTr="00CA5371">
        <w:trPr>
          <w:trHeight w:val="20"/>
        </w:trPr>
        <w:tc>
          <w:tcPr>
            <w:tcW w:w="1667" w:type="pct"/>
            <w:tcBorders>
              <w:top w:val="nil"/>
              <w:right w:val="nil"/>
            </w:tcBorders>
            <w:vAlign w:val="center"/>
          </w:tcPr>
          <w:p w14:paraId="34618160" w14:textId="6B296D8A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918449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D3E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765542" w:rsidRPr="00983AD4">
              <w:rPr>
                <w:rFonts w:ascii="Arial" w:hAnsi="Arial" w:cs="Arial"/>
                <w:sz w:val="20"/>
                <w:szCs w:val="20"/>
              </w:rPr>
              <w:t xml:space="preserve"> Past or present contact with CS</w:t>
            </w:r>
          </w:p>
        </w:tc>
        <w:tc>
          <w:tcPr>
            <w:tcW w:w="1667" w:type="pct"/>
            <w:tcBorders>
              <w:top w:val="nil"/>
              <w:left w:val="nil"/>
              <w:right w:val="nil"/>
            </w:tcBorders>
            <w:vAlign w:val="center"/>
          </w:tcPr>
          <w:p w14:paraId="1BAD014A" w14:textId="406FAA57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47586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C31C61" w:rsidRPr="00983AD4">
              <w:rPr>
                <w:rFonts w:ascii="Arial" w:hAnsi="Arial" w:cs="Arial"/>
                <w:sz w:val="20"/>
                <w:szCs w:val="20"/>
              </w:rPr>
              <w:t xml:space="preserve"> Pending Legal Matters</w:t>
            </w:r>
          </w:p>
        </w:tc>
        <w:tc>
          <w:tcPr>
            <w:tcW w:w="1666" w:type="pct"/>
            <w:tcBorders>
              <w:top w:val="nil"/>
              <w:left w:val="nil"/>
            </w:tcBorders>
            <w:vAlign w:val="center"/>
          </w:tcPr>
          <w:p w14:paraId="54768B5D" w14:textId="36CB67A9" w:rsidR="0098161D" w:rsidRPr="00983AD4" w:rsidRDefault="00153B03" w:rsidP="000718A3">
            <w:pPr>
              <w:spacing w:after="0" w:line="240" w:lineRule="auto"/>
              <w:ind w:right="-93"/>
              <w:rPr>
                <w:rFonts w:ascii="Arial" w:hAnsi="Arial" w:cs="Arial"/>
                <w:smallCap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mallCaps/>
                  <w:sz w:val="20"/>
                  <w:szCs w:val="20"/>
                </w:rPr>
                <w:id w:val="-313564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4614">
                  <w:rPr>
                    <w:rFonts w:ascii="MS Gothic" w:eastAsia="MS Gothic" w:hAnsi="MS Gothic" w:cs="Arial" w:hint="eastAsia"/>
                    <w:smallCaps/>
                    <w:sz w:val="20"/>
                    <w:szCs w:val="20"/>
                  </w:rPr>
                  <w:t>☐</w:t>
                </w:r>
              </w:sdtContent>
            </w:sdt>
            <w:r w:rsidR="00790027" w:rsidRPr="00983AD4">
              <w:rPr>
                <w:rFonts w:ascii="Arial" w:hAnsi="Arial" w:cs="Arial"/>
                <w:sz w:val="20"/>
                <w:szCs w:val="20"/>
              </w:rPr>
              <w:t xml:space="preserve"> Functional decline</w:t>
            </w:r>
          </w:p>
        </w:tc>
      </w:tr>
      <w:tr w:rsidR="007973F0" w:rsidRPr="00983AD4" w14:paraId="28128C3C" w14:textId="77777777" w:rsidTr="00DC4614">
        <w:trPr>
          <w:trHeight w:val="283"/>
        </w:trPr>
        <w:tc>
          <w:tcPr>
            <w:tcW w:w="5000" w:type="pct"/>
            <w:gridSpan w:val="3"/>
            <w:vAlign w:val="center"/>
          </w:tcPr>
          <w:p w14:paraId="3A24926F" w14:textId="6716D9F9" w:rsidR="007973F0" w:rsidRPr="00983AD4" w:rsidRDefault="00153B03" w:rsidP="00FD2D3E">
            <w:pPr>
              <w:spacing w:after="0" w:line="240" w:lineRule="auto"/>
              <w:rPr>
                <w:rFonts w:ascii="Arial" w:hAnsi="Arial" w:cs="Arial"/>
                <w:smallCaps/>
                <w:noProof/>
                <w:sz w:val="20"/>
                <w:szCs w:val="20"/>
                <w:lang w:val="en-AU" w:eastAsia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765911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2D3E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FD2D3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73EC7" w:rsidRPr="00983AD4">
              <w:rPr>
                <w:rFonts w:ascii="Arial" w:hAnsi="Arial" w:cs="Arial"/>
                <w:sz w:val="20"/>
                <w:szCs w:val="20"/>
              </w:rPr>
              <w:t>Other</w:t>
            </w:r>
            <w:r w:rsidR="00EA2C81" w:rsidRPr="00983AD4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14:paraId="62A5CF2F" w14:textId="0FCF7829" w:rsidR="00977C18" w:rsidRPr="00983AD4" w:rsidRDefault="00B30790" w:rsidP="004E4E1B">
      <w:pPr>
        <w:shd w:val="clear" w:color="auto" w:fill="D9D9D9" w:themeFill="background1" w:themeFillShade="D9"/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983AD4">
        <w:rPr>
          <w:rFonts w:ascii="Arial" w:hAnsi="Arial" w:cs="Arial"/>
          <w:b/>
          <w:sz w:val="20"/>
          <w:szCs w:val="20"/>
          <w:lang w:val="en-AU"/>
        </w:rPr>
        <w:t>ADDITIONAL PARTICIPANT INFORMATION</w:t>
      </w:r>
      <w:r w:rsidR="006F7F0D" w:rsidRPr="00983AD4">
        <w:rPr>
          <w:rFonts w:ascii="Arial" w:hAnsi="Arial" w:cs="Arial"/>
          <w:b/>
          <w:sz w:val="20"/>
          <w:szCs w:val="20"/>
          <w:lang w:val="en-AU"/>
        </w:rPr>
        <w:t xml:space="preserve"> (Minimum Data Set)</w:t>
      </w:r>
    </w:p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3257"/>
        <w:gridCol w:w="2526"/>
        <w:gridCol w:w="1188"/>
        <w:gridCol w:w="1188"/>
        <w:gridCol w:w="2374"/>
      </w:tblGrid>
      <w:tr w:rsidR="0005478F" w:rsidRPr="00983AD4" w14:paraId="6D5D86B9" w14:textId="77777777" w:rsidTr="009F4063">
        <w:trPr>
          <w:trHeight w:val="227"/>
        </w:trPr>
        <w:tc>
          <w:tcPr>
            <w:tcW w:w="1546" w:type="pct"/>
            <w:vMerge w:val="restart"/>
            <w:vAlign w:val="center"/>
          </w:tcPr>
          <w:p w14:paraId="686F5E90" w14:textId="2A74651B" w:rsidR="00F52929" w:rsidRPr="00983AD4" w:rsidRDefault="00F52929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Relationship Status </w:t>
            </w:r>
          </w:p>
        </w:tc>
        <w:tc>
          <w:tcPr>
            <w:tcW w:w="1199" w:type="pct"/>
            <w:tcBorders>
              <w:bottom w:val="nil"/>
              <w:right w:val="nil"/>
            </w:tcBorders>
            <w:vAlign w:val="center"/>
          </w:tcPr>
          <w:p w14:paraId="5E067ACE" w14:textId="7863D064" w:rsidR="00F52929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943033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63C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2929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Never married</w:t>
            </w:r>
          </w:p>
        </w:tc>
        <w:tc>
          <w:tcPr>
            <w:tcW w:w="1128" w:type="pct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4D50B50E" w14:textId="35E9502C" w:rsidR="00F52929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2099011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63C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D7447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Married/De facto</w:t>
            </w:r>
          </w:p>
        </w:tc>
        <w:tc>
          <w:tcPr>
            <w:tcW w:w="1128" w:type="pct"/>
            <w:tcBorders>
              <w:left w:val="nil"/>
              <w:bottom w:val="nil"/>
            </w:tcBorders>
            <w:vAlign w:val="center"/>
          </w:tcPr>
          <w:p w14:paraId="138B9847" w14:textId="7FC7238E" w:rsidR="00F52929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2140103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63C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D7447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Separated</w:t>
            </w:r>
            <w:r w:rsidR="00FD7447" w:rsidRPr="00983AD4">
              <w:rPr>
                <w:rFonts w:ascii="Arial" w:hAnsi="Arial" w:cs="Arial"/>
                <w:sz w:val="20"/>
                <w:szCs w:val="20"/>
                <w:lang w:val="en-AU"/>
              </w:rPr>
              <w:tab/>
            </w:r>
          </w:p>
        </w:tc>
      </w:tr>
      <w:tr w:rsidR="0005478F" w:rsidRPr="00983AD4" w14:paraId="27B78012" w14:textId="77777777" w:rsidTr="009F4063">
        <w:trPr>
          <w:trHeight w:val="227"/>
        </w:trPr>
        <w:tc>
          <w:tcPr>
            <w:tcW w:w="1546" w:type="pct"/>
            <w:vMerge/>
            <w:vAlign w:val="center"/>
          </w:tcPr>
          <w:p w14:paraId="5D449ACA" w14:textId="77777777" w:rsidR="00F52929" w:rsidRPr="00983AD4" w:rsidRDefault="00F52929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1199" w:type="pct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449B5BE8" w14:textId="3F4DC115" w:rsidR="00F52929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300265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63C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2929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Divorced</w:t>
            </w:r>
          </w:p>
        </w:tc>
        <w:tc>
          <w:tcPr>
            <w:tcW w:w="1128" w:type="pct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1721BA89" w14:textId="2B10A1AF" w:rsidR="00F52929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5893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63C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2929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Not Stated</w:t>
            </w:r>
          </w:p>
        </w:tc>
        <w:tc>
          <w:tcPr>
            <w:tcW w:w="1128" w:type="pct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2BF3169E" w14:textId="2ECB341F" w:rsidR="00F52929" w:rsidRPr="00983AD4" w:rsidRDefault="00F52929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05478F" w:rsidRPr="00983AD4" w14:paraId="7EC5F99E" w14:textId="77777777" w:rsidTr="009F4063">
        <w:trPr>
          <w:trHeight w:val="227"/>
        </w:trPr>
        <w:tc>
          <w:tcPr>
            <w:tcW w:w="1546" w:type="pct"/>
            <w:vAlign w:val="center"/>
          </w:tcPr>
          <w:p w14:paraId="4CC183EB" w14:textId="378B6138" w:rsidR="00F52929" w:rsidRPr="00983AD4" w:rsidRDefault="00F52929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Dependents under 18 years </w:t>
            </w:r>
          </w:p>
        </w:tc>
        <w:tc>
          <w:tcPr>
            <w:tcW w:w="1199" w:type="pct"/>
            <w:tcBorders>
              <w:bottom w:val="single" w:sz="4" w:space="0" w:color="000000"/>
              <w:right w:val="nil"/>
            </w:tcBorders>
            <w:vAlign w:val="center"/>
          </w:tcPr>
          <w:p w14:paraId="6BDD5A4D" w14:textId="61C7321E" w:rsidR="00F52929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12130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63C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2929" w:rsidRPr="00983AD4">
              <w:rPr>
                <w:rFonts w:ascii="Arial" w:hAnsi="Arial" w:cs="Arial"/>
                <w:sz w:val="20"/>
                <w:szCs w:val="20"/>
              </w:rPr>
              <w:t xml:space="preserve"> Yes</w:t>
            </w:r>
          </w:p>
        </w:tc>
        <w:tc>
          <w:tcPr>
            <w:tcW w:w="1128" w:type="pct"/>
            <w:gridSpan w:val="2"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14:paraId="25DE3D4D" w14:textId="28518AE4" w:rsidR="00F52929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563761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63C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2929" w:rsidRPr="00983AD4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  <w:tc>
          <w:tcPr>
            <w:tcW w:w="1128" w:type="pct"/>
            <w:tcBorders>
              <w:left w:val="nil"/>
              <w:bottom w:val="single" w:sz="4" w:space="0" w:color="000000"/>
            </w:tcBorders>
            <w:vAlign w:val="center"/>
          </w:tcPr>
          <w:p w14:paraId="36EEB5EC" w14:textId="0EAB5AC2" w:rsidR="00F52929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087494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63C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2929" w:rsidRPr="00983AD4">
              <w:rPr>
                <w:rFonts w:ascii="Arial" w:hAnsi="Arial" w:cs="Arial"/>
                <w:sz w:val="20"/>
                <w:szCs w:val="20"/>
              </w:rPr>
              <w:t xml:space="preserve"> Not stated</w:t>
            </w:r>
          </w:p>
        </w:tc>
      </w:tr>
      <w:tr w:rsidR="00F52929" w:rsidRPr="00983AD4" w14:paraId="569EF378" w14:textId="77777777" w:rsidTr="009F4063">
        <w:trPr>
          <w:trHeight w:val="227"/>
        </w:trPr>
        <w:tc>
          <w:tcPr>
            <w:tcW w:w="1546" w:type="pct"/>
            <w:vMerge w:val="restart"/>
            <w:vAlign w:val="center"/>
          </w:tcPr>
          <w:p w14:paraId="4A7C3EDD" w14:textId="0DB139D0" w:rsidR="00F52929" w:rsidRPr="00983AD4" w:rsidRDefault="00F52929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Indigenous Status </w:t>
            </w:r>
          </w:p>
        </w:tc>
        <w:tc>
          <w:tcPr>
            <w:tcW w:w="3454" w:type="pct"/>
            <w:gridSpan w:val="4"/>
            <w:tcBorders>
              <w:bottom w:val="nil"/>
            </w:tcBorders>
            <w:vAlign w:val="center"/>
          </w:tcPr>
          <w:p w14:paraId="1B846E2B" w14:textId="26F45288" w:rsidR="00F52929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308161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63C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2929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Aboriginal but not Torres Strait Island origin</w:t>
            </w:r>
          </w:p>
        </w:tc>
      </w:tr>
      <w:tr w:rsidR="00F52929" w:rsidRPr="00983AD4" w14:paraId="6EA3BBD8" w14:textId="77777777" w:rsidTr="009F4063">
        <w:trPr>
          <w:trHeight w:val="227"/>
        </w:trPr>
        <w:tc>
          <w:tcPr>
            <w:tcW w:w="1546" w:type="pct"/>
            <w:vMerge/>
            <w:vAlign w:val="center"/>
          </w:tcPr>
          <w:p w14:paraId="7CB01F86" w14:textId="77777777" w:rsidR="00F52929" w:rsidRPr="00983AD4" w:rsidRDefault="00F52929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3454" w:type="pct"/>
            <w:gridSpan w:val="4"/>
            <w:tcBorders>
              <w:top w:val="nil"/>
              <w:bottom w:val="nil"/>
            </w:tcBorders>
            <w:vAlign w:val="center"/>
          </w:tcPr>
          <w:p w14:paraId="0BB66094" w14:textId="5B6E652F" w:rsidR="00F52929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4810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63C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2929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Torres Strait Islander but not Aboriginal origin</w:t>
            </w:r>
          </w:p>
        </w:tc>
      </w:tr>
      <w:tr w:rsidR="00F52929" w:rsidRPr="00983AD4" w14:paraId="2F01A2F4" w14:textId="77777777" w:rsidTr="009F4063">
        <w:trPr>
          <w:trHeight w:val="227"/>
        </w:trPr>
        <w:tc>
          <w:tcPr>
            <w:tcW w:w="1546" w:type="pct"/>
            <w:vMerge/>
            <w:vAlign w:val="center"/>
          </w:tcPr>
          <w:p w14:paraId="1A6A4282" w14:textId="77777777" w:rsidR="00F52929" w:rsidRPr="00983AD4" w:rsidRDefault="00F52929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3454" w:type="pct"/>
            <w:gridSpan w:val="4"/>
            <w:tcBorders>
              <w:top w:val="nil"/>
              <w:bottom w:val="nil"/>
            </w:tcBorders>
            <w:vAlign w:val="center"/>
          </w:tcPr>
          <w:p w14:paraId="79864493" w14:textId="44EC0D39" w:rsidR="00F52929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101716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63C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2929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Both Aboriginal and Torres Strait Islander origin</w:t>
            </w:r>
          </w:p>
        </w:tc>
      </w:tr>
      <w:tr w:rsidR="00F52929" w:rsidRPr="00983AD4" w14:paraId="2001BEDA" w14:textId="77777777" w:rsidTr="009F4063">
        <w:trPr>
          <w:trHeight w:val="227"/>
        </w:trPr>
        <w:tc>
          <w:tcPr>
            <w:tcW w:w="1546" w:type="pct"/>
            <w:vMerge/>
            <w:vAlign w:val="center"/>
          </w:tcPr>
          <w:p w14:paraId="6CD545AD" w14:textId="77777777" w:rsidR="00F52929" w:rsidRPr="00983AD4" w:rsidRDefault="00F52929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3454" w:type="pct"/>
            <w:gridSpan w:val="4"/>
            <w:tcBorders>
              <w:top w:val="nil"/>
              <w:bottom w:val="nil"/>
            </w:tcBorders>
            <w:vAlign w:val="center"/>
          </w:tcPr>
          <w:p w14:paraId="4CDEF249" w14:textId="7F5EF75E" w:rsidR="00F52929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96546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63C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2929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Neither Aboriginal nor Torres Strait Islander origin</w:t>
            </w:r>
          </w:p>
        </w:tc>
      </w:tr>
      <w:tr w:rsidR="00F52929" w:rsidRPr="00983AD4" w14:paraId="10AD7DDD" w14:textId="77777777" w:rsidTr="009F4063">
        <w:trPr>
          <w:trHeight w:val="227"/>
        </w:trPr>
        <w:tc>
          <w:tcPr>
            <w:tcW w:w="1546" w:type="pct"/>
            <w:vMerge/>
            <w:vAlign w:val="center"/>
          </w:tcPr>
          <w:p w14:paraId="7E036CFC" w14:textId="77777777" w:rsidR="00F52929" w:rsidRPr="00983AD4" w:rsidRDefault="00F52929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3454" w:type="pct"/>
            <w:gridSpan w:val="4"/>
            <w:tcBorders>
              <w:top w:val="nil"/>
            </w:tcBorders>
            <w:vAlign w:val="center"/>
          </w:tcPr>
          <w:p w14:paraId="6478FDCD" w14:textId="2B5CBD78" w:rsidR="00F52929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366722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63C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2929"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 Not stated/inadequately described</w:t>
            </w:r>
          </w:p>
        </w:tc>
      </w:tr>
      <w:tr w:rsidR="006F7F0D" w:rsidRPr="00983AD4" w14:paraId="733BB4BF" w14:textId="77777777" w:rsidTr="009F4063">
        <w:trPr>
          <w:trHeight w:val="227"/>
        </w:trPr>
        <w:tc>
          <w:tcPr>
            <w:tcW w:w="1546" w:type="pct"/>
            <w:vAlign w:val="center"/>
          </w:tcPr>
          <w:p w14:paraId="2AEF237A" w14:textId="72FE2547" w:rsidR="006F7F0D" w:rsidRPr="00983AD4" w:rsidRDefault="006F7F0D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</w:rPr>
              <w:t>Country of Birth</w:t>
            </w:r>
          </w:p>
        </w:tc>
        <w:tc>
          <w:tcPr>
            <w:tcW w:w="3454" w:type="pct"/>
            <w:gridSpan w:val="4"/>
            <w:vAlign w:val="center"/>
          </w:tcPr>
          <w:p w14:paraId="3330D3D7" w14:textId="40E26742" w:rsidR="006F7F0D" w:rsidRPr="00983AD4" w:rsidRDefault="006F7F0D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6F7F0D" w:rsidRPr="00983AD4" w14:paraId="0C13F84B" w14:textId="77777777" w:rsidTr="009F4063">
        <w:trPr>
          <w:trHeight w:val="227"/>
        </w:trPr>
        <w:tc>
          <w:tcPr>
            <w:tcW w:w="1546" w:type="pct"/>
            <w:vAlign w:val="center"/>
          </w:tcPr>
          <w:p w14:paraId="3926FCE0" w14:textId="1AE903FD" w:rsidR="006F7F0D" w:rsidRPr="00983AD4" w:rsidRDefault="006F7F0D" w:rsidP="00BA55AC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val="en-AU"/>
              </w:rPr>
            </w:pPr>
            <w:r w:rsidRPr="009F4063">
              <w:rPr>
                <w:rFonts w:ascii="Arial" w:hAnsi="Arial" w:cs="Arial"/>
                <w:sz w:val="20"/>
                <w:szCs w:val="20"/>
              </w:rPr>
              <w:t>Main Language spoken at home</w:t>
            </w:r>
          </w:p>
        </w:tc>
        <w:tc>
          <w:tcPr>
            <w:tcW w:w="3454" w:type="pct"/>
            <w:gridSpan w:val="4"/>
            <w:tcBorders>
              <w:bottom w:val="single" w:sz="4" w:space="0" w:color="000000"/>
            </w:tcBorders>
            <w:vAlign w:val="center"/>
          </w:tcPr>
          <w:p w14:paraId="27C001DB" w14:textId="77777777" w:rsidR="006F7F0D" w:rsidRPr="00983AD4" w:rsidRDefault="006F7F0D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BB26DA" w:rsidRPr="00983AD4" w14:paraId="3E33A26E" w14:textId="77777777" w:rsidTr="009F4063">
        <w:trPr>
          <w:trHeight w:val="227"/>
        </w:trPr>
        <w:tc>
          <w:tcPr>
            <w:tcW w:w="1546" w:type="pct"/>
            <w:vMerge w:val="restart"/>
            <w:vAlign w:val="center"/>
          </w:tcPr>
          <w:p w14:paraId="5491F4D4" w14:textId="6B7AFF3E" w:rsidR="00BB26DA" w:rsidRPr="00983AD4" w:rsidRDefault="00BB26DA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Sexual Orientation</w:t>
            </w:r>
          </w:p>
        </w:tc>
        <w:tc>
          <w:tcPr>
            <w:tcW w:w="1763" w:type="pct"/>
            <w:gridSpan w:val="2"/>
            <w:tcBorders>
              <w:bottom w:val="nil"/>
              <w:right w:val="nil"/>
            </w:tcBorders>
            <w:vAlign w:val="center"/>
          </w:tcPr>
          <w:p w14:paraId="5DBF7DE0" w14:textId="2F014E6F" w:rsidR="00BB26DA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18687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6DA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BB26DA" w:rsidRPr="00983AD4">
              <w:rPr>
                <w:rFonts w:ascii="Arial" w:hAnsi="Arial" w:cs="Arial"/>
                <w:sz w:val="20"/>
                <w:szCs w:val="20"/>
              </w:rPr>
              <w:t xml:space="preserve"> Straight or heterosexual</w:t>
            </w:r>
          </w:p>
        </w:tc>
        <w:tc>
          <w:tcPr>
            <w:tcW w:w="1692" w:type="pct"/>
            <w:gridSpan w:val="2"/>
            <w:tcBorders>
              <w:left w:val="nil"/>
              <w:bottom w:val="nil"/>
            </w:tcBorders>
            <w:vAlign w:val="center"/>
          </w:tcPr>
          <w:p w14:paraId="7E6A4327" w14:textId="1B6B6D50" w:rsidR="00BB26DA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56687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60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374260" w:rsidRPr="00983AD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74260" w:rsidRPr="00983AD4">
              <w:rPr>
                <w:rFonts w:ascii="Arial" w:hAnsi="Arial" w:cs="Arial"/>
                <w:sz w:val="18"/>
                <w:szCs w:val="18"/>
              </w:rPr>
              <w:t>Lesbian, gay or Homosexual</w:t>
            </w:r>
          </w:p>
        </w:tc>
      </w:tr>
      <w:tr w:rsidR="00BB26DA" w:rsidRPr="00983AD4" w14:paraId="7F415F8A" w14:textId="77777777" w:rsidTr="009F4063">
        <w:trPr>
          <w:trHeight w:val="227"/>
        </w:trPr>
        <w:tc>
          <w:tcPr>
            <w:tcW w:w="1546" w:type="pct"/>
            <w:vMerge/>
            <w:vAlign w:val="center"/>
          </w:tcPr>
          <w:p w14:paraId="50BC597D" w14:textId="77777777" w:rsidR="00BB26DA" w:rsidRPr="00983AD4" w:rsidRDefault="00BB26DA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1763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013061A" w14:textId="2AED488B" w:rsidR="00BB26DA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081328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60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374260" w:rsidRPr="00983AD4">
              <w:rPr>
                <w:rFonts w:ascii="Arial" w:hAnsi="Arial" w:cs="Arial"/>
                <w:sz w:val="20"/>
                <w:szCs w:val="20"/>
              </w:rPr>
              <w:t xml:space="preserve"> Bisexual or pansexual</w:t>
            </w:r>
          </w:p>
        </w:tc>
        <w:tc>
          <w:tcPr>
            <w:tcW w:w="1692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64C1F0D7" w14:textId="1477599A" w:rsidR="00BB26DA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326866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60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374260" w:rsidRPr="00983AD4">
              <w:rPr>
                <w:rFonts w:ascii="Arial" w:hAnsi="Arial" w:cs="Arial"/>
                <w:sz w:val="20"/>
                <w:szCs w:val="20"/>
              </w:rPr>
              <w:t xml:space="preserve"> Questioning</w:t>
            </w:r>
          </w:p>
        </w:tc>
      </w:tr>
      <w:tr w:rsidR="00BB26DA" w:rsidRPr="00983AD4" w14:paraId="1731354B" w14:textId="77777777" w:rsidTr="009F4063">
        <w:trPr>
          <w:trHeight w:val="227"/>
        </w:trPr>
        <w:tc>
          <w:tcPr>
            <w:tcW w:w="1546" w:type="pct"/>
            <w:vMerge/>
            <w:vAlign w:val="center"/>
          </w:tcPr>
          <w:p w14:paraId="09FB1F81" w14:textId="77777777" w:rsidR="00BB26DA" w:rsidRPr="00983AD4" w:rsidRDefault="00BB26DA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1763" w:type="pct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263AE1C" w14:textId="2EB1A8C4" w:rsidR="00BB26DA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237777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60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374260" w:rsidRPr="00983AD4">
              <w:rPr>
                <w:rFonts w:ascii="Arial" w:hAnsi="Arial" w:cs="Arial"/>
                <w:sz w:val="20"/>
                <w:szCs w:val="20"/>
              </w:rPr>
              <w:t xml:space="preserve"> Asexual</w:t>
            </w:r>
          </w:p>
        </w:tc>
        <w:tc>
          <w:tcPr>
            <w:tcW w:w="1692" w:type="pct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01F460C6" w14:textId="514B0254" w:rsidR="00BB26DA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907619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60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374260" w:rsidRPr="00983AD4">
              <w:rPr>
                <w:rFonts w:ascii="Arial" w:hAnsi="Arial" w:cs="Arial"/>
                <w:sz w:val="20"/>
                <w:szCs w:val="20"/>
              </w:rPr>
              <w:t xml:space="preserve"> Queer</w:t>
            </w:r>
          </w:p>
        </w:tc>
      </w:tr>
      <w:tr w:rsidR="00BB26DA" w:rsidRPr="00983AD4" w14:paraId="2C98E58E" w14:textId="77777777" w:rsidTr="009F4063">
        <w:trPr>
          <w:trHeight w:val="227"/>
        </w:trPr>
        <w:tc>
          <w:tcPr>
            <w:tcW w:w="1546" w:type="pct"/>
            <w:vMerge/>
            <w:vAlign w:val="center"/>
          </w:tcPr>
          <w:p w14:paraId="55D63BEA" w14:textId="77777777" w:rsidR="00BB26DA" w:rsidRPr="00983AD4" w:rsidRDefault="00BB26DA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1763" w:type="pct"/>
            <w:gridSpan w:val="2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5FE84D8F" w14:textId="62F70040" w:rsidR="00BB26DA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063535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4260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374260" w:rsidRPr="00983AD4">
              <w:rPr>
                <w:rFonts w:ascii="Arial" w:hAnsi="Arial" w:cs="Arial"/>
                <w:sz w:val="20"/>
                <w:szCs w:val="20"/>
              </w:rPr>
              <w:t xml:space="preserve"> Other</w:t>
            </w:r>
          </w:p>
        </w:tc>
        <w:tc>
          <w:tcPr>
            <w:tcW w:w="1692" w:type="pct"/>
            <w:gridSpan w:val="2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16C55D4C" w14:textId="65DFFDDF" w:rsidR="00BB26DA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52493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6DA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BB26DA" w:rsidRPr="00983AD4">
              <w:rPr>
                <w:rFonts w:ascii="Arial" w:hAnsi="Arial" w:cs="Arial"/>
                <w:sz w:val="20"/>
                <w:szCs w:val="20"/>
              </w:rPr>
              <w:t xml:space="preserve"> Not stated</w:t>
            </w:r>
          </w:p>
        </w:tc>
      </w:tr>
      <w:tr w:rsidR="0005478F" w:rsidRPr="00983AD4" w14:paraId="5031A86D" w14:textId="77777777" w:rsidTr="009F4063">
        <w:trPr>
          <w:trHeight w:val="227"/>
        </w:trPr>
        <w:tc>
          <w:tcPr>
            <w:tcW w:w="1546" w:type="pct"/>
            <w:vAlign w:val="center"/>
          </w:tcPr>
          <w:p w14:paraId="475502A5" w14:textId="79F37E83" w:rsidR="00F52929" w:rsidRPr="00983AD4" w:rsidRDefault="00F52929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Does the participant have a transgender history?</w:t>
            </w:r>
          </w:p>
        </w:tc>
        <w:tc>
          <w:tcPr>
            <w:tcW w:w="1199" w:type="pct"/>
            <w:tcBorders>
              <w:bottom w:val="single" w:sz="4" w:space="0" w:color="000000"/>
              <w:right w:val="nil"/>
            </w:tcBorders>
            <w:vAlign w:val="center"/>
          </w:tcPr>
          <w:p w14:paraId="3F6C4FC6" w14:textId="2557E4C1" w:rsidR="00F52929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255334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929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2929" w:rsidRPr="00983AD4">
              <w:rPr>
                <w:rFonts w:ascii="Arial" w:hAnsi="Arial" w:cs="Arial"/>
                <w:sz w:val="20"/>
                <w:szCs w:val="20"/>
              </w:rPr>
              <w:t xml:space="preserve"> Yes</w:t>
            </w:r>
          </w:p>
        </w:tc>
        <w:tc>
          <w:tcPr>
            <w:tcW w:w="1128" w:type="pct"/>
            <w:gridSpan w:val="2"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14:paraId="393D3E77" w14:textId="3349E1E3" w:rsidR="00F52929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364282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929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2929" w:rsidRPr="00983AD4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  <w:tc>
          <w:tcPr>
            <w:tcW w:w="1128" w:type="pct"/>
            <w:tcBorders>
              <w:left w:val="nil"/>
              <w:bottom w:val="single" w:sz="4" w:space="0" w:color="000000"/>
            </w:tcBorders>
            <w:vAlign w:val="center"/>
          </w:tcPr>
          <w:p w14:paraId="23535D5E" w14:textId="2E81C79B" w:rsidR="00F52929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8607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929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F52929" w:rsidRPr="00983AD4">
              <w:rPr>
                <w:rFonts w:ascii="Arial" w:hAnsi="Arial" w:cs="Arial"/>
                <w:sz w:val="20"/>
                <w:szCs w:val="20"/>
              </w:rPr>
              <w:t xml:space="preserve"> Not stated</w:t>
            </w:r>
          </w:p>
        </w:tc>
      </w:tr>
      <w:tr w:rsidR="00366C76" w:rsidRPr="00983AD4" w14:paraId="739CFD2C" w14:textId="77777777" w:rsidTr="009F4063">
        <w:trPr>
          <w:trHeight w:val="227"/>
        </w:trPr>
        <w:tc>
          <w:tcPr>
            <w:tcW w:w="1546" w:type="pct"/>
            <w:vMerge w:val="restart"/>
            <w:vAlign w:val="center"/>
          </w:tcPr>
          <w:p w14:paraId="4D0885A1" w14:textId="685BD9A2" w:rsidR="00366C76" w:rsidRPr="00983AD4" w:rsidRDefault="00366C76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Current living situation  </w:t>
            </w:r>
          </w:p>
        </w:tc>
        <w:tc>
          <w:tcPr>
            <w:tcW w:w="1763" w:type="pct"/>
            <w:gridSpan w:val="2"/>
            <w:tcBorders>
              <w:bottom w:val="nil"/>
              <w:right w:val="nil"/>
            </w:tcBorders>
            <w:vAlign w:val="center"/>
          </w:tcPr>
          <w:p w14:paraId="00ED59BE" w14:textId="7A7885D3" w:rsidR="00366C76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136066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6C76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366C76" w:rsidRPr="00983AD4">
              <w:rPr>
                <w:rFonts w:ascii="Arial" w:hAnsi="Arial" w:cs="Arial"/>
                <w:sz w:val="20"/>
                <w:szCs w:val="20"/>
              </w:rPr>
              <w:t xml:space="preserve"> Currently accommodated</w:t>
            </w:r>
          </w:p>
        </w:tc>
        <w:tc>
          <w:tcPr>
            <w:tcW w:w="1692" w:type="pct"/>
            <w:gridSpan w:val="2"/>
            <w:tcBorders>
              <w:left w:val="nil"/>
              <w:bottom w:val="nil"/>
            </w:tcBorders>
            <w:vAlign w:val="center"/>
          </w:tcPr>
          <w:p w14:paraId="5AFB3E97" w14:textId="0F3814C3" w:rsidR="00366C76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050574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2473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912473" w:rsidRPr="00983AD4">
              <w:rPr>
                <w:rFonts w:ascii="Arial" w:hAnsi="Arial" w:cs="Arial"/>
                <w:sz w:val="20"/>
                <w:szCs w:val="20"/>
              </w:rPr>
              <w:t xml:space="preserve"> Currently homeless</w:t>
            </w:r>
          </w:p>
        </w:tc>
      </w:tr>
      <w:tr w:rsidR="00912473" w:rsidRPr="00983AD4" w14:paraId="0483EE62" w14:textId="77777777" w:rsidTr="009F4063">
        <w:trPr>
          <w:trHeight w:val="227"/>
        </w:trPr>
        <w:tc>
          <w:tcPr>
            <w:tcW w:w="1546" w:type="pct"/>
            <w:vMerge/>
            <w:vAlign w:val="center"/>
          </w:tcPr>
          <w:p w14:paraId="55FDE4CD" w14:textId="77777777" w:rsidR="00912473" w:rsidRPr="00983AD4" w:rsidRDefault="0091247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3454" w:type="pct"/>
            <w:gridSpan w:val="4"/>
            <w:tcBorders>
              <w:top w:val="nil"/>
              <w:bottom w:val="single" w:sz="4" w:space="0" w:color="000000"/>
            </w:tcBorders>
            <w:vAlign w:val="center"/>
          </w:tcPr>
          <w:p w14:paraId="083F6EA2" w14:textId="6102ED42" w:rsidR="00912473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1163081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2473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912473" w:rsidRPr="00983AD4">
              <w:rPr>
                <w:rFonts w:ascii="Arial" w:hAnsi="Arial" w:cs="Arial"/>
                <w:sz w:val="20"/>
                <w:szCs w:val="20"/>
              </w:rPr>
              <w:t xml:space="preserve"> Currently accommodated but at risk of homelessness </w:t>
            </w:r>
          </w:p>
        </w:tc>
      </w:tr>
      <w:tr w:rsidR="0005478F" w:rsidRPr="00983AD4" w14:paraId="2D7F173E" w14:textId="77777777" w:rsidTr="009F4063">
        <w:trPr>
          <w:trHeight w:val="227"/>
        </w:trPr>
        <w:tc>
          <w:tcPr>
            <w:tcW w:w="1546" w:type="pct"/>
            <w:vMerge w:val="restart"/>
            <w:vAlign w:val="center"/>
          </w:tcPr>
          <w:p w14:paraId="657D0DFA" w14:textId="692AF549" w:rsidR="00EF6A11" w:rsidRPr="00983AD4" w:rsidRDefault="00EF6A11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Employment/studying status:</w:t>
            </w:r>
          </w:p>
        </w:tc>
        <w:tc>
          <w:tcPr>
            <w:tcW w:w="1199" w:type="pct"/>
            <w:tcBorders>
              <w:bottom w:val="nil"/>
              <w:right w:val="nil"/>
            </w:tcBorders>
            <w:vAlign w:val="center"/>
          </w:tcPr>
          <w:p w14:paraId="62490F7F" w14:textId="0F20AF86" w:rsidR="00EF6A11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387956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A11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EF6A11" w:rsidRPr="00983AD4">
              <w:rPr>
                <w:rFonts w:ascii="Arial" w:hAnsi="Arial" w:cs="Arial"/>
                <w:sz w:val="20"/>
                <w:szCs w:val="20"/>
              </w:rPr>
              <w:t xml:space="preserve"> Employed</w:t>
            </w:r>
          </w:p>
        </w:tc>
        <w:tc>
          <w:tcPr>
            <w:tcW w:w="1128" w:type="pct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04114BF5" w14:textId="33A0B3FD" w:rsidR="00EF6A11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407029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A11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EF6A11" w:rsidRPr="00983AD4">
              <w:rPr>
                <w:rFonts w:ascii="Arial" w:hAnsi="Arial" w:cs="Arial"/>
                <w:sz w:val="20"/>
                <w:szCs w:val="20"/>
              </w:rPr>
              <w:t xml:space="preserve"> Unemployed</w:t>
            </w:r>
          </w:p>
        </w:tc>
        <w:tc>
          <w:tcPr>
            <w:tcW w:w="1128" w:type="pct"/>
            <w:tcBorders>
              <w:left w:val="nil"/>
              <w:bottom w:val="nil"/>
            </w:tcBorders>
            <w:vAlign w:val="center"/>
          </w:tcPr>
          <w:p w14:paraId="098E271C" w14:textId="64ECD1B2" w:rsidR="00EF6A11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555120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A11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EF6A11" w:rsidRPr="00983AD4">
              <w:rPr>
                <w:rFonts w:ascii="Arial" w:hAnsi="Arial" w:cs="Arial"/>
                <w:sz w:val="20"/>
                <w:szCs w:val="20"/>
              </w:rPr>
              <w:t xml:space="preserve"> Currently looking</w:t>
            </w:r>
          </w:p>
        </w:tc>
      </w:tr>
      <w:tr w:rsidR="0005478F" w:rsidRPr="00983AD4" w14:paraId="602F0F5D" w14:textId="77777777" w:rsidTr="009F4063">
        <w:trPr>
          <w:trHeight w:val="227"/>
        </w:trPr>
        <w:tc>
          <w:tcPr>
            <w:tcW w:w="1546" w:type="pct"/>
            <w:vMerge/>
            <w:vAlign w:val="center"/>
          </w:tcPr>
          <w:p w14:paraId="11D273DA" w14:textId="77777777" w:rsidR="00EF6A11" w:rsidRPr="00983AD4" w:rsidRDefault="00EF6A11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1199" w:type="pct"/>
            <w:tcBorders>
              <w:top w:val="nil"/>
              <w:bottom w:val="nil"/>
              <w:right w:val="nil"/>
            </w:tcBorders>
            <w:vAlign w:val="center"/>
          </w:tcPr>
          <w:p w14:paraId="0689D644" w14:textId="745DCEE9" w:rsidR="00EF6A11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1064770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A11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EF6A11" w:rsidRPr="00983AD4">
              <w:rPr>
                <w:rFonts w:ascii="Arial" w:hAnsi="Arial" w:cs="Arial"/>
                <w:sz w:val="20"/>
                <w:szCs w:val="20"/>
              </w:rPr>
              <w:t xml:space="preserve"> Student</w:t>
            </w:r>
          </w:p>
        </w:tc>
        <w:tc>
          <w:tcPr>
            <w:tcW w:w="112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D9656" w14:textId="6F708425" w:rsidR="00EF6A11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-451947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A11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EF6A11" w:rsidRPr="00983AD4">
              <w:rPr>
                <w:rFonts w:ascii="Arial" w:hAnsi="Arial" w:cs="Arial"/>
                <w:sz w:val="20"/>
                <w:szCs w:val="20"/>
              </w:rPr>
              <w:t xml:space="preserve"> Unknown</w:t>
            </w:r>
          </w:p>
        </w:tc>
        <w:tc>
          <w:tcPr>
            <w:tcW w:w="1128" w:type="pct"/>
            <w:tcBorders>
              <w:top w:val="nil"/>
              <w:left w:val="nil"/>
              <w:bottom w:val="nil"/>
            </w:tcBorders>
            <w:vAlign w:val="center"/>
          </w:tcPr>
          <w:p w14:paraId="51B32213" w14:textId="4B77B8F1" w:rsidR="00EF6A11" w:rsidRPr="00983AD4" w:rsidRDefault="00EF6A11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EF6A11" w:rsidRPr="00983AD4" w14:paraId="5515E268" w14:textId="77777777" w:rsidTr="009F4063">
        <w:trPr>
          <w:trHeight w:val="227"/>
        </w:trPr>
        <w:tc>
          <w:tcPr>
            <w:tcW w:w="1546" w:type="pct"/>
            <w:vMerge/>
            <w:vAlign w:val="center"/>
          </w:tcPr>
          <w:p w14:paraId="086D422C" w14:textId="77777777" w:rsidR="00EF6A11" w:rsidRPr="00983AD4" w:rsidRDefault="00EF6A11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  <w:tc>
          <w:tcPr>
            <w:tcW w:w="3454" w:type="pct"/>
            <w:gridSpan w:val="4"/>
            <w:tcBorders>
              <w:top w:val="nil"/>
            </w:tcBorders>
            <w:vAlign w:val="center"/>
          </w:tcPr>
          <w:p w14:paraId="62904E3A" w14:textId="0FC75CB6" w:rsidR="00EF6A11" w:rsidRPr="00983AD4" w:rsidRDefault="00153B0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en-AU"/>
                </w:rPr>
                <w:id w:val="262890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6A11" w:rsidRPr="00983AD4">
                  <w:rPr>
                    <w:rFonts w:ascii="Segoe UI Symbol" w:eastAsia="MS Gothic" w:hAnsi="Segoe UI Symbol" w:cs="Segoe UI Symbol"/>
                    <w:sz w:val="20"/>
                    <w:szCs w:val="20"/>
                    <w:lang w:val="en-AU"/>
                  </w:rPr>
                  <w:t>☐</w:t>
                </w:r>
              </w:sdtContent>
            </w:sdt>
            <w:r w:rsidR="00EF6A11" w:rsidRPr="00983AD4">
              <w:rPr>
                <w:rFonts w:ascii="Arial" w:hAnsi="Arial" w:cs="Arial"/>
                <w:sz w:val="20"/>
                <w:szCs w:val="20"/>
              </w:rPr>
              <w:t xml:space="preserve"> Other:</w:t>
            </w:r>
          </w:p>
        </w:tc>
      </w:tr>
      <w:tr w:rsidR="00912473" w:rsidRPr="00983AD4" w14:paraId="5DA20595" w14:textId="77777777" w:rsidTr="009F4063">
        <w:trPr>
          <w:trHeight w:val="227"/>
        </w:trPr>
        <w:tc>
          <w:tcPr>
            <w:tcW w:w="1546" w:type="pct"/>
            <w:vAlign w:val="center"/>
          </w:tcPr>
          <w:p w14:paraId="5E45481C" w14:textId="51625D44" w:rsidR="00912473" w:rsidRPr="00983AD4" w:rsidRDefault="0091247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83AD4">
              <w:rPr>
                <w:rFonts w:ascii="Arial" w:hAnsi="Arial" w:cs="Arial"/>
                <w:sz w:val="20"/>
                <w:szCs w:val="20"/>
              </w:rPr>
              <w:t xml:space="preserve">Do they have a Health Care </w:t>
            </w:r>
            <w:proofErr w:type="gramStart"/>
            <w:r w:rsidRPr="00983AD4">
              <w:rPr>
                <w:rFonts w:ascii="Arial" w:hAnsi="Arial" w:cs="Arial"/>
                <w:sz w:val="20"/>
                <w:szCs w:val="20"/>
              </w:rPr>
              <w:t>Card:</w:t>
            </w:r>
            <w:proofErr w:type="gramEnd"/>
            <w:r w:rsidRPr="00983AD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454" w:type="pct"/>
            <w:gridSpan w:val="4"/>
            <w:vAlign w:val="center"/>
          </w:tcPr>
          <w:p w14:paraId="5D0DD26E" w14:textId="77777777" w:rsidR="00912473" w:rsidRPr="00983AD4" w:rsidRDefault="0091247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 xml:space="preserve">If yes Details: </w:t>
            </w:r>
          </w:p>
          <w:p w14:paraId="10AC1BEF" w14:textId="77777777" w:rsidR="00912473" w:rsidRPr="00983AD4" w:rsidRDefault="0091247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  <w:p w14:paraId="22EC4865" w14:textId="6B64AF75" w:rsidR="00912473" w:rsidRPr="00983AD4" w:rsidRDefault="0091247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  <w:tr w:rsidR="00912473" w:rsidRPr="00983AD4" w14:paraId="350F65F3" w14:textId="77777777" w:rsidTr="009F4063">
        <w:trPr>
          <w:trHeight w:val="227"/>
        </w:trPr>
        <w:tc>
          <w:tcPr>
            <w:tcW w:w="1546" w:type="pct"/>
            <w:vAlign w:val="center"/>
          </w:tcPr>
          <w:p w14:paraId="27B0DF0B" w14:textId="6E90B1FA" w:rsidR="00912473" w:rsidRPr="00983AD4" w:rsidRDefault="0091247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</w:rPr>
              <w:t>Do</w:t>
            </w:r>
            <w:r w:rsidRPr="00983AD4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983AD4">
              <w:rPr>
                <w:rFonts w:ascii="Arial" w:hAnsi="Arial" w:cs="Arial"/>
                <w:sz w:val="20"/>
                <w:szCs w:val="20"/>
              </w:rPr>
              <w:t>they</w:t>
            </w:r>
            <w:r w:rsidRPr="00983AD4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983AD4">
              <w:rPr>
                <w:rFonts w:ascii="Arial" w:hAnsi="Arial" w:cs="Arial"/>
                <w:sz w:val="20"/>
                <w:szCs w:val="20"/>
              </w:rPr>
              <w:t>have</w:t>
            </w:r>
            <w:r w:rsidRPr="00983AD4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83AD4">
              <w:rPr>
                <w:rFonts w:ascii="Arial" w:hAnsi="Arial" w:cs="Arial"/>
                <w:sz w:val="20"/>
                <w:szCs w:val="20"/>
              </w:rPr>
              <w:t>a</w:t>
            </w:r>
            <w:r w:rsidRPr="00983AD4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r w:rsidRPr="00983AD4">
              <w:rPr>
                <w:rFonts w:ascii="Arial" w:hAnsi="Arial" w:cs="Arial"/>
                <w:sz w:val="20"/>
                <w:szCs w:val="20"/>
              </w:rPr>
              <w:t>National</w:t>
            </w:r>
            <w:r w:rsidRPr="00983AD4">
              <w:rPr>
                <w:rFonts w:ascii="Arial" w:hAnsi="Arial" w:cs="Arial"/>
                <w:spacing w:val="3"/>
                <w:sz w:val="20"/>
                <w:szCs w:val="20"/>
              </w:rPr>
              <w:t xml:space="preserve"> </w:t>
            </w:r>
            <w:r w:rsidRPr="00983AD4">
              <w:rPr>
                <w:rFonts w:ascii="Arial" w:hAnsi="Arial" w:cs="Arial"/>
                <w:sz w:val="20"/>
                <w:szCs w:val="20"/>
              </w:rPr>
              <w:t>Disability</w:t>
            </w:r>
            <w:r w:rsidRPr="00983AD4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r w:rsidRPr="00983AD4">
              <w:rPr>
                <w:rFonts w:ascii="Arial" w:hAnsi="Arial" w:cs="Arial"/>
                <w:sz w:val="20"/>
                <w:szCs w:val="20"/>
              </w:rPr>
              <w:t>Insurance</w:t>
            </w:r>
            <w:r w:rsidRPr="00983AD4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83AD4">
              <w:rPr>
                <w:rFonts w:ascii="Arial" w:hAnsi="Arial" w:cs="Arial"/>
                <w:sz w:val="20"/>
                <w:szCs w:val="20"/>
              </w:rPr>
              <w:t>Scheme</w:t>
            </w:r>
            <w:r w:rsidRPr="00983AD4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983AD4">
              <w:rPr>
                <w:rFonts w:ascii="Arial" w:hAnsi="Arial" w:cs="Arial"/>
                <w:sz w:val="20"/>
                <w:szCs w:val="20"/>
              </w:rPr>
              <w:t>(NDIS)</w:t>
            </w:r>
            <w:r w:rsidRPr="00983AD4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83AD4">
              <w:rPr>
                <w:rFonts w:ascii="Arial" w:hAnsi="Arial" w:cs="Arial"/>
                <w:sz w:val="20"/>
                <w:szCs w:val="20"/>
              </w:rPr>
              <w:t>plan?</w:t>
            </w:r>
          </w:p>
        </w:tc>
        <w:tc>
          <w:tcPr>
            <w:tcW w:w="3454" w:type="pct"/>
            <w:gridSpan w:val="4"/>
            <w:vAlign w:val="center"/>
          </w:tcPr>
          <w:p w14:paraId="7FD17E73" w14:textId="67921CB8" w:rsidR="00912473" w:rsidRPr="00983AD4" w:rsidRDefault="0091247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  <w:r w:rsidRPr="00983AD4">
              <w:rPr>
                <w:rFonts w:ascii="Arial" w:hAnsi="Arial" w:cs="Arial"/>
                <w:sz w:val="20"/>
                <w:szCs w:val="20"/>
                <w:lang w:val="en-AU"/>
              </w:rPr>
              <w:t>If yes Details:</w:t>
            </w:r>
          </w:p>
          <w:p w14:paraId="76752E54" w14:textId="77777777" w:rsidR="00912473" w:rsidRPr="00983AD4" w:rsidRDefault="0091247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  <w:p w14:paraId="47697DE4" w14:textId="22ECEE0D" w:rsidR="00912473" w:rsidRPr="00983AD4" w:rsidRDefault="00912473" w:rsidP="00BA55AC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AU"/>
              </w:rPr>
            </w:pPr>
          </w:p>
        </w:tc>
      </w:tr>
    </w:tbl>
    <w:p w14:paraId="1BB00FBB" w14:textId="7E30AEBA" w:rsidR="00FE2938" w:rsidRPr="00983AD4" w:rsidRDefault="00BB4309" w:rsidP="004E4E1B">
      <w:pPr>
        <w:shd w:val="clear" w:color="auto" w:fill="D9D9D9" w:themeFill="background1" w:themeFillShade="D9"/>
        <w:spacing w:after="0" w:line="240" w:lineRule="auto"/>
        <w:rPr>
          <w:rFonts w:ascii="Arial" w:hAnsi="Arial" w:cs="Arial"/>
          <w:b/>
          <w:sz w:val="20"/>
          <w:szCs w:val="20"/>
          <w:lang w:val="en-AU"/>
        </w:rPr>
      </w:pPr>
      <w:r w:rsidRPr="00983AD4">
        <w:rPr>
          <w:rFonts w:ascii="Arial" w:hAnsi="Arial" w:cs="Arial"/>
          <w:b/>
          <w:sz w:val="20"/>
          <w:szCs w:val="20"/>
          <w:lang w:val="en-AU"/>
        </w:rPr>
        <w:t>ADDITIONAL INFORM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59"/>
        <w:gridCol w:w="2834"/>
        <w:gridCol w:w="2206"/>
        <w:gridCol w:w="2238"/>
      </w:tblGrid>
      <w:tr w:rsidR="00950DDF" w:rsidRPr="00983AD4" w14:paraId="2AC79423" w14:textId="77777777" w:rsidTr="005B19C6">
        <w:trPr>
          <w:trHeight w:val="227"/>
        </w:trPr>
        <w:tc>
          <w:tcPr>
            <w:tcW w:w="1546" w:type="pct"/>
            <w:vAlign w:val="center"/>
          </w:tcPr>
          <w:p w14:paraId="6870DCEC" w14:textId="23018D75" w:rsidR="009B04F4" w:rsidRPr="00983AD4" w:rsidRDefault="009B04F4" w:rsidP="004E4E1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83AD4">
              <w:rPr>
                <w:rFonts w:ascii="Arial" w:hAnsi="Arial" w:cs="Arial"/>
                <w:sz w:val="20"/>
                <w:szCs w:val="20"/>
              </w:rPr>
              <w:t>Your preference for introduction of this participant?</w:t>
            </w:r>
          </w:p>
        </w:tc>
        <w:tc>
          <w:tcPr>
            <w:tcW w:w="1345" w:type="pct"/>
            <w:vAlign w:val="center"/>
          </w:tcPr>
          <w:p w14:paraId="62C172ED" w14:textId="36FFBDA4" w:rsidR="009B04F4" w:rsidRPr="00983AD4" w:rsidRDefault="00153B03" w:rsidP="00BA55AC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537266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4F4" w:rsidRPr="00983A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B04F4" w:rsidRPr="00983AD4">
              <w:rPr>
                <w:rFonts w:ascii="Arial" w:hAnsi="Arial" w:cs="Arial"/>
                <w:sz w:val="20"/>
                <w:szCs w:val="20"/>
              </w:rPr>
              <w:t xml:space="preserve"> Telephone</w:t>
            </w:r>
          </w:p>
        </w:tc>
        <w:tc>
          <w:tcPr>
            <w:tcW w:w="1047" w:type="pct"/>
            <w:vAlign w:val="center"/>
          </w:tcPr>
          <w:p w14:paraId="3262E0AB" w14:textId="4F6F30AB" w:rsidR="009B04F4" w:rsidRPr="00983AD4" w:rsidRDefault="00153B03" w:rsidP="0004268A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-1472196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68A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B91F34" w:rsidRPr="00983AD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B04F4" w:rsidRPr="00983AD4">
              <w:rPr>
                <w:rFonts w:ascii="Arial" w:hAnsi="Arial" w:cs="Arial"/>
                <w:sz w:val="20"/>
                <w:szCs w:val="20"/>
              </w:rPr>
              <w:t>Online</w:t>
            </w:r>
            <w:r w:rsidR="0004268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D54C9" w:rsidRPr="0004268A">
              <w:rPr>
                <w:rFonts w:ascii="Arial" w:hAnsi="Arial" w:cs="Arial"/>
                <w:i/>
                <w:iCs/>
                <w:sz w:val="12"/>
                <w:szCs w:val="12"/>
              </w:rPr>
              <w:t>(</w:t>
            </w:r>
            <w:r w:rsidR="00EB53B3" w:rsidRPr="0004268A">
              <w:rPr>
                <w:rFonts w:ascii="Arial" w:hAnsi="Arial" w:cs="Arial"/>
                <w:i/>
                <w:iCs/>
                <w:sz w:val="12"/>
                <w:szCs w:val="12"/>
              </w:rPr>
              <w:t>V</w:t>
            </w:r>
            <w:r w:rsidR="009B04F4" w:rsidRPr="0004268A">
              <w:rPr>
                <w:rFonts w:ascii="Arial" w:hAnsi="Arial" w:cs="Arial"/>
                <w:i/>
                <w:iCs/>
                <w:sz w:val="12"/>
                <w:szCs w:val="12"/>
              </w:rPr>
              <w:t>ideoconference</w:t>
            </w:r>
            <w:r w:rsidR="00B91F34" w:rsidRPr="0004268A">
              <w:rPr>
                <w:rFonts w:ascii="Arial" w:hAnsi="Arial" w:cs="Arial"/>
                <w:i/>
                <w:iCs/>
                <w:sz w:val="12"/>
                <w:szCs w:val="12"/>
              </w:rPr>
              <w:t>)</w:t>
            </w:r>
          </w:p>
        </w:tc>
        <w:tc>
          <w:tcPr>
            <w:tcW w:w="1063" w:type="pct"/>
            <w:vAlign w:val="center"/>
          </w:tcPr>
          <w:p w14:paraId="0DB66EDC" w14:textId="138509CA" w:rsidR="009B04F4" w:rsidRPr="00983AD4" w:rsidRDefault="00153B03" w:rsidP="00BA55AC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id w:val="1602690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4F4" w:rsidRPr="00983AD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9B04F4" w:rsidRPr="00983AD4">
              <w:rPr>
                <w:rFonts w:ascii="Arial" w:hAnsi="Arial" w:cs="Arial"/>
                <w:sz w:val="20"/>
                <w:szCs w:val="20"/>
              </w:rPr>
              <w:t xml:space="preserve"> Face to Face</w:t>
            </w:r>
          </w:p>
        </w:tc>
      </w:tr>
      <w:tr w:rsidR="00950DDF" w:rsidRPr="00983AD4" w14:paraId="39CA34BC" w14:textId="77777777" w:rsidTr="005B19C6">
        <w:trPr>
          <w:trHeight w:val="227"/>
        </w:trPr>
        <w:tc>
          <w:tcPr>
            <w:tcW w:w="1546" w:type="pct"/>
            <w:vAlign w:val="center"/>
          </w:tcPr>
          <w:p w14:paraId="458ACE9E" w14:textId="183E6F49" w:rsidR="00FE2938" w:rsidRPr="00983AD4" w:rsidRDefault="62AE117C" w:rsidP="004E4E1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83AD4">
              <w:rPr>
                <w:rFonts w:ascii="Arial" w:hAnsi="Arial" w:cs="Arial"/>
                <w:sz w:val="20"/>
                <w:szCs w:val="20"/>
              </w:rPr>
              <w:t>Preferred</w:t>
            </w:r>
            <w:r w:rsidR="00BB4309" w:rsidRPr="00983AD4">
              <w:rPr>
                <w:rFonts w:ascii="Arial" w:hAnsi="Arial" w:cs="Arial"/>
                <w:sz w:val="20"/>
                <w:szCs w:val="20"/>
              </w:rPr>
              <w:t xml:space="preserve"> date, </w:t>
            </w:r>
            <w:r w:rsidR="71378538" w:rsidRPr="00983AD4">
              <w:rPr>
                <w:rFonts w:ascii="Arial" w:hAnsi="Arial" w:cs="Arial"/>
                <w:sz w:val="20"/>
                <w:szCs w:val="20"/>
              </w:rPr>
              <w:t>time,</w:t>
            </w:r>
            <w:r w:rsidR="00BB4309" w:rsidRPr="00983AD4">
              <w:rPr>
                <w:rFonts w:ascii="Arial" w:hAnsi="Arial" w:cs="Arial"/>
                <w:sz w:val="20"/>
                <w:szCs w:val="20"/>
              </w:rPr>
              <w:t xml:space="preserve"> and contact number?</w:t>
            </w:r>
          </w:p>
        </w:tc>
        <w:tc>
          <w:tcPr>
            <w:tcW w:w="3454" w:type="pct"/>
            <w:gridSpan w:val="3"/>
            <w:vAlign w:val="center"/>
          </w:tcPr>
          <w:p w14:paraId="29799EB4" w14:textId="00BE72F9" w:rsidR="00FE2938" w:rsidRPr="00983AD4" w:rsidRDefault="00FE2938" w:rsidP="004E4E1B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E37CD5A" w14:textId="77777777" w:rsidR="00DA6B1B" w:rsidRPr="0003601D" w:rsidRDefault="00DA6B1B" w:rsidP="004E4E1B">
      <w:pPr>
        <w:spacing w:after="0" w:line="240" w:lineRule="auto"/>
        <w:rPr>
          <w:rFonts w:ascii="Arial" w:hAnsi="Arial" w:cs="Arial"/>
          <w:sz w:val="18"/>
          <w:szCs w:val="18"/>
          <w:lang w:val="en-AU"/>
        </w:rPr>
      </w:pPr>
    </w:p>
    <w:sectPr w:rsidR="00DA6B1B" w:rsidRPr="0003601D" w:rsidSect="00CA5371">
      <w:headerReference w:type="default" r:id="rId14"/>
      <w:footerReference w:type="default" r:id="rId15"/>
      <w:pgSz w:w="11907" w:h="16839" w:code="9"/>
      <w:pgMar w:top="964" w:right="680" w:bottom="680" w:left="680" w:header="227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A5147" w14:textId="77777777" w:rsidR="000E1D1B" w:rsidRDefault="000E1D1B" w:rsidP="006D6D76">
      <w:pPr>
        <w:spacing w:after="0" w:line="240" w:lineRule="auto"/>
      </w:pPr>
      <w:r>
        <w:separator/>
      </w:r>
    </w:p>
  </w:endnote>
  <w:endnote w:type="continuationSeparator" w:id="0">
    <w:p w14:paraId="051E6742" w14:textId="77777777" w:rsidR="000E1D1B" w:rsidRDefault="000E1D1B" w:rsidP="006D6D76">
      <w:pPr>
        <w:spacing w:after="0" w:line="240" w:lineRule="auto"/>
      </w:pPr>
      <w:r>
        <w:continuationSeparator/>
      </w:r>
    </w:p>
  </w:endnote>
  <w:endnote w:type="continuationNotice" w:id="1">
    <w:p w14:paraId="1C8D0EFB" w14:textId="77777777" w:rsidR="000E1D1B" w:rsidRDefault="000E1D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cogoose Pro">
    <w:altName w:val="Calibri"/>
    <w:panose1 w:val="00000000000000000000"/>
    <w:charset w:val="00"/>
    <w:family w:val="modern"/>
    <w:notTrueType/>
    <w:pitch w:val="variable"/>
    <w:sig w:usb0="A00002AF" w:usb1="5000205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088DE" w14:textId="66332886" w:rsidR="00664C92" w:rsidRDefault="00664C92" w:rsidP="00876BAE">
    <w:pPr>
      <w:pStyle w:val="Footer"/>
      <w:pBdr>
        <w:top w:val="single" w:sz="4" w:space="1" w:color="auto"/>
      </w:pBdr>
      <w:tabs>
        <w:tab w:val="clear" w:pos="4680"/>
        <w:tab w:val="clear" w:pos="9360"/>
        <w:tab w:val="left" w:pos="1560"/>
        <w:tab w:val="right" w:pos="9639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Doc Control No:</w:t>
    </w:r>
    <w:r>
      <w:rPr>
        <w:rFonts w:ascii="Arial" w:hAnsi="Arial" w:cs="Arial"/>
        <w:sz w:val="18"/>
        <w:szCs w:val="18"/>
      </w:rPr>
      <w:tab/>
    </w:r>
    <w:r w:rsidR="00A14522">
      <w:rPr>
        <w:rFonts w:ascii="Arial" w:hAnsi="Arial" w:cs="Arial"/>
        <w:sz w:val="18"/>
        <w:szCs w:val="18"/>
      </w:rPr>
      <w:t>Draft</w:t>
    </w:r>
    <w:r>
      <w:rPr>
        <w:rFonts w:ascii="Arial" w:hAnsi="Arial" w:cs="Arial"/>
        <w:sz w:val="18"/>
        <w:szCs w:val="18"/>
      </w:rPr>
      <w:tab/>
    </w:r>
    <w:r w:rsidRPr="00B043F9">
      <w:rPr>
        <w:rFonts w:ascii="Arial" w:hAnsi="Arial" w:cs="Arial"/>
        <w:sz w:val="18"/>
        <w:szCs w:val="18"/>
      </w:rPr>
      <w:t xml:space="preserve">Page </w:t>
    </w:r>
    <w:r w:rsidRPr="00B043F9">
      <w:rPr>
        <w:rFonts w:ascii="Arial" w:hAnsi="Arial" w:cs="Arial"/>
        <w:b/>
        <w:sz w:val="18"/>
        <w:szCs w:val="18"/>
      </w:rPr>
      <w:fldChar w:fldCharType="begin"/>
    </w:r>
    <w:r w:rsidRPr="00B043F9">
      <w:rPr>
        <w:rFonts w:ascii="Arial" w:hAnsi="Arial" w:cs="Arial"/>
        <w:b/>
        <w:sz w:val="18"/>
        <w:szCs w:val="18"/>
      </w:rPr>
      <w:instrText xml:space="preserve"> PAGE </w:instrText>
    </w:r>
    <w:r w:rsidRPr="00B043F9"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2</w:t>
    </w:r>
    <w:r w:rsidRPr="00B043F9">
      <w:rPr>
        <w:rFonts w:ascii="Arial" w:hAnsi="Arial" w:cs="Arial"/>
        <w:b/>
        <w:sz w:val="18"/>
        <w:szCs w:val="18"/>
      </w:rPr>
      <w:fldChar w:fldCharType="end"/>
    </w:r>
    <w:r w:rsidRPr="00B043F9">
      <w:rPr>
        <w:rFonts w:ascii="Arial" w:hAnsi="Arial" w:cs="Arial"/>
        <w:sz w:val="18"/>
        <w:szCs w:val="18"/>
      </w:rPr>
      <w:t xml:space="preserve"> of </w:t>
    </w:r>
    <w:r w:rsidRPr="00B043F9">
      <w:rPr>
        <w:rFonts w:ascii="Arial" w:hAnsi="Arial" w:cs="Arial"/>
        <w:b/>
        <w:sz w:val="18"/>
        <w:szCs w:val="18"/>
      </w:rPr>
      <w:fldChar w:fldCharType="begin"/>
    </w:r>
    <w:r w:rsidRPr="00B043F9">
      <w:rPr>
        <w:rFonts w:ascii="Arial" w:hAnsi="Arial" w:cs="Arial"/>
        <w:b/>
        <w:sz w:val="18"/>
        <w:szCs w:val="18"/>
      </w:rPr>
      <w:instrText xml:space="preserve"> NUMPAGES  </w:instrText>
    </w:r>
    <w:r w:rsidRPr="00B043F9"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2</w:t>
    </w:r>
    <w:r w:rsidRPr="00B043F9">
      <w:rPr>
        <w:rFonts w:ascii="Arial" w:hAnsi="Arial" w:cs="Arial"/>
        <w:b/>
        <w:sz w:val="18"/>
        <w:szCs w:val="18"/>
      </w:rPr>
      <w:fldChar w:fldCharType="end"/>
    </w:r>
  </w:p>
  <w:p w14:paraId="200F6539" w14:textId="3E403A1A" w:rsidR="00664C92" w:rsidRPr="00FB7F44" w:rsidRDefault="00664C92" w:rsidP="00A3744D">
    <w:pPr>
      <w:pStyle w:val="Footer"/>
      <w:tabs>
        <w:tab w:val="clear" w:pos="4680"/>
        <w:tab w:val="clear" w:pos="9360"/>
        <w:tab w:val="left" w:pos="1560"/>
        <w:tab w:val="right" w:pos="9781"/>
      </w:tabs>
      <w:rPr>
        <w:szCs w:val="16"/>
      </w:rPr>
    </w:pPr>
    <w:r w:rsidRPr="00B043F9">
      <w:rPr>
        <w:rFonts w:ascii="Arial" w:hAnsi="Arial" w:cs="Arial"/>
        <w:sz w:val="18"/>
        <w:szCs w:val="18"/>
      </w:rPr>
      <w:t>Version No</w:t>
    </w:r>
    <w:r>
      <w:rPr>
        <w:rFonts w:ascii="Arial" w:hAnsi="Arial" w:cs="Arial"/>
        <w:sz w:val="18"/>
        <w:szCs w:val="18"/>
      </w:rPr>
      <w:t>:</w:t>
    </w:r>
    <w:r>
      <w:rPr>
        <w:rFonts w:ascii="Arial" w:hAnsi="Arial" w:cs="Arial"/>
        <w:sz w:val="18"/>
        <w:szCs w:val="18"/>
      </w:rPr>
      <w:tab/>
    </w:r>
    <w:r w:rsidR="009F4063">
      <w:rPr>
        <w:rFonts w:ascii="Arial" w:hAnsi="Arial" w:cs="Arial"/>
        <w:sz w:val="18"/>
        <w:szCs w:val="18"/>
      </w:rPr>
      <w:t>4</w:t>
    </w:r>
    <w:r>
      <w:rPr>
        <w:rFonts w:ascii="Arial" w:hAnsi="Arial" w:cs="Arial"/>
        <w:sz w:val="18"/>
        <w:szCs w:val="18"/>
      </w:rPr>
      <w:t>.0</w:t>
    </w:r>
    <w:r w:rsidR="00A3744D">
      <w:rPr>
        <w:rFonts w:ascii="Arial" w:hAnsi="Arial" w:cs="Arial"/>
        <w:sz w:val="18"/>
        <w:szCs w:val="18"/>
      </w:rPr>
      <w:tab/>
    </w:r>
    <w:r w:rsidR="00A3744D" w:rsidRPr="00A3744D">
      <w:rPr>
        <w:color w:val="FF0000"/>
        <w:sz w:val="23"/>
        <w:szCs w:val="23"/>
      </w:rPr>
      <w:t>[Confidential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C04BC" w14:textId="77777777" w:rsidR="000E1D1B" w:rsidRDefault="000E1D1B" w:rsidP="006D6D76">
      <w:pPr>
        <w:spacing w:after="0" w:line="240" w:lineRule="auto"/>
      </w:pPr>
      <w:r>
        <w:separator/>
      </w:r>
    </w:p>
  </w:footnote>
  <w:footnote w:type="continuationSeparator" w:id="0">
    <w:p w14:paraId="71889A6C" w14:textId="77777777" w:rsidR="000E1D1B" w:rsidRDefault="000E1D1B" w:rsidP="006D6D76">
      <w:pPr>
        <w:spacing w:after="0" w:line="240" w:lineRule="auto"/>
      </w:pPr>
      <w:r>
        <w:continuationSeparator/>
      </w:r>
    </w:p>
  </w:footnote>
  <w:footnote w:type="continuationNotice" w:id="1">
    <w:p w14:paraId="2C76C517" w14:textId="77777777" w:rsidR="000E1D1B" w:rsidRDefault="000E1D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064AD" w14:textId="42FDEF3A" w:rsidR="0040399B" w:rsidRDefault="000D54D8" w:rsidP="00EF4146">
    <w:pPr>
      <w:spacing w:after="0"/>
      <w:rPr>
        <w:noProof/>
        <w:sz w:val="18"/>
        <w:szCs w:val="1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DFE7492" wp14:editId="16B2DD7A">
          <wp:simplePos x="0" y="0"/>
          <wp:positionH relativeFrom="page">
            <wp:posOffset>5461749</wp:posOffset>
          </wp:positionH>
          <wp:positionV relativeFrom="page">
            <wp:posOffset>-143302</wp:posOffset>
          </wp:positionV>
          <wp:extent cx="2225609" cy="1494430"/>
          <wp:effectExtent l="0" t="0" r="3810" b="0"/>
          <wp:wrapNone/>
          <wp:docPr id="5" name="Graphic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5609" cy="1494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23A75A7" w14:textId="451147D7" w:rsidR="00664C92" w:rsidRPr="00912674" w:rsidRDefault="00415BD8" w:rsidP="00EF4146">
    <w:pPr>
      <w:spacing w:after="0"/>
      <w:rPr>
        <w:rFonts w:ascii="Arial" w:hAnsi="Arial" w:cs="Arial"/>
        <w:b/>
        <w:sz w:val="20"/>
        <w:szCs w:val="20"/>
        <w:lang w:val="en-AU"/>
      </w:rPr>
    </w:pPr>
    <w:r w:rsidRPr="000E654D">
      <w:rPr>
        <w:noProof/>
        <w:sz w:val="18"/>
        <w:szCs w:val="18"/>
      </w:rPr>
      <w:t xml:space="preserve">Please email referrals to </w:t>
    </w:r>
    <w:hyperlink r:id="rId3" w:history="1">
      <w:r w:rsidRPr="000E654D">
        <w:rPr>
          <w:rStyle w:val="Hyperlink"/>
          <w:noProof/>
          <w:sz w:val="18"/>
          <w:szCs w:val="18"/>
        </w:rPr>
        <w:t>intake.headspaceemerald@</w:t>
      </w:r>
      <w:r w:rsidR="60AEFDA5" w:rsidRPr="000E654D">
        <w:rPr>
          <w:rStyle w:val="Hyperlink"/>
          <w:noProof/>
          <w:sz w:val="18"/>
          <w:szCs w:val="18"/>
        </w:rPr>
        <w:t>anglicarecq.org</w:t>
      </w:r>
      <w:r w:rsidRPr="000E654D">
        <w:rPr>
          <w:rStyle w:val="Hyperlink"/>
          <w:noProof/>
          <w:sz w:val="18"/>
          <w:szCs w:val="18"/>
        </w:rPr>
        <w:t>.au</w:t>
      </w:r>
    </w:hyperlink>
    <w:r w:rsidR="009A5FB4">
      <w:rPr>
        <w:rStyle w:val="Hyperlink"/>
        <w:noProof/>
        <w:sz w:val="18"/>
        <w:szCs w:val="18"/>
      </w:rPr>
      <w:t xml:space="preserve"> </w:t>
    </w:r>
    <w:r w:rsidRPr="000E654D">
      <w:rPr>
        <w:noProof/>
        <w:sz w:val="18"/>
        <w:szCs w:val="18"/>
      </w:rPr>
      <w:t xml:space="preserve">or fax to </w:t>
    </w:r>
    <w:r w:rsidR="00106261" w:rsidRPr="000E654D">
      <w:rPr>
        <w:noProof/>
        <w:sz w:val="18"/>
        <w:szCs w:val="18"/>
      </w:rPr>
      <w:t xml:space="preserve">(07) </w:t>
    </w:r>
    <w:r w:rsidR="00EF4146" w:rsidRPr="000E654D">
      <w:rPr>
        <w:noProof/>
        <w:sz w:val="18"/>
        <w:szCs w:val="18"/>
      </w:rPr>
      <w:t>3144 5607.</w:t>
    </w:r>
    <w:r w:rsidR="007F38FC" w:rsidRPr="007F38FC">
      <w:rPr>
        <w:noProof/>
      </w:rPr>
      <w:t xml:space="preserve"> 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/cQIv7ztA2xnSA" int2:id="IfvRC6ky">
      <int2:state int2:value="Rejected" int2:type="AugLoop_Text_Critique"/>
    </int2:textHash>
    <int2:textHash int2:hashCode="MqKi+oYQwIA1A3" int2:id="UKbfHKUJ">
      <int2:state int2:value="Rejected" int2:type="LegacyProofing"/>
    </int2:textHash>
    <int2:textHash int2:hashCode="dQtTCUvlYsnTjy" int2:id="W88EKGF7">
      <int2:state int2:value="Rejected" int2:type="LegacyProofing"/>
    </int2:textHash>
    <int2:textHash int2:hashCode="l6GOCnE4EqR1EG" int2:id="WF840fBe">
      <int2:state int2:value="Rejected" int2:type="LegacyProofing"/>
    </int2:textHash>
    <int2:textHash int2:hashCode="wM5ngcv0LV0dkA" int2:id="hs2w3lzl">
      <int2:state int2:value="Rejected" int2:type="AugLoop_Text_Critique"/>
    </int2:textHash>
    <int2:textHash int2:hashCode="OhwhpVntQtbOF8" int2:id="ukTuJS9b">
      <int2:state int2:value="Rejected" int2:type="LegacyProofing"/>
    </int2:textHash>
    <int2:textHash int2:hashCode="K9X7Xd4L2h5wl4" int2:id="wNC8CIJO">
      <int2:state int2:value="Rejected" int2:type="LegacyProofing"/>
    </int2:textHash>
    <int2:textHash int2:hashCode="X7xq3XBoIT7T5i" int2:id="yUMJL8ck">
      <int2:state int2:value="Rejected" int2:type="AugLoop_Acronyms_AcronymsCritique"/>
    </int2:textHash>
    <int2:bookmark int2:bookmarkName="_Int_yQJNI94b" int2:invalidationBookmarkName="" int2:hashCode="MqKi+oYQwIA1A3" int2:id="vCF7H4hv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826C8"/>
    <w:multiLevelType w:val="hybridMultilevel"/>
    <w:tmpl w:val="112ADF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E57A78"/>
    <w:multiLevelType w:val="hybridMultilevel"/>
    <w:tmpl w:val="395276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E48AC"/>
    <w:multiLevelType w:val="hybridMultilevel"/>
    <w:tmpl w:val="4738B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6C3A04"/>
    <w:multiLevelType w:val="hybridMultilevel"/>
    <w:tmpl w:val="E52AF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51D77"/>
    <w:multiLevelType w:val="hybridMultilevel"/>
    <w:tmpl w:val="71D2DF9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9536A2"/>
    <w:multiLevelType w:val="hybridMultilevel"/>
    <w:tmpl w:val="82D24148"/>
    <w:lvl w:ilvl="0" w:tplc="CE2E40AC">
      <w:start w:val="4"/>
      <w:numFmt w:val="bullet"/>
      <w:lvlText w:val="-"/>
      <w:lvlJc w:val="left"/>
      <w:pPr>
        <w:ind w:left="720" w:hanging="360"/>
      </w:pPr>
      <w:rPr>
        <w:rFonts w:ascii="Cocogoose Pro" w:eastAsia="Calibri" w:hAnsi="Cocogoose Pro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1F6983"/>
    <w:multiLevelType w:val="hybridMultilevel"/>
    <w:tmpl w:val="1D64D35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14116"/>
    <w:multiLevelType w:val="hybridMultilevel"/>
    <w:tmpl w:val="6CAA44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73656B"/>
    <w:multiLevelType w:val="hybridMultilevel"/>
    <w:tmpl w:val="A5F63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E4780"/>
    <w:multiLevelType w:val="hybridMultilevel"/>
    <w:tmpl w:val="3390629E"/>
    <w:lvl w:ilvl="0" w:tplc="39A61F24">
      <w:start w:val="2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5F5695"/>
    <w:multiLevelType w:val="hybridMultilevel"/>
    <w:tmpl w:val="B26ED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D5D04"/>
    <w:multiLevelType w:val="hybridMultilevel"/>
    <w:tmpl w:val="13D40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8F30E6"/>
    <w:multiLevelType w:val="hybridMultilevel"/>
    <w:tmpl w:val="3C5287F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7C2465"/>
    <w:multiLevelType w:val="hybridMultilevel"/>
    <w:tmpl w:val="E424B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082242"/>
    <w:multiLevelType w:val="hybridMultilevel"/>
    <w:tmpl w:val="F9A2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C92FA9"/>
    <w:multiLevelType w:val="hybridMultilevel"/>
    <w:tmpl w:val="6784B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9871DB"/>
    <w:multiLevelType w:val="hybridMultilevel"/>
    <w:tmpl w:val="609010E2"/>
    <w:lvl w:ilvl="0" w:tplc="CE2E40AC">
      <w:start w:val="4"/>
      <w:numFmt w:val="bullet"/>
      <w:lvlText w:val="-"/>
      <w:lvlJc w:val="left"/>
      <w:pPr>
        <w:ind w:left="1080" w:hanging="360"/>
      </w:pPr>
      <w:rPr>
        <w:rFonts w:ascii="Cocogoose Pro" w:eastAsia="Calibri" w:hAnsi="Cocogoose Pro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0265D8A"/>
    <w:multiLevelType w:val="hybridMultilevel"/>
    <w:tmpl w:val="A7247D22"/>
    <w:lvl w:ilvl="0" w:tplc="CE2E40AC">
      <w:start w:val="4"/>
      <w:numFmt w:val="bullet"/>
      <w:lvlText w:val="-"/>
      <w:lvlJc w:val="left"/>
      <w:pPr>
        <w:ind w:left="720" w:hanging="360"/>
      </w:pPr>
      <w:rPr>
        <w:rFonts w:ascii="Cocogoose Pro" w:eastAsia="Calibri" w:hAnsi="Cocogoose Pro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CF53D2"/>
    <w:multiLevelType w:val="hybridMultilevel"/>
    <w:tmpl w:val="BFA22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0482737">
    <w:abstractNumId w:val="10"/>
  </w:num>
  <w:num w:numId="2" w16cid:durableId="1845052971">
    <w:abstractNumId w:val="11"/>
  </w:num>
  <w:num w:numId="3" w16cid:durableId="691879510">
    <w:abstractNumId w:val="18"/>
  </w:num>
  <w:num w:numId="4" w16cid:durableId="543324282">
    <w:abstractNumId w:val="14"/>
  </w:num>
  <w:num w:numId="5" w16cid:durableId="1787649729">
    <w:abstractNumId w:val="8"/>
  </w:num>
  <w:num w:numId="6" w16cid:durableId="98335571">
    <w:abstractNumId w:val="2"/>
  </w:num>
  <w:num w:numId="7" w16cid:durableId="1073970465">
    <w:abstractNumId w:val="3"/>
  </w:num>
  <w:num w:numId="8" w16cid:durableId="1128940018">
    <w:abstractNumId w:val="13"/>
  </w:num>
  <w:num w:numId="9" w16cid:durableId="1025328113">
    <w:abstractNumId w:val="0"/>
  </w:num>
  <w:num w:numId="10" w16cid:durableId="830490532">
    <w:abstractNumId w:val="4"/>
  </w:num>
  <w:num w:numId="11" w16cid:durableId="1440291733">
    <w:abstractNumId w:val="9"/>
  </w:num>
  <w:num w:numId="12" w16cid:durableId="513494735">
    <w:abstractNumId w:val="15"/>
  </w:num>
  <w:num w:numId="13" w16cid:durableId="970286610">
    <w:abstractNumId w:val="12"/>
  </w:num>
  <w:num w:numId="14" w16cid:durableId="1869366994">
    <w:abstractNumId w:val="6"/>
  </w:num>
  <w:num w:numId="15" w16cid:durableId="1303775422">
    <w:abstractNumId w:val="7"/>
  </w:num>
  <w:num w:numId="16" w16cid:durableId="1287396193">
    <w:abstractNumId w:val="5"/>
  </w:num>
  <w:num w:numId="17" w16cid:durableId="1805928608">
    <w:abstractNumId w:val="16"/>
  </w:num>
  <w:num w:numId="18" w16cid:durableId="84544492">
    <w:abstractNumId w:val="17"/>
  </w:num>
  <w:num w:numId="19" w16cid:durableId="20604694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Nza2sDC2NLQwMTNU0lEKTi0uzszPAykwrAUAZuIJLywAAAA="/>
  </w:docVars>
  <w:rsids>
    <w:rsidRoot w:val="0062779A"/>
    <w:rsid w:val="0000783F"/>
    <w:rsid w:val="00007CED"/>
    <w:rsid w:val="00011DEB"/>
    <w:rsid w:val="00013A92"/>
    <w:rsid w:val="00016206"/>
    <w:rsid w:val="000210DD"/>
    <w:rsid w:val="00025BB0"/>
    <w:rsid w:val="00025F4C"/>
    <w:rsid w:val="0003241D"/>
    <w:rsid w:val="00032855"/>
    <w:rsid w:val="00035BA2"/>
    <w:rsid w:val="0003601D"/>
    <w:rsid w:val="00037A4B"/>
    <w:rsid w:val="00040F02"/>
    <w:rsid w:val="00041076"/>
    <w:rsid w:val="000425DE"/>
    <w:rsid w:val="0004268A"/>
    <w:rsid w:val="00042EFC"/>
    <w:rsid w:val="0004688A"/>
    <w:rsid w:val="00053CD4"/>
    <w:rsid w:val="0005478F"/>
    <w:rsid w:val="00064462"/>
    <w:rsid w:val="00065EAB"/>
    <w:rsid w:val="00067787"/>
    <w:rsid w:val="000703C8"/>
    <w:rsid w:val="0007163C"/>
    <w:rsid w:val="000718A3"/>
    <w:rsid w:val="00072B3F"/>
    <w:rsid w:val="00074E64"/>
    <w:rsid w:val="000753FB"/>
    <w:rsid w:val="000817E9"/>
    <w:rsid w:val="00084B40"/>
    <w:rsid w:val="00086FBC"/>
    <w:rsid w:val="00094E95"/>
    <w:rsid w:val="00095304"/>
    <w:rsid w:val="00095775"/>
    <w:rsid w:val="000A16D8"/>
    <w:rsid w:val="000A6E5E"/>
    <w:rsid w:val="000B0890"/>
    <w:rsid w:val="000B4EA4"/>
    <w:rsid w:val="000C419B"/>
    <w:rsid w:val="000C4465"/>
    <w:rsid w:val="000D0F3C"/>
    <w:rsid w:val="000D16CE"/>
    <w:rsid w:val="000D54D8"/>
    <w:rsid w:val="000E1D1B"/>
    <w:rsid w:val="000E2157"/>
    <w:rsid w:val="000E654D"/>
    <w:rsid w:val="000F109F"/>
    <w:rsid w:val="001014FA"/>
    <w:rsid w:val="00106261"/>
    <w:rsid w:val="00106C0F"/>
    <w:rsid w:val="00111CBE"/>
    <w:rsid w:val="0011233B"/>
    <w:rsid w:val="00114828"/>
    <w:rsid w:val="00116328"/>
    <w:rsid w:val="00125EEB"/>
    <w:rsid w:val="00127463"/>
    <w:rsid w:val="00134911"/>
    <w:rsid w:val="00135FB3"/>
    <w:rsid w:val="00140581"/>
    <w:rsid w:val="00153B03"/>
    <w:rsid w:val="00155BB7"/>
    <w:rsid w:val="00162F53"/>
    <w:rsid w:val="001631A1"/>
    <w:rsid w:val="001667A4"/>
    <w:rsid w:val="001673B3"/>
    <w:rsid w:val="00172082"/>
    <w:rsid w:val="00173812"/>
    <w:rsid w:val="00177CB6"/>
    <w:rsid w:val="00180228"/>
    <w:rsid w:val="00184D43"/>
    <w:rsid w:val="001A07D3"/>
    <w:rsid w:val="001A1D13"/>
    <w:rsid w:val="001A478B"/>
    <w:rsid w:val="001A522F"/>
    <w:rsid w:val="001B39AA"/>
    <w:rsid w:val="001B3ABA"/>
    <w:rsid w:val="001C4D43"/>
    <w:rsid w:val="001D1F0D"/>
    <w:rsid w:val="001D2B95"/>
    <w:rsid w:val="001D3C81"/>
    <w:rsid w:val="001E7D09"/>
    <w:rsid w:val="001F2BAE"/>
    <w:rsid w:val="001F2C88"/>
    <w:rsid w:val="00202A6A"/>
    <w:rsid w:val="002037D0"/>
    <w:rsid w:val="00203952"/>
    <w:rsid w:val="002065DF"/>
    <w:rsid w:val="00211CE5"/>
    <w:rsid w:val="0021619D"/>
    <w:rsid w:val="002229A6"/>
    <w:rsid w:val="0023188B"/>
    <w:rsid w:val="002357EB"/>
    <w:rsid w:val="00236AEB"/>
    <w:rsid w:val="002411D4"/>
    <w:rsid w:val="00247FD6"/>
    <w:rsid w:val="00266FB0"/>
    <w:rsid w:val="002751C6"/>
    <w:rsid w:val="0028124B"/>
    <w:rsid w:val="0028148C"/>
    <w:rsid w:val="00283C11"/>
    <w:rsid w:val="002874B2"/>
    <w:rsid w:val="00287CE0"/>
    <w:rsid w:val="002932E8"/>
    <w:rsid w:val="002A163C"/>
    <w:rsid w:val="002A48EA"/>
    <w:rsid w:val="002A5761"/>
    <w:rsid w:val="002A5A06"/>
    <w:rsid w:val="002B364F"/>
    <w:rsid w:val="002B5ABA"/>
    <w:rsid w:val="002C2963"/>
    <w:rsid w:val="002C3EDF"/>
    <w:rsid w:val="002D0210"/>
    <w:rsid w:val="002D2601"/>
    <w:rsid w:val="002D28C6"/>
    <w:rsid w:val="002D55A3"/>
    <w:rsid w:val="002D6779"/>
    <w:rsid w:val="002D6C89"/>
    <w:rsid w:val="002E2854"/>
    <w:rsid w:val="002F1C99"/>
    <w:rsid w:val="002F5517"/>
    <w:rsid w:val="002F78D0"/>
    <w:rsid w:val="00300056"/>
    <w:rsid w:val="00300A46"/>
    <w:rsid w:val="003105BD"/>
    <w:rsid w:val="00311B36"/>
    <w:rsid w:val="00312C65"/>
    <w:rsid w:val="003246D2"/>
    <w:rsid w:val="003321F1"/>
    <w:rsid w:val="003372AB"/>
    <w:rsid w:val="0033795F"/>
    <w:rsid w:val="003403F6"/>
    <w:rsid w:val="003449F3"/>
    <w:rsid w:val="0035064A"/>
    <w:rsid w:val="00356D64"/>
    <w:rsid w:val="003571A6"/>
    <w:rsid w:val="0036151F"/>
    <w:rsid w:val="003619C4"/>
    <w:rsid w:val="003628B7"/>
    <w:rsid w:val="00366C76"/>
    <w:rsid w:val="00370167"/>
    <w:rsid w:val="00374260"/>
    <w:rsid w:val="00382C13"/>
    <w:rsid w:val="0038318C"/>
    <w:rsid w:val="00394EBD"/>
    <w:rsid w:val="00395A0B"/>
    <w:rsid w:val="00395B9F"/>
    <w:rsid w:val="003A0E86"/>
    <w:rsid w:val="003A18A9"/>
    <w:rsid w:val="003B2F32"/>
    <w:rsid w:val="003B480D"/>
    <w:rsid w:val="003B7632"/>
    <w:rsid w:val="003C0F98"/>
    <w:rsid w:val="003C1534"/>
    <w:rsid w:val="003C3168"/>
    <w:rsid w:val="003C4735"/>
    <w:rsid w:val="003D03C0"/>
    <w:rsid w:val="003D5282"/>
    <w:rsid w:val="003D6ED1"/>
    <w:rsid w:val="003E45CE"/>
    <w:rsid w:val="003F2F92"/>
    <w:rsid w:val="003F7AD5"/>
    <w:rsid w:val="0040399B"/>
    <w:rsid w:val="00403ACC"/>
    <w:rsid w:val="00410423"/>
    <w:rsid w:val="004132B9"/>
    <w:rsid w:val="004139BD"/>
    <w:rsid w:val="00414C7E"/>
    <w:rsid w:val="004153CA"/>
    <w:rsid w:val="00415BD8"/>
    <w:rsid w:val="00421F89"/>
    <w:rsid w:val="00424EDD"/>
    <w:rsid w:val="00434578"/>
    <w:rsid w:val="004407A1"/>
    <w:rsid w:val="004477CB"/>
    <w:rsid w:val="0045037C"/>
    <w:rsid w:val="0045586D"/>
    <w:rsid w:val="0045659B"/>
    <w:rsid w:val="0046606F"/>
    <w:rsid w:val="0047193B"/>
    <w:rsid w:val="00471BD6"/>
    <w:rsid w:val="00472429"/>
    <w:rsid w:val="00473BCC"/>
    <w:rsid w:val="004772EB"/>
    <w:rsid w:val="004778AF"/>
    <w:rsid w:val="0048386D"/>
    <w:rsid w:val="00484602"/>
    <w:rsid w:val="004879FD"/>
    <w:rsid w:val="004947EE"/>
    <w:rsid w:val="004955F2"/>
    <w:rsid w:val="004A70D8"/>
    <w:rsid w:val="004B3DD1"/>
    <w:rsid w:val="004B4715"/>
    <w:rsid w:val="004B4ECA"/>
    <w:rsid w:val="004B69BA"/>
    <w:rsid w:val="004C1FBA"/>
    <w:rsid w:val="004C2DD0"/>
    <w:rsid w:val="004C77B5"/>
    <w:rsid w:val="004D1B2D"/>
    <w:rsid w:val="004D7276"/>
    <w:rsid w:val="004D7766"/>
    <w:rsid w:val="004E4E1B"/>
    <w:rsid w:val="004F6FE8"/>
    <w:rsid w:val="004F6FEC"/>
    <w:rsid w:val="00510877"/>
    <w:rsid w:val="005123D3"/>
    <w:rsid w:val="0051556B"/>
    <w:rsid w:val="00517129"/>
    <w:rsid w:val="005249EC"/>
    <w:rsid w:val="00524EAD"/>
    <w:rsid w:val="00525321"/>
    <w:rsid w:val="00525E53"/>
    <w:rsid w:val="0053200B"/>
    <w:rsid w:val="00532AF0"/>
    <w:rsid w:val="00537B10"/>
    <w:rsid w:val="005468D4"/>
    <w:rsid w:val="00547BF8"/>
    <w:rsid w:val="00557312"/>
    <w:rsid w:val="00565816"/>
    <w:rsid w:val="00567320"/>
    <w:rsid w:val="00570958"/>
    <w:rsid w:val="00573F09"/>
    <w:rsid w:val="0058167E"/>
    <w:rsid w:val="00596E14"/>
    <w:rsid w:val="005A6570"/>
    <w:rsid w:val="005A6C19"/>
    <w:rsid w:val="005B19C6"/>
    <w:rsid w:val="005B1C27"/>
    <w:rsid w:val="005B3366"/>
    <w:rsid w:val="005B5700"/>
    <w:rsid w:val="005C1810"/>
    <w:rsid w:val="005C4212"/>
    <w:rsid w:val="005C73D8"/>
    <w:rsid w:val="005D683D"/>
    <w:rsid w:val="005D6F68"/>
    <w:rsid w:val="005E15F2"/>
    <w:rsid w:val="005E3E5F"/>
    <w:rsid w:val="005E5BB3"/>
    <w:rsid w:val="005E5FD1"/>
    <w:rsid w:val="005F16AC"/>
    <w:rsid w:val="005F328F"/>
    <w:rsid w:val="005F3BBF"/>
    <w:rsid w:val="005F6E4C"/>
    <w:rsid w:val="0061740F"/>
    <w:rsid w:val="0062716A"/>
    <w:rsid w:val="0062779A"/>
    <w:rsid w:val="0064252B"/>
    <w:rsid w:val="006478BC"/>
    <w:rsid w:val="006528AA"/>
    <w:rsid w:val="00654D6F"/>
    <w:rsid w:val="00655FC2"/>
    <w:rsid w:val="006633E5"/>
    <w:rsid w:val="00664444"/>
    <w:rsid w:val="00664C92"/>
    <w:rsid w:val="00666634"/>
    <w:rsid w:val="00666E09"/>
    <w:rsid w:val="006733DD"/>
    <w:rsid w:val="00673BE0"/>
    <w:rsid w:val="00680E66"/>
    <w:rsid w:val="0068137D"/>
    <w:rsid w:val="006924C8"/>
    <w:rsid w:val="00694D36"/>
    <w:rsid w:val="00694F26"/>
    <w:rsid w:val="006A3444"/>
    <w:rsid w:val="006B4D29"/>
    <w:rsid w:val="006B689E"/>
    <w:rsid w:val="006B6EE4"/>
    <w:rsid w:val="006B7581"/>
    <w:rsid w:val="006C05FE"/>
    <w:rsid w:val="006C3595"/>
    <w:rsid w:val="006C64B6"/>
    <w:rsid w:val="006D5AC2"/>
    <w:rsid w:val="006D6D76"/>
    <w:rsid w:val="006E181A"/>
    <w:rsid w:val="006F24C9"/>
    <w:rsid w:val="006F7F0D"/>
    <w:rsid w:val="007001EF"/>
    <w:rsid w:val="00700C59"/>
    <w:rsid w:val="00714452"/>
    <w:rsid w:val="00714E17"/>
    <w:rsid w:val="0071598B"/>
    <w:rsid w:val="00715A4E"/>
    <w:rsid w:val="0071622D"/>
    <w:rsid w:val="00727F61"/>
    <w:rsid w:val="0073087E"/>
    <w:rsid w:val="007342CC"/>
    <w:rsid w:val="0074130D"/>
    <w:rsid w:val="007431A6"/>
    <w:rsid w:val="00746EB3"/>
    <w:rsid w:val="00750398"/>
    <w:rsid w:val="007506BE"/>
    <w:rsid w:val="00765185"/>
    <w:rsid w:val="0076531B"/>
    <w:rsid w:val="00765542"/>
    <w:rsid w:val="00771814"/>
    <w:rsid w:val="0077412C"/>
    <w:rsid w:val="00774672"/>
    <w:rsid w:val="00775106"/>
    <w:rsid w:val="007752A5"/>
    <w:rsid w:val="00780D26"/>
    <w:rsid w:val="007832AD"/>
    <w:rsid w:val="0078701D"/>
    <w:rsid w:val="007872F2"/>
    <w:rsid w:val="00790027"/>
    <w:rsid w:val="00790A55"/>
    <w:rsid w:val="007957D1"/>
    <w:rsid w:val="007973F0"/>
    <w:rsid w:val="007A30D6"/>
    <w:rsid w:val="007A68DC"/>
    <w:rsid w:val="007B319A"/>
    <w:rsid w:val="007B69A7"/>
    <w:rsid w:val="007C282C"/>
    <w:rsid w:val="007D0597"/>
    <w:rsid w:val="007D154B"/>
    <w:rsid w:val="007D4D69"/>
    <w:rsid w:val="007D7178"/>
    <w:rsid w:val="007E2731"/>
    <w:rsid w:val="007E7F83"/>
    <w:rsid w:val="007F38FC"/>
    <w:rsid w:val="008057F3"/>
    <w:rsid w:val="008109BA"/>
    <w:rsid w:val="00822303"/>
    <w:rsid w:val="00833513"/>
    <w:rsid w:val="00833D9B"/>
    <w:rsid w:val="0084274E"/>
    <w:rsid w:val="0084325E"/>
    <w:rsid w:val="00850096"/>
    <w:rsid w:val="00852821"/>
    <w:rsid w:val="008540A8"/>
    <w:rsid w:val="00855504"/>
    <w:rsid w:val="0085619D"/>
    <w:rsid w:val="00857A49"/>
    <w:rsid w:val="00861D0B"/>
    <w:rsid w:val="00864BBE"/>
    <w:rsid w:val="00865E14"/>
    <w:rsid w:val="008676CF"/>
    <w:rsid w:val="00871257"/>
    <w:rsid w:val="00873663"/>
    <w:rsid w:val="00876BAE"/>
    <w:rsid w:val="00881E52"/>
    <w:rsid w:val="00890AFE"/>
    <w:rsid w:val="00892FA1"/>
    <w:rsid w:val="008A0397"/>
    <w:rsid w:val="008A3806"/>
    <w:rsid w:val="008B049D"/>
    <w:rsid w:val="008B1756"/>
    <w:rsid w:val="008B1C58"/>
    <w:rsid w:val="008B3B93"/>
    <w:rsid w:val="008B6140"/>
    <w:rsid w:val="008C1CDC"/>
    <w:rsid w:val="008C69F0"/>
    <w:rsid w:val="008C70CF"/>
    <w:rsid w:val="008D0C77"/>
    <w:rsid w:val="008E092E"/>
    <w:rsid w:val="008E1109"/>
    <w:rsid w:val="008E320B"/>
    <w:rsid w:val="008EF36F"/>
    <w:rsid w:val="008F4A5D"/>
    <w:rsid w:val="008F5174"/>
    <w:rsid w:val="008F6531"/>
    <w:rsid w:val="008F7CF9"/>
    <w:rsid w:val="0090285C"/>
    <w:rsid w:val="00912473"/>
    <w:rsid w:val="00912674"/>
    <w:rsid w:val="00915009"/>
    <w:rsid w:val="0091529F"/>
    <w:rsid w:val="00916CE2"/>
    <w:rsid w:val="00922D33"/>
    <w:rsid w:val="00930197"/>
    <w:rsid w:val="009311F2"/>
    <w:rsid w:val="00942521"/>
    <w:rsid w:val="00944F74"/>
    <w:rsid w:val="009456FF"/>
    <w:rsid w:val="0094740D"/>
    <w:rsid w:val="00950DDF"/>
    <w:rsid w:val="009556FE"/>
    <w:rsid w:val="00963E39"/>
    <w:rsid w:val="00965E7D"/>
    <w:rsid w:val="00971EE9"/>
    <w:rsid w:val="00972047"/>
    <w:rsid w:val="0097489A"/>
    <w:rsid w:val="00977013"/>
    <w:rsid w:val="00977C18"/>
    <w:rsid w:val="0098161D"/>
    <w:rsid w:val="0098278A"/>
    <w:rsid w:val="0098361F"/>
    <w:rsid w:val="00983740"/>
    <w:rsid w:val="00983AD4"/>
    <w:rsid w:val="00986A61"/>
    <w:rsid w:val="00990405"/>
    <w:rsid w:val="009928DC"/>
    <w:rsid w:val="009A5AA0"/>
    <w:rsid w:val="009A5FB4"/>
    <w:rsid w:val="009B04F4"/>
    <w:rsid w:val="009B2B60"/>
    <w:rsid w:val="009D2DA8"/>
    <w:rsid w:val="009E21B5"/>
    <w:rsid w:val="009E42C5"/>
    <w:rsid w:val="009E4B9E"/>
    <w:rsid w:val="009F2A6B"/>
    <w:rsid w:val="009F3306"/>
    <w:rsid w:val="009F33C1"/>
    <w:rsid w:val="009F3BC6"/>
    <w:rsid w:val="009F4063"/>
    <w:rsid w:val="009F55D1"/>
    <w:rsid w:val="00A064AF"/>
    <w:rsid w:val="00A12D75"/>
    <w:rsid w:val="00A134E2"/>
    <w:rsid w:val="00A14522"/>
    <w:rsid w:val="00A1695A"/>
    <w:rsid w:val="00A238D8"/>
    <w:rsid w:val="00A24744"/>
    <w:rsid w:val="00A27D3A"/>
    <w:rsid w:val="00A34825"/>
    <w:rsid w:val="00A3744D"/>
    <w:rsid w:val="00A40B1E"/>
    <w:rsid w:val="00A40E0A"/>
    <w:rsid w:val="00A43B00"/>
    <w:rsid w:val="00A518C2"/>
    <w:rsid w:val="00A54621"/>
    <w:rsid w:val="00A577BD"/>
    <w:rsid w:val="00A71E21"/>
    <w:rsid w:val="00A769E7"/>
    <w:rsid w:val="00A8042A"/>
    <w:rsid w:val="00AA1E6F"/>
    <w:rsid w:val="00AA5E08"/>
    <w:rsid w:val="00AB0A3D"/>
    <w:rsid w:val="00AB248D"/>
    <w:rsid w:val="00AB3158"/>
    <w:rsid w:val="00AB57B2"/>
    <w:rsid w:val="00AC215B"/>
    <w:rsid w:val="00AC3640"/>
    <w:rsid w:val="00AC6B02"/>
    <w:rsid w:val="00AD4A5D"/>
    <w:rsid w:val="00AD5194"/>
    <w:rsid w:val="00AD54C9"/>
    <w:rsid w:val="00AD751A"/>
    <w:rsid w:val="00AD7BB6"/>
    <w:rsid w:val="00AE0D2B"/>
    <w:rsid w:val="00AE23A0"/>
    <w:rsid w:val="00AE4083"/>
    <w:rsid w:val="00AE692F"/>
    <w:rsid w:val="00AE7ABB"/>
    <w:rsid w:val="00AF2C26"/>
    <w:rsid w:val="00AF626C"/>
    <w:rsid w:val="00B016C1"/>
    <w:rsid w:val="00B061EA"/>
    <w:rsid w:val="00B078AE"/>
    <w:rsid w:val="00B17230"/>
    <w:rsid w:val="00B172EE"/>
    <w:rsid w:val="00B2093D"/>
    <w:rsid w:val="00B2637F"/>
    <w:rsid w:val="00B30790"/>
    <w:rsid w:val="00B324F9"/>
    <w:rsid w:val="00B33FC1"/>
    <w:rsid w:val="00B34019"/>
    <w:rsid w:val="00B45864"/>
    <w:rsid w:val="00B465B5"/>
    <w:rsid w:val="00B63303"/>
    <w:rsid w:val="00B63AEA"/>
    <w:rsid w:val="00B6634C"/>
    <w:rsid w:val="00B6775D"/>
    <w:rsid w:val="00B7660D"/>
    <w:rsid w:val="00B769A1"/>
    <w:rsid w:val="00B90238"/>
    <w:rsid w:val="00B91F34"/>
    <w:rsid w:val="00B944C3"/>
    <w:rsid w:val="00B94862"/>
    <w:rsid w:val="00B95419"/>
    <w:rsid w:val="00B964FB"/>
    <w:rsid w:val="00B975F4"/>
    <w:rsid w:val="00BA2AB8"/>
    <w:rsid w:val="00BA55AC"/>
    <w:rsid w:val="00BA58EA"/>
    <w:rsid w:val="00BB26DA"/>
    <w:rsid w:val="00BB4309"/>
    <w:rsid w:val="00BC2669"/>
    <w:rsid w:val="00BC6112"/>
    <w:rsid w:val="00BD57D5"/>
    <w:rsid w:val="00BE06B9"/>
    <w:rsid w:val="00BE2864"/>
    <w:rsid w:val="00BE69B7"/>
    <w:rsid w:val="00BF0DB2"/>
    <w:rsid w:val="00BF1D7C"/>
    <w:rsid w:val="00BF29DB"/>
    <w:rsid w:val="00C01A5E"/>
    <w:rsid w:val="00C0212B"/>
    <w:rsid w:val="00C03722"/>
    <w:rsid w:val="00C04164"/>
    <w:rsid w:val="00C17182"/>
    <w:rsid w:val="00C242A2"/>
    <w:rsid w:val="00C31C61"/>
    <w:rsid w:val="00C3656E"/>
    <w:rsid w:val="00C4351E"/>
    <w:rsid w:val="00C52765"/>
    <w:rsid w:val="00C56BA2"/>
    <w:rsid w:val="00C668AE"/>
    <w:rsid w:val="00C7397C"/>
    <w:rsid w:val="00C73EC7"/>
    <w:rsid w:val="00C7542C"/>
    <w:rsid w:val="00C76305"/>
    <w:rsid w:val="00C76F44"/>
    <w:rsid w:val="00C80D46"/>
    <w:rsid w:val="00C81C3F"/>
    <w:rsid w:val="00C91983"/>
    <w:rsid w:val="00C9697E"/>
    <w:rsid w:val="00CA04D5"/>
    <w:rsid w:val="00CA44EE"/>
    <w:rsid w:val="00CA5335"/>
    <w:rsid w:val="00CA5371"/>
    <w:rsid w:val="00CA63E3"/>
    <w:rsid w:val="00CA6863"/>
    <w:rsid w:val="00CA7B32"/>
    <w:rsid w:val="00CB06A5"/>
    <w:rsid w:val="00CB4B67"/>
    <w:rsid w:val="00CC0C78"/>
    <w:rsid w:val="00CC0D27"/>
    <w:rsid w:val="00CC47E6"/>
    <w:rsid w:val="00CC4A9F"/>
    <w:rsid w:val="00CC5959"/>
    <w:rsid w:val="00CC6FF7"/>
    <w:rsid w:val="00CC7A47"/>
    <w:rsid w:val="00CD1AA3"/>
    <w:rsid w:val="00CD391A"/>
    <w:rsid w:val="00CD4F89"/>
    <w:rsid w:val="00CD57F2"/>
    <w:rsid w:val="00CF1E71"/>
    <w:rsid w:val="00CF328E"/>
    <w:rsid w:val="00CF779C"/>
    <w:rsid w:val="00D03288"/>
    <w:rsid w:val="00D11F2B"/>
    <w:rsid w:val="00D1709D"/>
    <w:rsid w:val="00D25B66"/>
    <w:rsid w:val="00D26BC7"/>
    <w:rsid w:val="00D26EDD"/>
    <w:rsid w:val="00D31CE8"/>
    <w:rsid w:val="00D32856"/>
    <w:rsid w:val="00D33ACF"/>
    <w:rsid w:val="00D37673"/>
    <w:rsid w:val="00D40E56"/>
    <w:rsid w:val="00D426E5"/>
    <w:rsid w:val="00D42FB9"/>
    <w:rsid w:val="00D44206"/>
    <w:rsid w:val="00D45E4A"/>
    <w:rsid w:val="00D46CAA"/>
    <w:rsid w:val="00D475BD"/>
    <w:rsid w:val="00D505B3"/>
    <w:rsid w:val="00D51F9B"/>
    <w:rsid w:val="00D5552B"/>
    <w:rsid w:val="00D56D16"/>
    <w:rsid w:val="00D57C49"/>
    <w:rsid w:val="00D6256B"/>
    <w:rsid w:val="00D64CF3"/>
    <w:rsid w:val="00D65F4B"/>
    <w:rsid w:val="00D800A7"/>
    <w:rsid w:val="00D86442"/>
    <w:rsid w:val="00DA385E"/>
    <w:rsid w:val="00DA4744"/>
    <w:rsid w:val="00DA6AB9"/>
    <w:rsid w:val="00DA6B1B"/>
    <w:rsid w:val="00DB0431"/>
    <w:rsid w:val="00DB4782"/>
    <w:rsid w:val="00DB57BF"/>
    <w:rsid w:val="00DC22F0"/>
    <w:rsid w:val="00DC3858"/>
    <w:rsid w:val="00DC4614"/>
    <w:rsid w:val="00DD2898"/>
    <w:rsid w:val="00DD4FB0"/>
    <w:rsid w:val="00DE6774"/>
    <w:rsid w:val="00DF2A46"/>
    <w:rsid w:val="00E02D9A"/>
    <w:rsid w:val="00E069D1"/>
    <w:rsid w:val="00E14D57"/>
    <w:rsid w:val="00E21E08"/>
    <w:rsid w:val="00E22D56"/>
    <w:rsid w:val="00E22EC3"/>
    <w:rsid w:val="00E27D1D"/>
    <w:rsid w:val="00E33D86"/>
    <w:rsid w:val="00E36044"/>
    <w:rsid w:val="00E3644C"/>
    <w:rsid w:val="00E3704A"/>
    <w:rsid w:val="00E409BA"/>
    <w:rsid w:val="00E4202B"/>
    <w:rsid w:val="00E423A9"/>
    <w:rsid w:val="00E461BF"/>
    <w:rsid w:val="00E514EB"/>
    <w:rsid w:val="00E54496"/>
    <w:rsid w:val="00E54A22"/>
    <w:rsid w:val="00E56D04"/>
    <w:rsid w:val="00E63184"/>
    <w:rsid w:val="00E634E9"/>
    <w:rsid w:val="00E644B4"/>
    <w:rsid w:val="00E65780"/>
    <w:rsid w:val="00E65CF0"/>
    <w:rsid w:val="00E86033"/>
    <w:rsid w:val="00E86DCD"/>
    <w:rsid w:val="00E91523"/>
    <w:rsid w:val="00E95C0E"/>
    <w:rsid w:val="00E95D97"/>
    <w:rsid w:val="00E97524"/>
    <w:rsid w:val="00E97733"/>
    <w:rsid w:val="00EA1CA5"/>
    <w:rsid w:val="00EA2C81"/>
    <w:rsid w:val="00EA670A"/>
    <w:rsid w:val="00EB1045"/>
    <w:rsid w:val="00EB257D"/>
    <w:rsid w:val="00EB53B3"/>
    <w:rsid w:val="00EC2B27"/>
    <w:rsid w:val="00EC34A2"/>
    <w:rsid w:val="00ED574C"/>
    <w:rsid w:val="00ED7A59"/>
    <w:rsid w:val="00EE6238"/>
    <w:rsid w:val="00EE6254"/>
    <w:rsid w:val="00EF20AA"/>
    <w:rsid w:val="00EF4146"/>
    <w:rsid w:val="00EF54A8"/>
    <w:rsid w:val="00EF63E0"/>
    <w:rsid w:val="00EF6A11"/>
    <w:rsid w:val="00EF6A41"/>
    <w:rsid w:val="00F13832"/>
    <w:rsid w:val="00F20294"/>
    <w:rsid w:val="00F26A51"/>
    <w:rsid w:val="00F33C8E"/>
    <w:rsid w:val="00F406AD"/>
    <w:rsid w:val="00F50597"/>
    <w:rsid w:val="00F50625"/>
    <w:rsid w:val="00F52222"/>
    <w:rsid w:val="00F52929"/>
    <w:rsid w:val="00F646A3"/>
    <w:rsid w:val="00F66ECD"/>
    <w:rsid w:val="00F7287D"/>
    <w:rsid w:val="00F756D6"/>
    <w:rsid w:val="00F824DF"/>
    <w:rsid w:val="00F8658C"/>
    <w:rsid w:val="00F9146E"/>
    <w:rsid w:val="00F92E23"/>
    <w:rsid w:val="00FA77B4"/>
    <w:rsid w:val="00FB1A35"/>
    <w:rsid w:val="00FB3A80"/>
    <w:rsid w:val="00FB47EF"/>
    <w:rsid w:val="00FB4897"/>
    <w:rsid w:val="00FB4E63"/>
    <w:rsid w:val="00FB5BE7"/>
    <w:rsid w:val="00FB6C4E"/>
    <w:rsid w:val="00FB7F44"/>
    <w:rsid w:val="00FD29C0"/>
    <w:rsid w:val="00FD2D3E"/>
    <w:rsid w:val="00FD7447"/>
    <w:rsid w:val="00FE0508"/>
    <w:rsid w:val="00FE2938"/>
    <w:rsid w:val="00FE5A5A"/>
    <w:rsid w:val="00FF4231"/>
    <w:rsid w:val="00FF65F3"/>
    <w:rsid w:val="07846FC4"/>
    <w:rsid w:val="0C385061"/>
    <w:rsid w:val="1B16D59C"/>
    <w:rsid w:val="1C344D77"/>
    <w:rsid w:val="1E6498EC"/>
    <w:rsid w:val="27DF3E23"/>
    <w:rsid w:val="2CE37247"/>
    <w:rsid w:val="2F4A38F3"/>
    <w:rsid w:val="308C320D"/>
    <w:rsid w:val="3456ABC9"/>
    <w:rsid w:val="3889D2B8"/>
    <w:rsid w:val="3ABD422D"/>
    <w:rsid w:val="3B158E9D"/>
    <w:rsid w:val="3BF5052B"/>
    <w:rsid w:val="3CE3D548"/>
    <w:rsid w:val="3DF03F03"/>
    <w:rsid w:val="40B11CFD"/>
    <w:rsid w:val="41CC4623"/>
    <w:rsid w:val="5B0D7D78"/>
    <w:rsid w:val="5E79F4D9"/>
    <w:rsid w:val="60AEFDA5"/>
    <w:rsid w:val="62AE117C"/>
    <w:rsid w:val="656FC484"/>
    <w:rsid w:val="6B7E2844"/>
    <w:rsid w:val="6C8270FF"/>
    <w:rsid w:val="6CE9558A"/>
    <w:rsid w:val="7004DF59"/>
    <w:rsid w:val="71378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9075DF"/>
  <w15:docId w15:val="{AD0ED1BC-9F45-4ECE-A7D8-3852CB776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9B7"/>
    <w:pPr>
      <w:spacing w:after="200" w:line="276" w:lineRule="auto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2EC3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77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79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277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6D6D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6D76"/>
  </w:style>
  <w:style w:type="paragraph" w:styleId="Footer">
    <w:name w:val="footer"/>
    <w:basedOn w:val="Normal"/>
    <w:link w:val="FooterChar"/>
    <w:uiPriority w:val="99"/>
    <w:unhideWhenUsed/>
    <w:rsid w:val="006D6D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6D76"/>
  </w:style>
  <w:style w:type="paragraph" w:customStyle="1" w:styleId="Style2">
    <w:name w:val="Style2"/>
    <w:basedOn w:val="Heading4"/>
    <w:rsid w:val="00E22EC3"/>
    <w:pPr>
      <w:tabs>
        <w:tab w:val="left" w:pos="0"/>
        <w:tab w:val="left" w:pos="788"/>
      </w:tabs>
      <w:autoSpaceDE w:val="0"/>
      <w:autoSpaceDN w:val="0"/>
      <w:adjustRightInd w:val="0"/>
      <w:spacing w:before="0" w:after="0" w:line="240" w:lineRule="auto"/>
      <w:jc w:val="both"/>
    </w:pPr>
    <w:rPr>
      <w:rFonts w:ascii="Arial" w:hAnsi="Arial"/>
      <w:bCs w:val="0"/>
      <w:sz w:val="40"/>
      <w:szCs w:val="24"/>
      <w:u w:val="single"/>
      <w:lang w:val="en-AU" w:bidi="ar-D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2EC3"/>
    <w:rPr>
      <w:rFonts w:ascii="Calibri" w:eastAsia="Times New Roman" w:hAnsi="Calibri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FB7F44"/>
    <w:pPr>
      <w:ind w:left="720"/>
      <w:contextualSpacing/>
    </w:pPr>
  </w:style>
  <w:style w:type="paragraph" w:customStyle="1" w:styleId="Default">
    <w:name w:val="Default"/>
    <w:rsid w:val="002D55A3"/>
    <w:pPr>
      <w:autoSpaceDE w:val="0"/>
      <w:autoSpaceDN w:val="0"/>
      <w:adjustRightInd w:val="0"/>
    </w:pPr>
    <w:rPr>
      <w:rFonts w:ascii="Wingdings" w:hAnsi="Wingdings" w:cs="Wingdings"/>
      <w:color w:val="000000"/>
      <w:sz w:val="24"/>
      <w:szCs w:val="24"/>
      <w:lang w:val="en-AU"/>
    </w:rPr>
  </w:style>
  <w:style w:type="paragraph" w:styleId="Revision">
    <w:name w:val="Revision"/>
    <w:hidden/>
    <w:uiPriority w:val="99"/>
    <w:semiHidden/>
    <w:rsid w:val="009311F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7016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0167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AC215B"/>
    <w:pPr>
      <w:spacing w:after="0" w:line="240" w:lineRule="auto"/>
    </w:pPr>
    <w:rPr>
      <w:rFonts w:ascii="Times New Roman" w:eastAsia="Times New Roman" w:hAnsi="Times New Roman"/>
      <w:b/>
      <w:bCs/>
      <w:sz w:val="24"/>
      <w:szCs w:val="24"/>
      <w:lang w:val="en-AU"/>
    </w:rPr>
  </w:style>
  <w:style w:type="character" w:customStyle="1" w:styleId="BodyTextChar">
    <w:name w:val="Body Text Char"/>
    <w:basedOn w:val="DefaultParagraphFont"/>
    <w:link w:val="BodyText"/>
    <w:rsid w:val="00AC215B"/>
    <w:rPr>
      <w:rFonts w:ascii="Times New Roman" w:eastAsia="Times New Roman" w:hAnsi="Times New Roman"/>
      <w:b/>
      <w:bCs/>
      <w:sz w:val="24"/>
      <w:szCs w:val="24"/>
      <w:lang w:val="en-AU"/>
    </w:rPr>
  </w:style>
  <w:style w:type="paragraph" w:customStyle="1" w:styleId="TableParagraph">
    <w:name w:val="Table Paragraph"/>
    <w:basedOn w:val="Normal"/>
    <w:uiPriority w:val="1"/>
    <w:qFormat/>
    <w:rsid w:val="00AA5E08"/>
    <w:pPr>
      <w:widowControl w:val="0"/>
      <w:autoSpaceDE w:val="0"/>
      <w:autoSpaceDN w:val="0"/>
      <w:adjustRightInd w:val="0"/>
      <w:spacing w:after="0" w:line="240" w:lineRule="auto"/>
    </w:pPr>
    <w:rPr>
      <w:rFonts w:eastAsia="Times New Roman" w:cs="Calibri"/>
      <w:sz w:val="24"/>
      <w:szCs w:val="24"/>
      <w:lang w:val="en-AU" w:eastAsia="en-AU"/>
    </w:rPr>
  </w:style>
  <w:style w:type="character" w:styleId="PlaceholderText">
    <w:name w:val="Placeholder Text"/>
    <w:basedOn w:val="DefaultParagraphFont"/>
    <w:uiPriority w:val="99"/>
    <w:semiHidden/>
    <w:rsid w:val="003B480D"/>
    <w:rPr>
      <w:color w:val="808080"/>
    </w:rPr>
  </w:style>
  <w:style w:type="character" w:customStyle="1" w:styleId="normaltextrun">
    <w:name w:val="normaltextrun"/>
    <w:basedOn w:val="DefaultParagraphFont"/>
    <w:rsid w:val="00394EBD"/>
  </w:style>
  <w:style w:type="character" w:customStyle="1" w:styleId="eop">
    <w:name w:val="eop"/>
    <w:basedOn w:val="DefaultParagraphFont"/>
    <w:rsid w:val="00394E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3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headspace.emerald@anglicarecq.org.a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take.headspaceemerald@anglicarecq.org.au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take.headspaceemerald@anglicarecq.org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take.headspaceemerald@anglicarecqorg.au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6B377F2EF484C21B1CEBE84AAED0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56639-DFE7-431F-894D-05A07A890E65}"/>
      </w:docPartPr>
      <w:docPartBody>
        <w:p w:rsidR="004408D9" w:rsidRDefault="004408D9"/>
      </w:docPartBody>
    </w:docPart>
    <w:docPart>
      <w:docPartPr>
        <w:name w:val="CC7534A832DB4A82A75F7A2095635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CFB24-CE0F-41A5-8CAE-D86481C5D4E1}"/>
      </w:docPartPr>
      <w:docPartBody>
        <w:p w:rsidR="004408D9" w:rsidRDefault="004408D9"/>
      </w:docPartBody>
    </w:docPart>
    <w:docPart>
      <w:docPartPr>
        <w:name w:val="6C06107A932447CBA60A7FEA2DFB6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726DE-E1AA-48E9-A38C-F9229299A307}"/>
      </w:docPartPr>
      <w:docPartBody>
        <w:p w:rsidR="002844B5" w:rsidRDefault="002844B5"/>
      </w:docPartBody>
    </w:docPart>
    <w:docPart>
      <w:docPartPr>
        <w:name w:val="6E5E0C8C83914CE394E441BC6F75A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0DBE1-A84B-458B-A483-15841D325515}"/>
      </w:docPartPr>
      <w:docPartBody>
        <w:p w:rsidR="002844B5" w:rsidRDefault="002844B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cogoose Pro">
    <w:altName w:val="Calibri"/>
    <w:panose1 w:val="00000000000000000000"/>
    <w:charset w:val="00"/>
    <w:family w:val="modern"/>
    <w:notTrueType/>
    <w:pitch w:val="variable"/>
    <w:sig w:usb0="A00002AF" w:usb1="5000205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315B"/>
    <w:rsid w:val="0023229D"/>
    <w:rsid w:val="002844B5"/>
    <w:rsid w:val="004408D9"/>
    <w:rsid w:val="00592DD8"/>
    <w:rsid w:val="00596E14"/>
    <w:rsid w:val="006F7AC3"/>
    <w:rsid w:val="0072306F"/>
    <w:rsid w:val="0087315B"/>
    <w:rsid w:val="00AA3758"/>
    <w:rsid w:val="00D27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306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78b0fff-7572-4af3-a69e-ead7bd558d5c">
      <Terms xmlns="http://schemas.microsoft.com/office/infopath/2007/PartnerControls"/>
    </lcf76f155ced4ddcb4097134ff3c332f>
    <TaxCatchAll xmlns="45cf5dce-23de-4ce5-b4cd-e84b9a1d76f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175AB91CC3444AFB645A09377818E" ma:contentTypeVersion="14" ma:contentTypeDescription="Create a new document." ma:contentTypeScope="" ma:versionID="9aa75fcd8e63c5b79f7abd9f2b881f3e">
  <xsd:schema xmlns:xsd="http://www.w3.org/2001/XMLSchema" xmlns:xs="http://www.w3.org/2001/XMLSchema" xmlns:p="http://schemas.microsoft.com/office/2006/metadata/properties" xmlns:ns2="678b0fff-7572-4af3-a69e-ead7bd558d5c" xmlns:ns3="45cf5dce-23de-4ce5-b4cd-e84b9a1d76f4" targetNamespace="http://schemas.microsoft.com/office/2006/metadata/properties" ma:root="true" ma:fieldsID="157f2323adea31e228fae423c40e1ba4" ns2:_="" ns3:_="">
    <xsd:import namespace="678b0fff-7572-4af3-a69e-ead7bd558d5c"/>
    <xsd:import namespace="45cf5dce-23de-4ce5-b4cd-e84b9a1d76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b0fff-7572-4af3-a69e-ead7bd558d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e913ae0-790e-409e-933b-1688ebdae8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cf5dce-23de-4ce5-b4cd-e84b9a1d76f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9cbe6fc6-9060-477a-b938-0300c5579a27}" ma:internalName="TaxCatchAll" ma:showField="CatchAllData" ma:web="45cf5dce-23de-4ce5-b4cd-e84b9a1d76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F51FE7-AADD-4A50-A593-72C76956F4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33ED55-010A-40FD-B775-D731AC1921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AFD62F-9D5D-4983-8072-C92EBBD1FC8B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dcmitype/"/>
    <ds:schemaRef ds:uri="45cf5dce-23de-4ce5-b4cd-e84b9a1d76f4"/>
    <ds:schemaRef ds:uri="http://schemas.microsoft.com/office/2006/metadata/properties"/>
    <ds:schemaRef ds:uri="http://schemas.openxmlformats.org/package/2006/metadata/core-properties"/>
    <ds:schemaRef ds:uri="678b0fff-7572-4af3-a69e-ead7bd558d5c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FE230F76-2027-4C02-842C-92453DE38D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8b0fff-7572-4af3-a69e-ead7bd558d5c"/>
    <ds:schemaRef ds:uri="45cf5dce-23de-4ce5-b4cd-e84b9a1d76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25</Words>
  <Characters>6988</Characters>
  <Application>Microsoft Office Word</Application>
  <DocSecurity>0</DocSecurity>
  <Lines>58</Lines>
  <Paragraphs>16</Paragraphs>
  <ScaleCrop>false</ScaleCrop>
  <Company>Anglicare Central Queensland</Company>
  <LinksUpToDate>false</LinksUpToDate>
  <CharactersWithSpaces>8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GNEY Kazia</dc:creator>
  <cp:keywords/>
  <cp:lastModifiedBy>PRIVETT Julie</cp:lastModifiedBy>
  <cp:revision>2</cp:revision>
  <cp:lastPrinted>2022-03-02T22:14:00Z</cp:lastPrinted>
  <dcterms:created xsi:type="dcterms:W3CDTF">2022-07-11T03:29:00Z</dcterms:created>
  <dcterms:modified xsi:type="dcterms:W3CDTF">2022-07-11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175AB91CC3444AFB645A09377818E</vt:lpwstr>
  </property>
  <property fmtid="{D5CDD505-2E9C-101B-9397-08002B2CF9AE}" pid="3" name="_dlc_DocIdItemGuid">
    <vt:lpwstr>7892bf7a-2b44-45e6-bf46-2f2db626ffde</vt:lpwstr>
  </property>
  <property fmtid="{D5CDD505-2E9C-101B-9397-08002B2CF9AE}" pid="4" name="MediaServiceImageTags">
    <vt:lpwstr/>
  </property>
</Properties>
</file>